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0754AE" w14:textId="76CFCA16" w:rsidR="000D1086" w:rsidRPr="00716185" w:rsidRDefault="435D87F2" w:rsidP="000D1086">
      <w:pPr>
        <w:pStyle w:val="Heading1"/>
        <w:spacing w:before="120" w:after="0"/>
        <w:ind w:left="431" w:hanging="431"/>
        <w:rPr>
          <w:sz w:val="24"/>
          <w:szCs w:val="24"/>
        </w:rPr>
      </w:pPr>
      <w:r>
        <w:tab/>
      </w:r>
      <w:r w:rsidR="00145497">
        <w:rPr>
          <w:sz w:val="24"/>
          <w:szCs w:val="24"/>
        </w:rPr>
        <w:t>FN key Qwerty</w:t>
      </w:r>
      <w:r w:rsidR="000D1086">
        <w:rPr>
          <w:sz w:val="24"/>
          <w:szCs w:val="24"/>
        </w:rPr>
        <w:t xml:space="preserve"> Support</w:t>
      </w:r>
    </w:p>
    <w:tbl>
      <w:tblPr>
        <w:tblW w:w="966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065"/>
        <w:gridCol w:w="3340"/>
        <w:gridCol w:w="5261"/>
      </w:tblGrid>
      <w:tr w:rsidR="000D1086" w:rsidRPr="002931BC" w14:paraId="7768C4EE" w14:textId="77777777" w:rsidTr="00945A00">
        <w:trPr>
          <w:trHeight w:val="319"/>
        </w:trPr>
        <w:tc>
          <w:tcPr>
            <w:tcW w:w="1065" w:type="dxa"/>
            <w:shd w:val="clear" w:color="auto" w:fill="000000" w:themeFill="text1"/>
            <w:vAlign w:val="center"/>
            <w:hideMark/>
          </w:tcPr>
          <w:p w14:paraId="6FF98429" w14:textId="77777777" w:rsidR="000D1086" w:rsidRPr="002931BC" w:rsidRDefault="000D1086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6D0154D5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340" w:type="dxa"/>
            <w:shd w:val="clear" w:color="auto" w:fill="000000" w:themeFill="text1"/>
            <w:vAlign w:val="center"/>
          </w:tcPr>
          <w:p w14:paraId="5250149A" w14:textId="77777777" w:rsidR="000D1086" w:rsidRPr="002931BC" w:rsidRDefault="000D1086" w:rsidP="00945A00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6D0154D5">
              <w:rPr>
                <w:rFonts w:ascii="Calibri" w:hAnsi="Calibri" w:cs="Calibri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5261" w:type="dxa"/>
            <w:shd w:val="clear" w:color="auto" w:fill="000000" w:themeFill="text1"/>
            <w:vAlign w:val="bottom"/>
            <w:hideMark/>
          </w:tcPr>
          <w:p w14:paraId="65332D96" w14:textId="77777777" w:rsidR="000D1086" w:rsidRPr="002931BC" w:rsidRDefault="000D1086" w:rsidP="00945A00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6D0154D5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0D1086" w:rsidRPr="002931BC" w14:paraId="1DD66F38" w14:textId="77777777" w:rsidTr="00945A00">
        <w:trPr>
          <w:trHeight w:val="319"/>
        </w:trPr>
        <w:tc>
          <w:tcPr>
            <w:tcW w:w="1065" w:type="dxa"/>
            <w:noWrap/>
            <w:vAlign w:val="bottom"/>
          </w:tcPr>
          <w:p w14:paraId="0957DED1" w14:textId="77777777" w:rsidR="000D1086" w:rsidRPr="00AF2040" w:rsidRDefault="000D1086" w:rsidP="000D1086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40" w:type="dxa"/>
          </w:tcPr>
          <w:p w14:paraId="0B0BB140" w14:textId="5368C5FB" w:rsidR="000D1086" w:rsidRPr="00AF2040" w:rsidRDefault="000D1086" w:rsidP="00945A0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Home</w:t>
            </w:r>
          </w:p>
        </w:tc>
        <w:tc>
          <w:tcPr>
            <w:tcW w:w="5261" w:type="dxa"/>
            <w:noWrap/>
          </w:tcPr>
          <w:p w14:paraId="5A9B9600" w14:textId="26AA032D" w:rsidR="000D1086" w:rsidRPr="00E76622" w:rsidRDefault="00C83027" w:rsidP="00945A0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FN + </w:t>
            </w:r>
            <w:r w:rsidR="00F5619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eft arrow</w:t>
            </w:r>
          </w:p>
        </w:tc>
      </w:tr>
      <w:tr w:rsidR="0053465A" w:rsidRPr="002931BC" w14:paraId="5248ED27" w14:textId="77777777" w:rsidTr="00945A00">
        <w:trPr>
          <w:trHeight w:val="319"/>
        </w:trPr>
        <w:tc>
          <w:tcPr>
            <w:tcW w:w="1065" w:type="dxa"/>
            <w:noWrap/>
            <w:vAlign w:val="bottom"/>
          </w:tcPr>
          <w:p w14:paraId="6792C2F0" w14:textId="77777777" w:rsidR="0053465A" w:rsidRPr="00AF2040" w:rsidRDefault="0053465A" w:rsidP="000D1086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40" w:type="dxa"/>
          </w:tcPr>
          <w:p w14:paraId="044D4FFA" w14:textId="0C22CE50" w:rsidR="0053465A" w:rsidRDefault="0053465A" w:rsidP="00945A0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End</w:t>
            </w:r>
          </w:p>
        </w:tc>
        <w:tc>
          <w:tcPr>
            <w:tcW w:w="5261" w:type="dxa"/>
            <w:noWrap/>
          </w:tcPr>
          <w:p w14:paraId="2501D4AE" w14:textId="10571A7D" w:rsidR="0053465A" w:rsidRDefault="0053465A" w:rsidP="00945A0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N + Right arrow</w:t>
            </w:r>
          </w:p>
        </w:tc>
      </w:tr>
      <w:tr w:rsidR="000D1086" w:rsidRPr="002931BC" w14:paraId="2C937EE0" w14:textId="77777777" w:rsidTr="00945A00">
        <w:trPr>
          <w:trHeight w:val="319"/>
        </w:trPr>
        <w:tc>
          <w:tcPr>
            <w:tcW w:w="1065" w:type="dxa"/>
            <w:noWrap/>
            <w:vAlign w:val="bottom"/>
          </w:tcPr>
          <w:p w14:paraId="351D7C6F" w14:textId="77777777" w:rsidR="000D1086" w:rsidRPr="00AF2040" w:rsidRDefault="000D1086" w:rsidP="000D1086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40" w:type="dxa"/>
            <w:vAlign w:val="center"/>
          </w:tcPr>
          <w:p w14:paraId="473B7B20" w14:textId="5C86704A" w:rsidR="000D1086" w:rsidRPr="00515048" w:rsidRDefault="000D1086" w:rsidP="00945A00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age Up</w:t>
            </w:r>
          </w:p>
        </w:tc>
        <w:tc>
          <w:tcPr>
            <w:tcW w:w="5261" w:type="dxa"/>
            <w:noWrap/>
            <w:vAlign w:val="center"/>
          </w:tcPr>
          <w:p w14:paraId="4FEF5B6F" w14:textId="56CE4692" w:rsidR="000D1086" w:rsidRPr="00E76622" w:rsidRDefault="00F5619D" w:rsidP="00945A0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FN + Up arrow</w:t>
            </w:r>
          </w:p>
        </w:tc>
      </w:tr>
      <w:tr w:rsidR="000D1086" w:rsidRPr="002931BC" w14:paraId="0CFCD97A" w14:textId="77777777" w:rsidTr="00945A00">
        <w:trPr>
          <w:trHeight w:val="319"/>
        </w:trPr>
        <w:tc>
          <w:tcPr>
            <w:tcW w:w="1065" w:type="dxa"/>
            <w:noWrap/>
            <w:vAlign w:val="bottom"/>
          </w:tcPr>
          <w:p w14:paraId="31773124" w14:textId="77777777" w:rsidR="000D1086" w:rsidRPr="00AF2040" w:rsidRDefault="000D1086" w:rsidP="000D1086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40" w:type="dxa"/>
          </w:tcPr>
          <w:p w14:paraId="44A4FCC8" w14:textId="5203BD09" w:rsidR="000D1086" w:rsidRDefault="000D1086" w:rsidP="00945A0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age Down</w:t>
            </w:r>
          </w:p>
        </w:tc>
        <w:tc>
          <w:tcPr>
            <w:tcW w:w="5261" w:type="dxa"/>
            <w:noWrap/>
          </w:tcPr>
          <w:p w14:paraId="0882622C" w14:textId="34882718" w:rsidR="000D1086" w:rsidRPr="00E76622" w:rsidRDefault="00F5619D" w:rsidP="00945A0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N + Down arrow</w:t>
            </w:r>
          </w:p>
        </w:tc>
      </w:tr>
      <w:tr w:rsidR="000D1086" w:rsidRPr="002931BC" w14:paraId="505782FE" w14:textId="77777777" w:rsidTr="00945A00">
        <w:trPr>
          <w:trHeight w:val="319"/>
        </w:trPr>
        <w:tc>
          <w:tcPr>
            <w:tcW w:w="1065" w:type="dxa"/>
            <w:noWrap/>
            <w:vAlign w:val="bottom"/>
          </w:tcPr>
          <w:p w14:paraId="5B2FC63B" w14:textId="77777777" w:rsidR="000D1086" w:rsidRPr="00AF2040" w:rsidRDefault="000D1086" w:rsidP="000D1086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40" w:type="dxa"/>
          </w:tcPr>
          <w:p w14:paraId="52D4A604" w14:textId="23200528" w:rsidR="000D1086" w:rsidRPr="006D459B" w:rsidRDefault="00763617" w:rsidP="00945A0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ause</w:t>
            </w:r>
          </w:p>
        </w:tc>
        <w:tc>
          <w:tcPr>
            <w:tcW w:w="5261" w:type="dxa"/>
            <w:noWrap/>
          </w:tcPr>
          <w:p w14:paraId="42F1C676" w14:textId="781BFC67" w:rsidR="000D1086" w:rsidRPr="00E76622" w:rsidRDefault="00F5619D" w:rsidP="00945A0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N + F9</w:t>
            </w:r>
          </w:p>
        </w:tc>
      </w:tr>
      <w:tr w:rsidR="000D1086" w:rsidRPr="002931BC" w14:paraId="50A903FB" w14:textId="77777777" w:rsidTr="00945A00">
        <w:trPr>
          <w:trHeight w:val="175"/>
        </w:trPr>
        <w:tc>
          <w:tcPr>
            <w:tcW w:w="1065" w:type="dxa"/>
            <w:noWrap/>
            <w:vAlign w:val="bottom"/>
          </w:tcPr>
          <w:p w14:paraId="48493A37" w14:textId="77777777" w:rsidR="000D1086" w:rsidRPr="00AF2040" w:rsidRDefault="000D1086" w:rsidP="000D1086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340" w:type="dxa"/>
          </w:tcPr>
          <w:p w14:paraId="3C4B380E" w14:textId="2A23D844" w:rsidR="000D1086" w:rsidRPr="00C37126" w:rsidRDefault="00763617" w:rsidP="00945A00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cr</w:t>
            </w:r>
            <w:r w:rsidR="00A634B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oll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Lock</w:t>
            </w:r>
          </w:p>
        </w:tc>
        <w:tc>
          <w:tcPr>
            <w:tcW w:w="5261" w:type="dxa"/>
            <w:noWrap/>
          </w:tcPr>
          <w:p w14:paraId="2CB25664" w14:textId="3EC15864" w:rsidR="000D1086" w:rsidRPr="00E76622" w:rsidRDefault="00E551DF" w:rsidP="00945A0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N + F10</w:t>
            </w:r>
          </w:p>
        </w:tc>
      </w:tr>
      <w:tr w:rsidR="000D1086" w:rsidRPr="002931BC" w14:paraId="0CA83AF9" w14:textId="77777777" w:rsidTr="00945A00">
        <w:trPr>
          <w:trHeight w:val="143"/>
        </w:trPr>
        <w:tc>
          <w:tcPr>
            <w:tcW w:w="1065" w:type="dxa"/>
            <w:noWrap/>
            <w:vAlign w:val="bottom"/>
          </w:tcPr>
          <w:p w14:paraId="7F0AA339" w14:textId="77777777" w:rsidR="000D1086" w:rsidRPr="00AF2040" w:rsidRDefault="000D1086" w:rsidP="000D1086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340" w:type="dxa"/>
          </w:tcPr>
          <w:p w14:paraId="5624C940" w14:textId="70F05B34" w:rsidR="000D1086" w:rsidRPr="0000334E" w:rsidRDefault="00E551DF" w:rsidP="00945A00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Insert</w:t>
            </w:r>
          </w:p>
        </w:tc>
        <w:tc>
          <w:tcPr>
            <w:tcW w:w="5261" w:type="dxa"/>
            <w:noWrap/>
          </w:tcPr>
          <w:p w14:paraId="5C498CB7" w14:textId="615CF10A" w:rsidR="000D1086" w:rsidRPr="0000334E" w:rsidRDefault="00E551DF" w:rsidP="00945A00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N + F11</w:t>
            </w:r>
          </w:p>
        </w:tc>
      </w:tr>
      <w:tr w:rsidR="000D1086" w:rsidRPr="002931BC" w14:paraId="435C1A0B" w14:textId="77777777" w:rsidTr="00945A00">
        <w:trPr>
          <w:trHeight w:val="135"/>
        </w:trPr>
        <w:tc>
          <w:tcPr>
            <w:tcW w:w="1065" w:type="dxa"/>
            <w:noWrap/>
            <w:vAlign w:val="bottom"/>
          </w:tcPr>
          <w:p w14:paraId="2CEB2AEA" w14:textId="77777777" w:rsidR="000D1086" w:rsidRPr="00AF2040" w:rsidRDefault="000D1086" w:rsidP="000D1086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340" w:type="dxa"/>
          </w:tcPr>
          <w:p w14:paraId="54DA1F49" w14:textId="11B1E6CF" w:rsidR="000D1086" w:rsidRDefault="00E551DF" w:rsidP="00945A0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rint Screen</w:t>
            </w:r>
          </w:p>
        </w:tc>
        <w:tc>
          <w:tcPr>
            <w:tcW w:w="5261" w:type="dxa"/>
            <w:noWrap/>
          </w:tcPr>
          <w:p w14:paraId="4EEF09E9" w14:textId="3B5A148D" w:rsidR="000D1086" w:rsidRPr="6D0154D5" w:rsidRDefault="00E551DF" w:rsidP="00945A0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N + F12</w:t>
            </w:r>
          </w:p>
        </w:tc>
      </w:tr>
    </w:tbl>
    <w:p w14:paraId="71490089" w14:textId="1445FB3D" w:rsidR="435D87F2" w:rsidRDefault="435D87F2" w:rsidP="435D87F2">
      <w:pPr>
        <w:pStyle w:val="Heading1"/>
        <w:numPr>
          <w:ilvl w:val="0"/>
          <w:numId w:val="0"/>
        </w:numPr>
        <w:spacing w:before="120" w:after="0"/>
        <w:rPr>
          <w:sz w:val="24"/>
          <w:szCs w:val="24"/>
        </w:rPr>
      </w:pPr>
      <w:r>
        <w:tab/>
      </w:r>
    </w:p>
    <w:p w14:paraId="1CD59483" w14:textId="75825796" w:rsidR="00292195" w:rsidRPr="00716185" w:rsidRDefault="435D87F2" w:rsidP="00292195">
      <w:pPr>
        <w:pStyle w:val="Heading1"/>
        <w:spacing w:before="120" w:after="0"/>
        <w:ind w:left="431" w:hanging="431"/>
        <w:rPr>
          <w:sz w:val="24"/>
          <w:szCs w:val="24"/>
        </w:rPr>
      </w:pPr>
      <w:r w:rsidRPr="435D87F2">
        <w:rPr>
          <w:sz w:val="24"/>
          <w:szCs w:val="24"/>
        </w:rPr>
        <w:t>General Commands</w:t>
      </w:r>
    </w:p>
    <w:tbl>
      <w:tblPr>
        <w:tblW w:w="966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065"/>
        <w:gridCol w:w="3340"/>
        <w:gridCol w:w="5261"/>
      </w:tblGrid>
      <w:tr w:rsidR="0086435C" w:rsidRPr="002931BC" w14:paraId="24EF78E1" w14:textId="77777777" w:rsidTr="7A40313A">
        <w:trPr>
          <w:trHeight w:val="319"/>
        </w:trPr>
        <w:tc>
          <w:tcPr>
            <w:tcW w:w="1065" w:type="dxa"/>
            <w:shd w:val="clear" w:color="auto" w:fill="000000" w:themeFill="text1"/>
            <w:vAlign w:val="center"/>
            <w:hideMark/>
          </w:tcPr>
          <w:p w14:paraId="0959A392" w14:textId="6873A260" w:rsidR="0086435C" w:rsidRPr="002931BC" w:rsidRDefault="6D0154D5" w:rsidP="6D0154D5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6D0154D5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340" w:type="dxa"/>
            <w:shd w:val="clear" w:color="auto" w:fill="000000" w:themeFill="text1"/>
            <w:vAlign w:val="center"/>
          </w:tcPr>
          <w:p w14:paraId="4EE4D16F" w14:textId="372934C3" w:rsidR="0086435C" w:rsidRPr="002931BC" w:rsidRDefault="6D0154D5" w:rsidP="6D0154D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6D0154D5">
              <w:rPr>
                <w:rFonts w:ascii="Calibri" w:hAnsi="Calibri" w:cs="Calibri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5261" w:type="dxa"/>
            <w:shd w:val="clear" w:color="auto" w:fill="000000" w:themeFill="text1"/>
            <w:vAlign w:val="bottom"/>
            <w:hideMark/>
          </w:tcPr>
          <w:p w14:paraId="3B436E69" w14:textId="3CB15BB7" w:rsidR="0086435C" w:rsidRPr="002931BC" w:rsidRDefault="6D0154D5" w:rsidP="6D0154D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6D0154D5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86435C" w:rsidRPr="002931BC" w14:paraId="30E74734" w14:textId="77777777" w:rsidTr="7A40313A">
        <w:trPr>
          <w:trHeight w:val="319"/>
        </w:trPr>
        <w:tc>
          <w:tcPr>
            <w:tcW w:w="1065" w:type="dxa"/>
            <w:noWrap/>
            <w:vAlign w:val="bottom"/>
          </w:tcPr>
          <w:p w14:paraId="7D58F828" w14:textId="10D7B239" w:rsidR="0086435C" w:rsidRPr="00AF2040" w:rsidRDefault="0086435C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40" w:type="dxa"/>
          </w:tcPr>
          <w:p w14:paraId="59350C78" w14:textId="4414CF12" w:rsidR="00AF2040" w:rsidRPr="00AF2040" w:rsidRDefault="6D0154D5" w:rsidP="00AF204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ower ON/OFF</w:t>
            </w:r>
          </w:p>
        </w:tc>
        <w:tc>
          <w:tcPr>
            <w:tcW w:w="5261" w:type="dxa"/>
            <w:noWrap/>
          </w:tcPr>
          <w:p w14:paraId="632C2DD6" w14:textId="67BF3B60" w:rsidR="0086435C" w:rsidRPr="00E76622" w:rsidRDefault="6D0154D5" w:rsidP="00AF204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ong tap power key (Press Power Key Min 2 seconds)</w:t>
            </w:r>
          </w:p>
        </w:tc>
      </w:tr>
      <w:tr w:rsidR="6D0154D5" w14:paraId="5EEAACD7" w14:textId="77777777" w:rsidTr="7A40313A">
        <w:trPr>
          <w:trHeight w:val="319"/>
        </w:trPr>
        <w:tc>
          <w:tcPr>
            <w:tcW w:w="1065" w:type="dxa"/>
            <w:noWrap/>
            <w:vAlign w:val="bottom"/>
          </w:tcPr>
          <w:p w14:paraId="75E1AAD7" w14:textId="346B2B42" w:rsidR="6D0154D5" w:rsidRPr="00AF2040" w:rsidRDefault="6D0154D5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40" w:type="dxa"/>
          </w:tcPr>
          <w:p w14:paraId="7DBE7400" w14:textId="1C6DC090" w:rsidR="6D0154D5" w:rsidRDefault="6D0154D5" w:rsidP="00AF204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leep/wakeup</w:t>
            </w:r>
          </w:p>
        </w:tc>
        <w:tc>
          <w:tcPr>
            <w:tcW w:w="5261" w:type="dxa"/>
            <w:noWrap/>
          </w:tcPr>
          <w:p w14:paraId="7DF857C6" w14:textId="099F3B58" w:rsidR="6D0154D5" w:rsidRDefault="6D0154D5" w:rsidP="00AF204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hort tap power key (Single Tap to Power key)</w:t>
            </w:r>
          </w:p>
          <w:p w14:paraId="35696BCB" w14:textId="4F045E95" w:rsidR="6D0154D5" w:rsidRDefault="6D0154D5" w:rsidP="00AF204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</w:tr>
      <w:tr w:rsidR="0086435C" w:rsidRPr="002931BC" w14:paraId="56D8B142" w14:textId="77777777" w:rsidTr="7A40313A">
        <w:trPr>
          <w:trHeight w:val="319"/>
        </w:trPr>
        <w:tc>
          <w:tcPr>
            <w:tcW w:w="1065" w:type="dxa"/>
            <w:noWrap/>
            <w:vAlign w:val="bottom"/>
          </w:tcPr>
          <w:p w14:paraId="33A37547" w14:textId="0E674418" w:rsidR="0086435C" w:rsidRPr="00AF2040" w:rsidRDefault="0086435C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40" w:type="dxa"/>
            <w:vAlign w:val="center"/>
          </w:tcPr>
          <w:p w14:paraId="20D6E10A" w14:textId="6D858290" w:rsidR="0086435C" w:rsidRPr="00515048" w:rsidRDefault="6D0154D5" w:rsidP="00AF2040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ass storage enter/exit.</w:t>
            </w:r>
          </w:p>
        </w:tc>
        <w:tc>
          <w:tcPr>
            <w:tcW w:w="5261" w:type="dxa"/>
            <w:noWrap/>
            <w:vAlign w:val="center"/>
          </w:tcPr>
          <w:p w14:paraId="6E83F19B" w14:textId="4ED4299C" w:rsidR="0086435C" w:rsidRPr="00E76622" w:rsidRDefault="0086435C" w:rsidP="00AF204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CTRL + J</w:t>
            </w:r>
          </w:p>
        </w:tc>
      </w:tr>
      <w:tr w:rsidR="0086435C" w:rsidRPr="002931BC" w14:paraId="0F73A977" w14:textId="77777777" w:rsidTr="7A40313A">
        <w:trPr>
          <w:trHeight w:val="319"/>
        </w:trPr>
        <w:tc>
          <w:tcPr>
            <w:tcW w:w="1065" w:type="dxa"/>
            <w:noWrap/>
            <w:vAlign w:val="bottom"/>
          </w:tcPr>
          <w:p w14:paraId="521504D2" w14:textId="2AABFA47" w:rsidR="0086435C" w:rsidRPr="00AF2040" w:rsidRDefault="0086435C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40" w:type="dxa"/>
          </w:tcPr>
          <w:p w14:paraId="0B66CFF2" w14:textId="7D8FCD0A" w:rsidR="0086435C" w:rsidRDefault="6D0154D5" w:rsidP="00AF204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reference Menu</w:t>
            </w:r>
          </w:p>
        </w:tc>
        <w:tc>
          <w:tcPr>
            <w:tcW w:w="5261" w:type="dxa"/>
            <w:noWrap/>
          </w:tcPr>
          <w:p w14:paraId="024440B9" w14:textId="464120E1" w:rsidR="0086435C" w:rsidRPr="00E76622" w:rsidRDefault="6D0154D5" w:rsidP="00AF204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Windows Key + P</w:t>
            </w:r>
          </w:p>
        </w:tc>
      </w:tr>
      <w:tr w:rsidR="0086435C" w:rsidRPr="002931BC" w14:paraId="3F0B8223" w14:textId="77777777" w:rsidTr="7A40313A">
        <w:trPr>
          <w:trHeight w:val="319"/>
        </w:trPr>
        <w:tc>
          <w:tcPr>
            <w:tcW w:w="1065" w:type="dxa"/>
            <w:noWrap/>
            <w:vAlign w:val="bottom"/>
          </w:tcPr>
          <w:p w14:paraId="6338ECCF" w14:textId="22AD3A0E" w:rsidR="0086435C" w:rsidRPr="00AF2040" w:rsidRDefault="0086435C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40" w:type="dxa"/>
          </w:tcPr>
          <w:p w14:paraId="19E1A2FC" w14:textId="1F6759A3" w:rsidR="0086435C" w:rsidRPr="006D459B" w:rsidRDefault="6D0154D5" w:rsidP="00AF204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alendar</w:t>
            </w:r>
          </w:p>
        </w:tc>
        <w:tc>
          <w:tcPr>
            <w:tcW w:w="5261" w:type="dxa"/>
            <w:noWrap/>
          </w:tcPr>
          <w:p w14:paraId="0036529A" w14:textId="285E6B1E" w:rsidR="0086435C" w:rsidRPr="00E76622" w:rsidRDefault="7A40313A" w:rsidP="00AF204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40313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 + L</w:t>
            </w:r>
          </w:p>
        </w:tc>
      </w:tr>
      <w:tr w:rsidR="0086435C" w:rsidRPr="002931BC" w14:paraId="306C479A" w14:textId="77777777" w:rsidTr="7A40313A">
        <w:trPr>
          <w:trHeight w:val="175"/>
        </w:trPr>
        <w:tc>
          <w:tcPr>
            <w:tcW w:w="1065" w:type="dxa"/>
            <w:noWrap/>
            <w:vAlign w:val="bottom"/>
          </w:tcPr>
          <w:p w14:paraId="378C484A" w14:textId="6B849F7C" w:rsidR="0086435C" w:rsidRPr="00AF2040" w:rsidRDefault="0086435C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340" w:type="dxa"/>
          </w:tcPr>
          <w:p w14:paraId="1BBE235D" w14:textId="2186F058" w:rsidR="0086435C" w:rsidRPr="00C37126" w:rsidRDefault="00A55B81" w:rsidP="00AF2040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</w:t>
            </w:r>
            <w:r w:rsidR="6D0154D5"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culator</w:t>
            </w:r>
          </w:p>
        </w:tc>
        <w:tc>
          <w:tcPr>
            <w:tcW w:w="5261" w:type="dxa"/>
            <w:noWrap/>
          </w:tcPr>
          <w:p w14:paraId="685F7083" w14:textId="33837048" w:rsidR="0086435C" w:rsidRPr="00E76622" w:rsidRDefault="7A40313A" w:rsidP="00AF204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40313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 + T</w:t>
            </w:r>
          </w:p>
        </w:tc>
      </w:tr>
      <w:tr w:rsidR="0086435C" w:rsidRPr="002931BC" w14:paraId="5F19583E" w14:textId="77777777" w:rsidTr="7A40313A">
        <w:trPr>
          <w:trHeight w:val="143"/>
        </w:trPr>
        <w:tc>
          <w:tcPr>
            <w:tcW w:w="1065" w:type="dxa"/>
            <w:noWrap/>
            <w:vAlign w:val="bottom"/>
          </w:tcPr>
          <w:p w14:paraId="4503BC02" w14:textId="59E7594C" w:rsidR="0086435C" w:rsidRPr="00AF2040" w:rsidRDefault="0086435C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340" w:type="dxa"/>
          </w:tcPr>
          <w:p w14:paraId="3B506322" w14:textId="0990393C" w:rsidR="0086435C" w:rsidRPr="0000334E" w:rsidRDefault="00D550A9" w:rsidP="00AF2040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USB </w:t>
            </w:r>
            <w:r w:rsidR="6D0154D5"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HID Orbit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mod</w:t>
            </w:r>
            <w:r w:rsidR="00802831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e</w:t>
            </w:r>
          </w:p>
        </w:tc>
        <w:tc>
          <w:tcPr>
            <w:tcW w:w="5261" w:type="dxa"/>
            <w:noWrap/>
          </w:tcPr>
          <w:p w14:paraId="15F7D0FE" w14:textId="7DBF8F75" w:rsidR="0086435C" w:rsidRPr="0000334E" w:rsidRDefault="7A40313A" w:rsidP="00AF2040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7A40313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 + H</w:t>
            </w:r>
            <w:r w:rsidR="00C97EF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or </w:t>
            </w:r>
            <w:r w:rsidR="00F3451D">
              <w:rPr>
                <w:rFonts w:ascii="Calibri" w:hAnsi="Calibri" w:cs="Calibri"/>
                <w:color w:val="000000"/>
                <w:sz w:val="22"/>
                <w:szCs w:val="22"/>
              </w:rPr>
              <w:t>Left pan up key + Cursor routing 6</w:t>
            </w:r>
          </w:p>
        </w:tc>
      </w:tr>
      <w:tr w:rsidR="006E65AB" w:rsidRPr="002931BC" w14:paraId="1778A97D" w14:textId="77777777" w:rsidTr="7A40313A">
        <w:trPr>
          <w:trHeight w:val="135"/>
        </w:trPr>
        <w:tc>
          <w:tcPr>
            <w:tcW w:w="1065" w:type="dxa"/>
            <w:noWrap/>
            <w:vAlign w:val="bottom"/>
          </w:tcPr>
          <w:p w14:paraId="608E4889" w14:textId="77777777" w:rsidR="006E65AB" w:rsidRPr="00AF2040" w:rsidRDefault="006E65AB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340" w:type="dxa"/>
          </w:tcPr>
          <w:p w14:paraId="4D81AB1A" w14:textId="335684B0" w:rsidR="006E65AB" w:rsidRDefault="006E65AB" w:rsidP="00AF204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SB H</w:t>
            </w:r>
            <w:r w:rsidR="005B7BDB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ID Braille</w:t>
            </w:r>
          </w:p>
        </w:tc>
        <w:tc>
          <w:tcPr>
            <w:tcW w:w="5261" w:type="dxa"/>
            <w:noWrap/>
          </w:tcPr>
          <w:p w14:paraId="028DDD8A" w14:textId="4BBB8106" w:rsidR="006E65AB" w:rsidRPr="6D0154D5" w:rsidRDefault="005B7BDB" w:rsidP="00AF204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+ </w:t>
            </w:r>
            <w:r w:rsidR="002A24A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Windows + H</w:t>
            </w:r>
          </w:p>
        </w:tc>
      </w:tr>
      <w:tr w:rsidR="0086435C" w:rsidRPr="002931BC" w14:paraId="5A666896" w14:textId="77777777" w:rsidTr="7A40313A">
        <w:trPr>
          <w:trHeight w:val="143"/>
        </w:trPr>
        <w:tc>
          <w:tcPr>
            <w:tcW w:w="1065" w:type="dxa"/>
            <w:noWrap/>
            <w:vAlign w:val="bottom"/>
          </w:tcPr>
          <w:p w14:paraId="6A5B36A9" w14:textId="1B599F30" w:rsidR="0086435C" w:rsidRPr="00AF2040" w:rsidRDefault="0086435C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340" w:type="dxa"/>
            <w:vAlign w:val="bottom"/>
          </w:tcPr>
          <w:p w14:paraId="484CE010" w14:textId="61FBA4EC" w:rsidR="0086435C" w:rsidRPr="0000334E" w:rsidRDefault="0034565F" w:rsidP="00AF2040">
            <w:pPr>
              <w:spacing w:line="259" w:lineRule="auto"/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SB VCP Mode</w:t>
            </w:r>
          </w:p>
        </w:tc>
        <w:tc>
          <w:tcPr>
            <w:tcW w:w="5261" w:type="dxa"/>
            <w:noWrap/>
          </w:tcPr>
          <w:p w14:paraId="483CAA84" w14:textId="13F027E4" w:rsidR="0086435C" w:rsidRPr="0000334E" w:rsidRDefault="76EE86B7" w:rsidP="00AF2040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76EE86B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 + I</w:t>
            </w:r>
          </w:p>
        </w:tc>
      </w:tr>
      <w:tr w:rsidR="6D0154D5" w14:paraId="2B7C83EA" w14:textId="77777777" w:rsidTr="7A40313A">
        <w:trPr>
          <w:trHeight w:val="143"/>
        </w:trPr>
        <w:tc>
          <w:tcPr>
            <w:tcW w:w="1065" w:type="dxa"/>
            <w:noWrap/>
            <w:vAlign w:val="bottom"/>
          </w:tcPr>
          <w:p w14:paraId="3051FE8A" w14:textId="2C276B99" w:rsidR="6D0154D5" w:rsidRPr="00C409F4" w:rsidRDefault="6D0154D5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</w:pPr>
          </w:p>
        </w:tc>
        <w:tc>
          <w:tcPr>
            <w:tcW w:w="3340" w:type="dxa"/>
            <w:vAlign w:val="bottom"/>
          </w:tcPr>
          <w:p w14:paraId="23957E41" w14:textId="4092CA74" w:rsidR="6D0154D5" w:rsidRDefault="6D0154D5" w:rsidP="00AF2040">
            <w:pPr>
              <w:spacing w:line="259" w:lineRule="auto"/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Bluetooth</w:t>
            </w:r>
            <w:r w:rsidR="0034565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Mode</w:t>
            </w:r>
          </w:p>
        </w:tc>
        <w:tc>
          <w:tcPr>
            <w:tcW w:w="5261" w:type="dxa"/>
            <w:noWrap/>
          </w:tcPr>
          <w:p w14:paraId="45A17E9B" w14:textId="4D90FBF8" w:rsidR="6D0154D5" w:rsidRDefault="6D0154D5" w:rsidP="00AF204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 + B</w:t>
            </w:r>
          </w:p>
        </w:tc>
      </w:tr>
      <w:tr w:rsidR="005C63C3" w14:paraId="61D2AAF5" w14:textId="77777777" w:rsidTr="7A40313A">
        <w:trPr>
          <w:trHeight w:val="143"/>
        </w:trPr>
        <w:tc>
          <w:tcPr>
            <w:tcW w:w="1065" w:type="dxa"/>
            <w:noWrap/>
            <w:vAlign w:val="bottom"/>
          </w:tcPr>
          <w:p w14:paraId="3B3E42CA" w14:textId="59653494" w:rsidR="005C63C3" w:rsidRPr="00C409F4" w:rsidRDefault="005C63C3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</w:pPr>
          </w:p>
        </w:tc>
        <w:tc>
          <w:tcPr>
            <w:tcW w:w="3340" w:type="dxa"/>
            <w:vAlign w:val="bottom"/>
          </w:tcPr>
          <w:p w14:paraId="5E951DCA" w14:textId="3FF89305" w:rsidR="005C63C3" w:rsidRPr="00AD6282" w:rsidRDefault="00AD6282" w:rsidP="00AD6282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witch to remote mode</w:t>
            </w:r>
          </w:p>
        </w:tc>
        <w:tc>
          <w:tcPr>
            <w:tcW w:w="5261" w:type="dxa"/>
            <w:noWrap/>
          </w:tcPr>
          <w:p w14:paraId="19A4C97E" w14:textId="4D32EB5A" w:rsidR="005C63C3" w:rsidRPr="00F9242A" w:rsidRDefault="006C4EE3" w:rsidP="00AF204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trl + Right arrow</w:t>
            </w:r>
          </w:p>
        </w:tc>
      </w:tr>
      <w:tr w:rsidR="005C63C3" w14:paraId="20783683" w14:textId="77777777" w:rsidTr="7A40313A">
        <w:trPr>
          <w:trHeight w:val="143"/>
        </w:trPr>
        <w:tc>
          <w:tcPr>
            <w:tcW w:w="1065" w:type="dxa"/>
            <w:noWrap/>
            <w:vAlign w:val="bottom"/>
          </w:tcPr>
          <w:p w14:paraId="676F983B" w14:textId="3969D08D" w:rsidR="005C63C3" w:rsidRPr="00C409F4" w:rsidRDefault="005C63C3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</w:pPr>
          </w:p>
        </w:tc>
        <w:tc>
          <w:tcPr>
            <w:tcW w:w="3340" w:type="dxa"/>
            <w:vAlign w:val="bottom"/>
          </w:tcPr>
          <w:p w14:paraId="3F300A64" w14:textId="6FADA61D" w:rsidR="005C63C3" w:rsidRPr="00CF0A5C" w:rsidRDefault="00CF0A5C" w:rsidP="00CF0A5C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witch to local mode</w:t>
            </w:r>
          </w:p>
        </w:tc>
        <w:tc>
          <w:tcPr>
            <w:tcW w:w="5261" w:type="dxa"/>
            <w:noWrap/>
          </w:tcPr>
          <w:p w14:paraId="310B7AF1" w14:textId="1AE6FC51" w:rsidR="005C63C3" w:rsidRPr="009D029C" w:rsidRDefault="7A40313A" w:rsidP="00AF204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7A40313A">
              <w:rPr>
                <w:rFonts w:ascii="Calibri" w:hAnsi="Calibri" w:cs="Calibri"/>
                <w:sz w:val="22"/>
                <w:szCs w:val="22"/>
              </w:rPr>
              <w:t>Thumb 1 + Thumb 2</w:t>
            </w:r>
          </w:p>
        </w:tc>
      </w:tr>
      <w:tr w:rsidR="76EE86B7" w14:paraId="704FD428" w14:textId="77777777" w:rsidTr="7A40313A">
        <w:trPr>
          <w:trHeight w:val="143"/>
        </w:trPr>
        <w:tc>
          <w:tcPr>
            <w:tcW w:w="1065" w:type="dxa"/>
            <w:noWrap/>
            <w:vAlign w:val="bottom"/>
          </w:tcPr>
          <w:p w14:paraId="7BD64E9A" w14:textId="70520D1D" w:rsidR="76EE86B7" w:rsidRDefault="76EE86B7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</w:pPr>
          </w:p>
        </w:tc>
        <w:tc>
          <w:tcPr>
            <w:tcW w:w="3340" w:type="dxa"/>
            <w:vAlign w:val="bottom"/>
          </w:tcPr>
          <w:p w14:paraId="7DF28F55" w14:textId="75B94F1E" w:rsidR="76EE86B7" w:rsidRDefault="76EE86B7" w:rsidP="76EE86B7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76EE86B7">
              <w:rPr>
                <w:rFonts w:ascii="Calibri" w:hAnsi="Calibri" w:cs="Calibri"/>
                <w:sz w:val="22"/>
                <w:szCs w:val="22"/>
              </w:rPr>
              <w:t>BIST mode enter/exit</w:t>
            </w:r>
          </w:p>
        </w:tc>
        <w:tc>
          <w:tcPr>
            <w:tcW w:w="5261" w:type="dxa"/>
            <w:noWrap/>
          </w:tcPr>
          <w:p w14:paraId="2504293C" w14:textId="5DF9B28E" w:rsidR="76EE86B7" w:rsidRDefault="76EE86B7" w:rsidP="76EE86B7">
            <w:pPr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 w:rsidRPr="76EE86B7"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  <w:t>Hold Thumb key 1 + 5-time press Power key</w:t>
            </w:r>
          </w:p>
        </w:tc>
      </w:tr>
    </w:tbl>
    <w:p w14:paraId="747851DD" w14:textId="77777777" w:rsidR="00224376" w:rsidRDefault="00224376" w:rsidP="009457C6">
      <w:pPr>
        <w:pStyle w:val="Heading1"/>
        <w:numPr>
          <w:ilvl w:val="0"/>
          <w:numId w:val="0"/>
        </w:numPr>
        <w:spacing w:before="120" w:after="0"/>
        <w:rPr>
          <w:sz w:val="24"/>
          <w:szCs w:val="18"/>
        </w:rPr>
      </w:pPr>
    </w:p>
    <w:p w14:paraId="3F5D7968" w14:textId="25D9A1E9" w:rsidR="6D0154D5" w:rsidRPr="00716185" w:rsidRDefault="435D87F2" w:rsidP="6D0154D5">
      <w:pPr>
        <w:pStyle w:val="Heading1"/>
        <w:spacing w:before="120" w:after="0" w:line="259" w:lineRule="auto"/>
        <w:ind w:left="431" w:hanging="431"/>
        <w:rPr>
          <w:sz w:val="24"/>
          <w:szCs w:val="24"/>
        </w:rPr>
      </w:pPr>
      <w:r w:rsidRPr="435D87F2">
        <w:rPr>
          <w:sz w:val="24"/>
          <w:szCs w:val="24"/>
        </w:rPr>
        <w:t>Preference Menu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70"/>
        <w:gridCol w:w="393"/>
        <w:gridCol w:w="3557"/>
        <w:gridCol w:w="4820"/>
      </w:tblGrid>
      <w:tr w:rsidR="0086435C" w:rsidRPr="002931BC" w14:paraId="2760B015" w14:textId="77777777" w:rsidTr="7A40313A">
        <w:trPr>
          <w:trHeight w:val="300"/>
        </w:trPr>
        <w:tc>
          <w:tcPr>
            <w:tcW w:w="1263" w:type="dxa"/>
            <w:gridSpan w:val="2"/>
            <w:shd w:val="clear" w:color="auto" w:fill="000000" w:themeFill="text1"/>
            <w:vAlign w:val="center"/>
            <w:hideMark/>
          </w:tcPr>
          <w:p w14:paraId="3BFAB291" w14:textId="2BE9BC71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557" w:type="dxa"/>
            <w:shd w:val="clear" w:color="auto" w:fill="000000" w:themeFill="text1"/>
            <w:vAlign w:val="center"/>
          </w:tcPr>
          <w:p w14:paraId="1BA14868" w14:textId="40EF0C6C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auto" w:fill="000000" w:themeFill="text1"/>
            <w:vAlign w:val="bottom"/>
            <w:hideMark/>
          </w:tcPr>
          <w:p w14:paraId="15638E8F" w14:textId="30FF8A3F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86435C" w:rsidRPr="002931BC" w14:paraId="02A477AE" w14:textId="77777777" w:rsidTr="7A40313A">
        <w:trPr>
          <w:trHeight w:val="300"/>
        </w:trPr>
        <w:tc>
          <w:tcPr>
            <w:tcW w:w="870" w:type="dxa"/>
            <w:noWrap/>
            <w:vAlign w:val="bottom"/>
          </w:tcPr>
          <w:p w14:paraId="434FEEF2" w14:textId="269C57C0" w:rsidR="0086435C" w:rsidRPr="004F4BCB" w:rsidRDefault="0086435C" w:rsidP="00685A8C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center"/>
          </w:tcPr>
          <w:p w14:paraId="6C8E812B" w14:textId="2C953AF4" w:rsidR="0086435C" w:rsidRPr="00E63A33" w:rsidRDefault="6D0154D5" w:rsidP="009457C6">
            <w:pPr>
              <w:rPr>
                <w:rFonts w:ascii="Calibri" w:hAnsi="Calibri" w:cs="Calibri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Open Menu</w:t>
            </w:r>
          </w:p>
        </w:tc>
        <w:tc>
          <w:tcPr>
            <w:tcW w:w="4820" w:type="dxa"/>
            <w:noWrap/>
            <w:vAlign w:val="center"/>
          </w:tcPr>
          <w:p w14:paraId="31FE44DC" w14:textId="2705FA01" w:rsidR="0086435C" w:rsidRPr="00C37126" w:rsidRDefault="6D0154D5" w:rsidP="6D0154D5">
            <w:pPr>
              <w:rPr>
                <w:rFonts w:ascii="Calibri" w:hAnsi="Calibri" w:cs="Calibri"/>
                <w:sz w:val="22"/>
                <w:szCs w:val="22"/>
                <w:lang w:val="en-IN" w:eastAsia="en-IN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Windows Key + P</w:t>
            </w:r>
          </w:p>
        </w:tc>
      </w:tr>
      <w:tr w:rsidR="0086435C" w:rsidRPr="002931BC" w14:paraId="01AB46E7" w14:textId="77777777" w:rsidTr="7A40313A">
        <w:trPr>
          <w:trHeight w:val="300"/>
        </w:trPr>
        <w:tc>
          <w:tcPr>
            <w:tcW w:w="870" w:type="dxa"/>
            <w:noWrap/>
            <w:vAlign w:val="bottom"/>
          </w:tcPr>
          <w:p w14:paraId="7A8FF3D2" w14:textId="56DF2156" w:rsidR="0086435C" w:rsidRPr="004F4BCB" w:rsidRDefault="0086435C" w:rsidP="00685A8C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center"/>
          </w:tcPr>
          <w:p w14:paraId="7F89C689" w14:textId="3FAC57BD" w:rsidR="0086435C" w:rsidRDefault="6D0154D5" w:rsidP="6D0154D5">
            <w:pPr>
              <w:rPr>
                <w:rFonts w:ascii="Calibri" w:hAnsi="Calibri" w:cs="Calibri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Next Menu Item</w:t>
            </w:r>
          </w:p>
        </w:tc>
        <w:tc>
          <w:tcPr>
            <w:tcW w:w="4820" w:type="dxa"/>
            <w:noWrap/>
            <w:vAlign w:val="center"/>
          </w:tcPr>
          <w:p w14:paraId="6392614A" w14:textId="7BF74AA7" w:rsidR="0086435C" w:rsidRPr="00E76622" w:rsidRDefault="6D0154D5" w:rsidP="6D0154D5">
            <w:pPr>
              <w:rPr>
                <w:rFonts w:ascii="Calibri" w:hAnsi="Calibri" w:cs="Calibri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own Arrow</w:t>
            </w:r>
          </w:p>
        </w:tc>
      </w:tr>
      <w:tr w:rsidR="0086435C" w:rsidRPr="002931BC" w14:paraId="7EA73615" w14:textId="77777777" w:rsidTr="7A40313A">
        <w:trPr>
          <w:trHeight w:val="300"/>
        </w:trPr>
        <w:tc>
          <w:tcPr>
            <w:tcW w:w="870" w:type="dxa"/>
            <w:noWrap/>
            <w:vAlign w:val="bottom"/>
          </w:tcPr>
          <w:p w14:paraId="22CBB86D" w14:textId="490ED01C" w:rsidR="0086435C" w:rsidRPr="004F4BCB" w:rsidRDefault="0086435C" w:rsidP="00685A8C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center"/>
          </w:tcPr>
          <w:p w14:paraId="7C6F0364" w14:textId="12F58105" w:rsidR="0086435C" w:rsidRDefault="6D0154D5" w:rsidP="6D0154D5">
            <w:pPr>
              <w:rPr>
                <w:rFonts w:ascii="Calibri" w:hAnsi="Calibri" w:cs="Calibri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revious Menu Item</w:t>
            </w:r>
          </w:p>
        </w:tc>
        <w:tc>
          <w:tcPr>
            <w:tcW w:w="4820" w:type="dxa"/>
            <w:noWrap/>
            <w:vAlign w:val="center"/>
          </w:tcPr>
          <w:p w14:paraId="49E20358" w14:textId="5FFAF0E8" w:rsidR="0086435C" w:rsidRPr="00E76622" w:rsidRDefault="6D0154D5" w:rsidP="6D0154D5">
            <w:pPr>
              <w:rPr>
                <w:rFonts w:ascii="Calibri" w:hAnsi="Calibri" w:cs="Calibri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p Arrow</w:t>
            </w:r>
          </w:p>
        </w:tc>
      </w:tr>
      <w:tr w:rsidR="0086435C" w:rsidRPr="002931BC" w14:paraId="65580124" w14:textId="77777777" w:rsidTr="7A40313A">
        <w:trPr>
          <w:trHeight w:val="300"/>
        </w:trPr>
        <w:tc>
          <w:tcPr>
            <w:tcW w:w="870" w:type="dxa"/>
            <w:noWrap/>
            <w:vAlign w:val="bottom"/>
          </w:tcPr>
          <w:p w14:paraId="6FD2D224" w14:textId="5852A347" w:rsidR="0086435C" w:rsidRPr="004F4BCB" w:rsidRDefault="0086435C" w:rsidP="00685A8C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center"/>
          </w:tcPr>
          <w:p w14:paraId="05D49B81" w14:textId="7510A6F9" w:rsidR="0086435C" w:rsidRDefault="6D0154D5" w:rsidP="6D0154D5">
            <w:pPr>
              <w:rPr>
                <w:rFonts w:ascii="Calibri" w:hAnsi="Calibri" w:cs="Calibri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elect the item or dismiss the alert</w:t>
            </w:r>
          </w:p>
        </w:tc>
        <w:tc>
          <w:tcPr>
            <w:tcW w:w="4820" w:type="dxa"/>
            <w:noWrap/>
            <w:vAlign w:val="center"/>
          </w:tcPr>
          <w:p w14:paraId="485E510B" w14:textId="2D454D96" w:rsidR="0086435C" w:rsidRPr="00E76622" w:rsidRDefault="6D0154D5" w:rsidP="6D0154D5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ESC</w:t>
            </w:r>
          </w:p>
        </w:tc>
      </w:tr>
      <w:tr w:rsidR="0086435C" w:rsidRPr="002931BC" w14:paraId="576AC07B" w14:textId="77777777" w:rsidTr="7A40313A">
        <w:trPr>
          <w:trHeight w:val="300"/>
        </w:trPr>
        <w:tc>
          <w:tcPr>
            <w:tcW w:w="870" w:type="dxa"/>
            <w:noWrap/>
            <w:vAlign w:val="bottom"/>
          </w:tcPr>
          <w:p w14:paraId="7C309C5D" w14:textId="754EC437" w:rsidR="0086435C" w:rsidRPr="004F4BCB" w:rsidRDefault="0086435C" w:rsidP="00685A8C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6FEB9744" w14:textId="37B4B39B" w:rsidR="0086435C" w:rsidRPr="006D459B" w:rsidRDefault="6D0154D5" w:rsidP="6D0154D5">
            <w:pPr>
              <w:rPr>
                <w:rFonts w:ascii="Calibri" w:hAnsi="Calibri" w:cs="Calibri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Exit the menu (Also works for </w:t>
            </w:r>
            <w:r w:rsidR="004277D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the </w:t>
            </w: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ontext menu)</w:t>
            </w:r>
          </w:p>
        </w:tc>
        <w:tc>
          <w:tcPr>
            <w:tcW w:w="4820" w:type="dxa"/>
            <w:noWrap/>
            <w:vAlign w:val="bottom"/>
          </w:tcPr>
          <w:p w14:paraId="3C16F2BB" w14:textId="51B4F9AF" w:rsidR="0086435C" w:rsidRPr="00E76622" w:rsidRDefault="6D0154D5" w:rsidP="6D0154D5">
            <w:pPr>
              <w:rPr>
                <w:rFonts w:ascii="Calibri" w:hAnsi="Calibri" w:cs="Calibri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Backspace</w:t>
            </w:r>
          </w:p>
        </w:tc>
      </w:tr>
      <w:tr w:rsidR="00917664" w:rsidRPr="002931BC" w14:paraId="1557A435" w14:textId="77777777" w:rsidTr="7A40313A">
        <w:trPr>
          <w:trHeight w:val="300"/>
        </w:trPr>
        <w:tc>
          <w:tcPr>
            <w:tcW w:w="870" w:type="dxa"/>
            <w:noWrap/>
            <w:vAlign w:val="bottom"/>
          </w:tcPr>
          <w:p w14:paraId="03647F93" w14:textId="77777777" w:rsidR="00917664" w:rsidRPr="004F4BCB" w:rsidRDefault="00917664" w:rsidP="00685A8C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417ED94F" w14:textId="1455EEB8" w:rsidR="00917664" w:rsidRPr="00184B06" w:rsidRDefault="003456EB" w:rsidP="6D0154D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ve to the previous menu choice for current item</w:t>
            </w:r>
          </w:p>
        </w:tc>
        <w:tc>
          <w:tcPr>
            <w:tcW w:w="4820" w:type="dxa"/>
            <w:noWrap/>
            <w:vAlign w:val="bottom"/>
          </w:tcPr>
          <w:p w14:paraId="0D984756" w14:textId="77777777" w:rsidR="003456EB" w:rsidRDefault="003456EB" w:rsidP="003456E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eft arrow</w:t>
            </w:r>
          </w:p>
          <w:p w14:paraId="3A637A4D" w14:textId="77777777" w:rsidR="00917664" w:rsidRPr="6D0154D5" w:rsidRDefault="00917664" w:rsidP="6D0154D5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</w:tr>
      <w:tr w:rsidR="00917664" w:rsidRPr="002931BC" w14:paraId="7BD98AB0" w14:textId="77777777" w:rsidTr="7A40313A">
        <w:trPr>
          <w:trHeight w:val="300"/>
        </w:trPr>
        <w:tc>
          <w:tcPr>
            <w:tcW w:w="870" w:type="dxa"/>
            <w:noWrap/>
            <w:vAlign w:val="bottom"/>
          </w:tcPr>
          <w:p w14:paraId="6370B9CB" w14:textId="77777777" w:rsidR="00917664" w:rsidRPr="004F4BCB" w:rsidRDefault="00917664" w:rsidP="00685A8C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76949B8D" w14:textId="4D167DB2" w:rsidR="00917664" w:rsidRPr="00752F5F" w:rsidRDefault="003456EB" w:rsidP="6D0154D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ve to the Next menu choice for current item</w:t>
            </w:r>
          </w:p>
        </w:tc>
        <w:tc>
          <w:tcPr>
            <w:tcW w:w="4820" w:type="dxa"/>
            <w:noWrap/>
            <w:vAlign w:val="bottom"/>
          </w:tcPr>
          <w:p w14:paraId="3E206543" w14:textId="220D6B7E" w:rsidR="00917664" w:rsidRPr="00B64236" w:rsidRDefault="41B90B8E" w:rsidP="6D0154D5">
            <w:pPr>
              <w:rPr>
                <w:rFonts w:ascii="Calibri" w:hAnsi="Calibri" w:cs="Calibri"/>
                <w:sz w:val="22"/>
                <w:szCs w:val="22"/>
              </w:rPr>
            </w:pPr>
            <w:r w:rsidRPr="41B90B8E">
              <w:rPr>
                <w:rFonts w:ascii="Calibri" w:hAnsi="Calibri" w:cs="Calibri"/>
                <w:sz w:val="22"/>
                <w:szCs w:val="22"/>
              </w:rPr>
              <w:t>Right Arrow</w:t>
            </w:r>
          </w:p>
        </w:tc>
      </w:tr>
      <w:tr w:rsidR="6B3A255F" w14:paraId="15B6EDBA" w14:textId="77777777" w:rsidTr="7A40313A">
        <w:trPr>
          <w:trHeight w:val="300"/>
        </w:trPr>
        <w:tc>
          <w:tcPr>
            <w:tcW w:w="870" w:type="dxa"/>
            <w:noWrap/>
            <w:vAlign w:val="bottom"/>
          </w:tcPr>
          <w:p w14:paraId="123F8A6A" w14:textId="647A4DF9" w:rsidR="6B3A255F" w:rsidRPr="00B32259" w:rsidRDefault="6B3A255F" w:rsidP="00B32259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73A913C3" w14:textId="226F5645" w:rsidR="6B3A255F" w:rsidRDefault="6B3A255F" w:rsidP="6B3A255F">
            <w:pPr>
              <w:rPr>
                <w:rFonts w:ascii="Calibri" w:hAnsi="Calibri" w:cs="Calibri"/>
                <w:sz w:val="22"/>
                <w:szCs w:val="22"/>
              </w:rPr>
            </w:pPr>
            <w:r w:rsidRPr="6B3A255F">
              <w:rPr>
                <w:rFonts w:ascii="Calibri" w:hAnsi="Calibri" w:cs="Calibri"/>
                <w:sz w:val="22"/>
                <w:szCs w:val="22"/>
              </w:rPr>
              <w:t>Move to the First menu item</w:t>
            </w:r>
          </w:p>
        </w:tc>
        <w:tc>
          <w:tcPr>
            <w:tcW w:w="4820" w:type="dxa"/>
            <w:noWrap/>
            <w:vAlign w:val="bottom"/>
          </w:tcPr>
          <w:p w14:paraId="39757B28" w14:textId="74110A95" w:rsidR="6B3A255F" w:rsidRDefault="7A40313A" w:rsidP="6B3A255F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40313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 + HOME</w:t>
            </w:r>
          </w:p>
        </w:tc>
      </w:tr>
      <w:tr w:rsidR="6B3A255F" w14:paraId="54AB81BD" w14:textId="77777777" w:rsidTr="7A40313A">
        <w:trPr>
          <w:trHeight w:val="300"/>
        </w:trPr>
        <w:tc>
          <w:tcPr>
            <w:tcW w:w="870" w:type="dxa"/>
            <w:noWrap/>
            <w:vAlign w:val="bottom"/>
          </w:tcPr>
          <w:p w14:paraId="3BD5ED49" w14:textId="5F2FBA75" w:rsidR="6B3A255F" w:rsidRPr="00B32259" w:rsidRDefault="6B3A255F" w:rsidP="00B32259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00DD35ED" w14:textId="75C5B75B" w:rsidR="6B3A255F" w:rsidRDefault="6B3A255F" w:rsidP="6B3A255F">
            <w:pPr>
              <w:rPr>
                <w:rFonts w:ascii="Calibri" w:hAnsi="Calibri" w:cs="Calibri"/>
                <w:sz w:val="22"/>
                <w:szCs w:val="22"/>
              </w:rPr>
            </w:pPr>
            <w:r w:rsidRPr="6B3A255F">
              <w:rPr>
                <w:rFonts w:ascii="Calibri" w:hAnsi="Calibri" w:cs="Calibri"/>
                <w:sz w:val="22"/>
                <w:szCs w:val="22"/>
              </w:rPr>
              <w:t>Move to the last menu item</w:t>
            </w:r>
          </w:p>
        </w:tc>
        <w:tc>
          <w:tcPr>
            <w:tcW w:w="4820" w:type="dxa"/>
            <w:noWrap/>
            <w:vAlign w:val="bottom"/>
          </w:tcPr>
          <w:p w14:paraId="744D2832" w14:textId="388DA78E" w:rsidR="6B3A255F" w:rsidRDefault="7A40313A" w:rsidP="7A40313A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40313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 + END</w:t>
            </w:r>
          </w:p>
        </w:tc>
      </w:tr>
    </w:tbl>
    <w:p w14:paraId="284B3D10" w14:textId="70821BD6" w:rsidR="00BD5982" w:rsidRPr="00BD5982" w:rsidRDefault="00BD5982" w:rsidP="7699B168"/>
    <w:p w14:paraId="5B7F24D4" w14:textId="500FB78A" w:rsidR="004277D4" w:rsidRPr="00716185" w:rsidRDefault="435D87F2" w:rsidP="004277D4">
      <w:pPr>
        <w:pStyle w:val="Heading1"/>
        <w:rPr>
          <w:sz w:val="24"/>
          <w:szCs w:val="24"/>
        </w:rPr>
      </w:pPr>
      <w:r w:rsidRPr="435D87F2">
        <w:rPr>
          <w:sz w:val="24"/>
          <w:szCs w:val="24"/>
        </w:rPr>
        <w:t>File Manager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25"/>
        <w:gridCol w:w="438"/>
        <w:gridCol w:w="3557"/>
        <w:gridCol w:w="4820"/>
      </w:tblGrid>
      <w:tr w:rsidR="0086435C" w:rsidRPr="00FC7EEB" w14:paraId="50789555" w14:textId="77777777" w:rsidTr="7A40313A">
        <w:trPr>
          <w:trHeight w:val="300"/>
        </w:trPr>
        <w:tc>
          <w:tcPr>
            <w:tcW w:w="1263" w:type="dxa"/>
            <w:gridSpan w:val="2"/>
            <w:shd w:val="clear" w:color="auto" w:fill="000000" w:themeFill="text1"/>
            <w:vAlign w:val="center"/>
            <w:hideMark/>
          </w:tcPr>
          <w:p w14:paraId="1898A927" w14:textId="2BA99B6C" w:rsidR="0086435C" w:rsidRPr="00FC7EEB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557" w:type="dxa"/>
            <w:shd w:val="clear" w:color="auto" w:fill="000000" w:themeFill="text1"/>
            <w:vAlign w:val="center"/>
          </w:tcPr>
          <w:p w14:paraId="101BF492" w14:textId="24BC4EA2" w:rsidR="0086435C" w:rsidRPr="00FC7EEB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auto" w:fill="000000" w:themeFill="text1"/>
            <w:vAlign w:val="bottom"/>
            <w:hideMark/>
          </w:tcPr>
          <w:p w14:paraId="339E06D3" w14:textId="09409C92" w:rsidR="0086435C" w:rsidRPr="00FC7EEB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86435C" w:rsidRPr="00FC7EEB" w14:paraId="59312DA0" w14:textId="77777777" w:rsidTr="7A40313A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3D05BF10" w14:textId="43BED796" w:rsidR="0086435C" w:rsidRPr="00B17571" w:rsidRDefault="0086435C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62BD1BCF" w14:textId="15F58033" w:rsidR="0086435C" w:rsidRPr="00FC7EEB" w:rsidRDefault="00A170D9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A170D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reate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N</w:t>
            </w:r>
            <w:r w:rsidRPr="00A170D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w </w:t>
            </w:r>
            <w:r w:rsidR="00E44FEE">
              <w:rPr>
                <w:rFonts w:ascii="Calibri" w:hAnsi="Calibri" w:cs="Calibri"/>
                <w:color w:val="000000"/>
                <w:sz w:val="22"/>
                <w:szCs w:val="22"/>
              </w:rPr>
              <w:t>F</w:t>
            </w:r>
            <w:r w:rsidRPr="00A170D9">
              <w:rPr>
                <w:rFonts w:ascii="Calibri" w:hAnsi="Calibri" w:cs="Calibri"/>
                <w:color w:val="000000"/>
                <w:sz w:val="22"/>
                <w:szCs w:val="22"/>
              </w:rPr>
              <w:t>ile</w:t>
            </w:r>
          </w:p>
        </w:tc>
        <w:tc>
          <w:tcPr>
            <w:tcW w:w="4820" w:type="dxa"/>
            <w:noWrap/>
            <w:vAlign w:val="center"/>
            <w:hideMark/>
          </w:tcPr>
          <w:p w14:paraId="79638DE7" w14:textId="3F15C684" w:rsidR="00A170D9" w:rsidRDefault="00A170D9" w:rsidP="00A170D9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+ </w:t>
            </w:r>
            <w:r w:rsidR="002A31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N</w:t>
            </w:r>
          </w:p>
          <w:p w14:paraId="207F92D8" w14:textId="0FC7A722" w:rsidR="0086435C" w:rsidRPr="00FC7EEB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</w:tr>
      <w:tr w:rsidR="0086435C" w:rsidRPr="00FC7EEB" w14:paraId="5CC7C72E" w14:textId="77777777" w:rsidTr="7A40313A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4EB04610" w14:textId="2D336C98" w:rsidR="0086435C" w:rsidRPr="00B17571" w:rsidRDefault="0086435C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40912607" w14:textId="506E9765" w:rsidR="0086435C" w:rsidRPr="00FC7EEB" w:rsidRDefault="00A170D9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A170D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reate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N</w:t>
            </w:r>
            <w:r w:rsidRPr="00A170D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w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Folder</w:t>
            </w:r>
          </w:p>
        </w:tc>
        <w:tc>
          <w:tcPr>
            <w:tcW w:w="4820" w:type="dxa"/>
            <w:noWrap/>
            <w:vAlign w:val="center"/>
            <w:hideMark/>
          </w:tcPr>
          <w:p w14:paraId="4285573C" w14:textId="5BFCBD26" w:rsidR="00E44FEE" w:rsidRDefault="00E44FEE" w:rsidP="00E44FEE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+ 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O</w:t>
            </w:r>
          </w:p>
          <w:p w14:paraId="5B7CC614" w14:textId="0B43C911" w:rsidR="0086435C" w:rsidRPr="00FC7EEB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</w:tr>
      <w:tr w:rsidR="0086435C" w:rsidRPr="00FC7EEB" w14:paraId="1826FB76" w14:textId="77777777" w:rsidTr="7A40313A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11175441" w14:textId="109B6E7F" w:rsidR="0086435C" w:rsidRPr="00B17571" w:rsidRDefault="0086435C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747644CC" w14:textId="4DF0FD74" w:rsidR="0086435C" w:rsidRPr="00FC7EEB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0334E">
              <w:rPr>
                <w:rFonts w:ascii="Calibri" w:hAnsi="Calibri" w:cs="Calibri"/>
                <w:color w:val="000000"/>
                <w:sz w:val="22"/>
                <w:szCs w:val="22"/>
              </w:rPr>
              <w:t>Copy</w:t>
            </w:r>
            <w:r w:rsidR="0025059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File </w:t>
            </w:r>
          </w:p>
        </w:tc>
        <w:tc>
          <w:tcPr>
            <w:tcW w:w="4820" w:type="dxa"/>
            <w:noWrap/>
            <w:vAlign w:val="center"/>
            <w:hideMark/>
          </w:tcPr>
          <w:p w14:paraId="4707FAA2" w14:textId="1E7B8A29" w:rsidR="0086435C" w:rsidRPr="00250595" w:rsidRDefault="00250595" w:rsidP="009457C6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+ </w:t>
            </w:r>
            <w:r w:rsidR="005964AB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</w:t>
            </w:r>
          </w:p>
        </w:tc>
      </w:tr>
      <w:tr w:rsidR="0086435C" w:rsidRPr="00FC7EEB" w14:paraId="124DE8C9" w14:textId="77777777" w:rsidTr="7A40313A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2A8992D8" w14:textId="074AEA1C" w:rsidR="0086435C" w:rsidRPr="00B17571" w:rsidRDefault="0086435C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2E47F2E1" w14:textId="06BA08AD" w:rsidR="0086435C" w:rsidRPr="00FC7EEB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0334E">
              <w:rPr>
                <w:rFonts w:ascii="Calibri" w:hAnsi="Calibri" w:cs="Calibri"/>
                <w:color w:val="000000"/>
                <w:sz w:val="22"/>
                <w:szCs w:val="22"/>
              </w:rPr>
              <w:t>Cut</w:t>
            </w:r>
            <w:r w:rsidR="005964A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File</w:t>
            </w:r>
          </w:p>
        </w:tc>
        <w:tc>
          <w:tcPr>
            <w:tcW w:w="4820" w:type="dxa"/>
            <w:noWrap/>
            <w:vAlign w:val="center"/>
            <w:hideMark/>
          </w:tcPr>
          <w:p w14:paraId="7AD32C0D" w14:textId="2DDE4DFC" w:rsidR="0086435C" w:rsidRPr="005964AB" w:rsidRDefault="005964AB" w:rsidP="009457C6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+ 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X</w:t>
            </w:r>
          </w:p>
        </w:tc>
      </w:tr>
      <w:tr w:rsidR="0086435C" w:rsidRPr="00FC7EEB" w14:paraId="20776360" w14:textId="77777777" w:rsidTr="7A40313A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5CFD0D21" w14:textId="0EC9B4C7" w:rsidR="0086435C" w:rsidRPr="00B17571" w:rsidRDefault="0086435C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30E0848A" w14:textId="79237A9F" w:rsidR="0086435C" w:rsidRPr="00FC7EEB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0334E">
              <w:rPr>
                <w:rFonts w:ascii="Calibri" w:hAnsi="Calibri" w:cs="Calibri"/>
                <w:color w:val="000000"/>
                <w:sz w:val="22"/>
                <w:szCs w:val="22"/>
              </w:rPr>
              <w:t>Paste</w:t>
            </w:r>
            <w:r w:rsidR="005964A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File </w:t>
            </w:r>
          </w:p>
        </w:tc>
        <w:tc>
          <w:tcPr>
            <w:tcW w:w="4820" w:type="dxa"/>
            <w:noWrap/>
            <w:vAlign w:val="center"/>
            <w:hideMark/>
          </w:tcPr>
          <w:p w14:paraId="72ED9B9A" w14:textId="13C85000" w:rsidR="0086435C" w:rsidRPr="005964AB" w:rsidRDefault="005964AB" w:rsidP="009457C6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+ 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V</w:t>
            </w:r>
          </w:p>
        </w:tc>
      </w:tr>
      <w:tr w:rsidR="0086435C" w:rsidRPr="00FC7EEB" w14:paraId="24BB9FBC" w14:textId="77777777" w:rsidTr="7A40313A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1F2C1A3E" w14:textId="62BF6B09" w:rsidR="0086435C" w:rsidRPr="00B17571" w:rsidRDefault="0086435C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6EE06B36" w14:textId="4E1864EF" w:rsidR="0086435C" w:rsidRPr="00FC7EEB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0334E">
              <w:rPr>
                <w:rFonts w:ascii="Calibri" w:hAnsi="Calibri" w:cs="Calibri"/>
                <w:color w:val="000000"/>
                <w:sz w:val="22"/>
                <w:szCs w:val="22"/>
              </w:rPr>
              <w:t>Delete</w:t>
            </w:r>
            <w:r w:rsidR="0025059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File </w:t>
            </w:r>
          </w:p>
        </w:tc>
        <w:tc>
          <w:tcPr>
            <w:tcW w:w="4820" w:type="dxa"/>
            <w:noWrap/>
            <w:vAlign w:val="center"/>
            <w:hideMark/>
          </w:tcPr>
          <w:p w14:paraId="79F7711F" w14:textId="77B70031" w:rsidR="0086435C" w:rsidRPr="00250595" w:rsidRDefault="00250595" w:rsidP="009457C6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ELETE</w:t>
            </w:r>
          </w:p>
        </w:tc>
      </w:tr>
      <w:tr w:rsidR="0086435C" w:rsidRPr="00FC7EEB" w14:paraId="651DC228" w14:textId="77777777" w:rsidTr="7A40313A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5EF8E0CD" w14:textId="3BE45906" w:rsidR="0086435C" w:rsidRPr="00B17571" w:rsidRDefault="0086435C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21DF7C38" w14:textId="0FC438D7" w:rsidR="0086435C" w:rsidRPr="00FC7EEB" w:rsidRDefault="00564736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64736">
              <w:rPr>
                <w:rFonts w:ascii="Calibri" w:hAnsi="Calibri" w:cs="Calibri"/>
                <w:color w:val="000000"/>
                <w:sz w:val="22"/>
                <w:szCs w:val="22"/>
              </w:rPr>
              <w:t>Protect or unprotect file</w:t>
            </w:r>
          </w:p>
        </w:tc>
        <w:tc>
          <w:tcPr>
            <w:tcW w:w="4820" w:type="dxa"/>
            <w:noWrap/>
            <w:vAlign w:val="center"/>
            <w:hideMark/>
          </w:tcPr>
          <w:p w14:paraId="0CD511EF" w14:textId="4788A590" w:rsidR="0086435C" w:rsidRPr="00FC7EEB" w:rsidRDefault="00564736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+ 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</w:t>
            </w:r>
          </w:p>
        </w:tc>
      </w:tr>
      <w:tr w:rsidR="00564736" w:rsidRPr="00FC7EEB" w14:paraId="1920FF5A" w14:textId="77777777" w:rsidTr="7A40313A">
        <w:trPr>
          <w:trHeight w:val="300"/>
        </w:trPr>
        <w:tc>
          <w:tcPr>
            <w:tcW w:w="825" w:type="dxa"/>
            <w:noWrap/>
            <w:vAlign w:val="center"/>
          </w:tcPr>
          <w:p w14:paraId="13D70A80" w14:textId="77777777" w:rsidR="00564736" w:rsidRPr="00B17571" w:rsidRDefault="00564736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3BBA7DAF" w14:textId="614369FC" w:rsidR="00564736" w:rsidRPr="00564736" w:rsidRDefault="00BA6459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ark current file</w:t>
            </w:r>
          </w:p>
        </w:tc>
        <w:tc>
          <w:tcPr>
            <w:tcW w:w="4820" w:type="dxa"/>
            <w:noWrap/>
            <w:vAlign w:val="center"/>
          </w:tcPr>
          <w:p w14:paraId="7C746A5A" w14:textId="3D618C93" w:rsidR="00564736" w:rsidRPr="6D0154D5" w:rsidRDefault="00AE2EC2" w:rsidP="009457C6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+ 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</w:t>
            </w:r>
          </w:p>
        </w:tc>
      </w:tr>
      <w:tr w:rsidR="00564736" w:rsidRPr="00FC7EEB" w14:paraId="7B50919D" w14:textId="77777777" w:rsidTr="7A40313A">
        <w:trPr>
          <w:trHeight w:val="300"/>
        </w:trPr>
        <w:tc>
          <w:tcPr>
            <w:tcW w:w="825" w:type="dxa"/>
            <w:noWrap/>
            <w:vAlign w:val="center"/>
          </w:tcPr>
          <w:p w14:paraId="75A44EE3" w14:textId="77777777" w:rsidR="00564736" w:rsidRPr="00B17571" w:rsidRDefault="00564736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3B7340E4" w14:textId="3988FBB1" w:rsidR="00564736" w:rsidRPr="00564736" w:rsidRDefault="00BA6459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ve to first file</w:t>
            </w:r>
          </w:p>
        </w:tc>
        <w:tc>
          <w:tcPr>
            <w:tcW w:w="4820" w:type="dxa"/>
            <w:noWrap/>
            <w:vAlign w:val="center"/>
          </w:tcPr>
          <w:p w14:paraId="4F8D505B" w14:textId="2C83772D" w:rsidR="00564736" w:rsidRPr="6D0154D5" w:rsidRDefault="7A40313A" w:rsidP="009457C6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40313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 + HOME</w:t>
            </w:r>
          </w:p>
        </w:tc>
      </w:tr>
      <w:tr w:rsidR="00564736" w:rsidRPr="00FC7EEB" w14:paraId="5D488755" w14:textId="77777777" w:rsidTr="7A40313A">
        <w:trPr>
          <w:trHeight w:val="300"/>
        </w:trPr>
        <w:tc>
          <w:tcPr>
            <w:tcW w:w="825" w:type="dxa"/>
            <w:noWrap/>
            <w:vAlign w:val="center"/>
          </w:tcPr>
          <w:p w14:paraId="65634A9B" w14:textId="77777777" w:rsidR="00564736" w:rsidRPr="00B17571" w:rsidRDefault="00564736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2D32153F" w14:textId="23986DEC" w:rsidR="00564736" w:rsidRPr="00564736" w:rsidRDefault="00BA6459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ve to last file</w:t>
            </w:r>
          </w:p>
        </w:tc>
        <w:tc>
          <w:tcPr>
            <w:tcW w:w="4820" w:type="dxa"/>
            <w:noWrap/>
            <w:vAlign w:val="center"/>
          </w:tcPr>
          <w:p w14:paraId="7565CBCE" w14:textId="34875F19" w:rsidR="00564736" w:rsidRPr="6D0154D5" w:rsidRDefault="7A40313A" w:rsidP="7A40313A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40313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 + END</w:t>
            </w:r>
          </w:p>
        </w:tc>
      </w:tr>
      <w:tr w:rsidR="00211FC1" w:rsidRPr="00FC7EEB" w14:paraId="34E3A57D" w14:textId="77777777" w:rsidTr="7A40313A">
        <w:trPr>
          <w:trHeight w:val="300"/>
        </w:trPr>
        <w:tc>
          <w:tcPr>
            <w:tcW w:w="825" w:type="dxa"/>
            <w:noWrap/>
            <w:vAlign w:val="center"/>
          </w:tcPr>
          <w:p w14:paraId="5D334B71" w14:textId="77777777" w:rsidR="00211FC1" w:rsidRPr="00B17571" w:rsidRDefault="00211FC1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13E20E56" w14:textId="40BDC947" w:rsidR="00211FC1" w:rsidRDefault="00211FC1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ve to previous folder/file</w:t>
            </w:r>
          </w:p>
        </w:tc>
        <w:tc>
          <w:tcPr>
            <w:tcW w:w="4820" w:type="dxa"/>
            <w:noWrap/>
            <w:vAlign w:val="center"/>
          </w:tcPr>
          <w:p w14:paraId="624CBC60" w14:textId="250F9D0E" w:rsidR="00211FC1" w:rsidRPr="00AD2F3B" w:rsidRDefault="00AD2F3B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UP ARROW</w:t>
            </w:r>
          </w:p>
        </w:tc>
      </w:tr>
      <w:tr w:rsidR="00211FC1" w:rsidRPr="00FC7EEB" w14:paraId="29CE3FE4" w14:textId="77777777" w:rsidTr="7A40313A">
        <w:trPr>
          <w:trHeight w:val="300"/>
        </w:trPr>
        <w:tc>
          <w:tcPr>
            <w:tcW w:w="825" w:type="dxa"/>
            <w:noWrap/>
            <w:vAlign w:val="center"/>
          </w:tcPr>
          <w:p w14:paraId="65BB9ACB" w14:textId="77777777" w:rsidR="00211FC1" w:rsidRPr="00B17571" w:rsidRDefault="00211FC1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692E467E" w14:textId="1AE1F6A7" w:rsidR="00211FC1" w:rsidRDefault="00AD2F3B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ve to next folder/file</w:t>
            </w:r>
          </w:p>
        </w:tc>
        <w:tc>
          <w:tcPr>
            <w:tcW w:w="4820" w:type="dxa"/>
            <w:noWrap/>
            <w:vAlign w:val="center"/>
          </w:tcPr>
          <w:p w14:paraId="2F534D6E" w14:textId="440A0F2D" w:rsidR="00211FC1" w:rsidRPr="6D0154D5" w:rsidRDefault="00AD2F3B" w:rsidP="009457C6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OWN ARROW</w:t>
            </w:r>
          </w:p>
        </w:tc>
      </w:tr>
      <w:tr w:rsidR="00211FC1" w:rsidRPr="00FC7EEB" w14:paraId="547E7B86" w14:textId="77777777" w:rsidTr="7A40313A">
        <w:trPr>
          <w:trHeight w:val="300"/>
        </w:trPr>
        <w:tc>
          <w:tcPr>
            <w:tcW w:w="825" w:type="dxa"/>
            <w:noWrap/>
            <w:vAlign w:val="center"/>
          </w:tcPr>
          <w:p w14:paraId="148FB4A2" w14:textId="77777777" w:rsidR="00211FC1" w:rsidRPr="00B17571" w:rsidRDefault="00211FC1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68117268" w14:textId="59198797" w:rsidR="00211FC1" w:rsidRDefault="00AD2F3B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dit last File</w:t>
            </w:r>
          </w:p>
        </w:tc>
        <w:tc>
          <w:tcPr>
            <w:tcW w:w="4820" w:type="dxa"/>
            <w:noWrap/>
            <w:vAlign w:val="center"/>
          </w:tcPr>
          <w:p w14:paraId="005EEB88" w14:textId="4E2F9757" w:rsidR="00211FC1" w:rsidRPr="6D0154D5" w:rsidRDefault="00AD2F3B" w:rsidP="009457C6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+ 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E</w:t>
            </w:r>
          </w:p>
        </w:tc>
      </w:tr>
      <w:tr w:rsidR="00AD2F3B" w:rsidRPr="00FC7EEB" w14:paraId="3DD793B9" w14:textId="77777777" w:rsidTr="7A40313A">
        <w:trPr>
          <w:trHeight w:val="300"/>
        </w:trPr>
        <w:tc>
          <w:tcPr>
            <w:tcW w:w="825" w:type="dxa"/>
            <w:noWrap/>
            <w:vAlign w:val="center"/>
          </w:tcPr>
          <w:p w14:paraId="70D2D5DF" w14:textId="77777777" w:rsidR="00AD2F3B" w:rsidRPr="00B17571" w:rsidRDefault="00AD2F3B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6363D26E" w14:textId="0ED4F377" w:rsidR="00AD2F3B" w:rsidRDefault="00B17571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ve to next file property</w:t>
            </w:r>
          </w:p>
        </w:tc>
        <w:tc>
          <w:tcPr>
            <w:tcW w:w="4820" w:type="dxa"/>
            <w:noWrap/>
            <w:vAlign w:val="center"/>
          </w:tcPr>
          <w:p w14:paraId="078CC112" w14:textId="7BBCD051" w:rsidR="00AD2F3B" w:rsidRPr="6D0154D5" w:rsidRDefault="00B17571" w:rsidP="009457C6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RIGHT ARROW</w:t>
            </w:r>
          </w:p>
        </w:tc>
      </w:tr>
      <w:tr w:rsidR="00AD2F3B" w:rsidRPr="00FC7EEB" w14:paraId="53409E5E" w14:textId="77777777" w:rsidTr="7A40313A">
        <w:trPr>
          <w:trHeight w:val="300"/>
        </w:trPr>
        <w:tc>
          <w:tcPr>
            <w:tcW w:w="825" w:type="dxa"/>
            <w:noWrap/>
            <w:vAlign w:val="center"/>
          </w:tcPr>
          <w:p w14:paraId="5B987C40" w14:textId="77777777" w:rsidR="00AD2F3B" w:rsidRPr="00B17571" w:rsidRDefault="00AD2F3B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03E377FF" w14:textId="1473AB74" w:rsidR="00AD2F3B" w:rsidRDefault="00B17571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ve to previous file property</w:t>
            </w:r>
          </w:p>
        </w:tc>
        <w:tc>
          <w:tcPr>
            <w:tcW w:w="4820" w:type="dxa"/>
            <w:noWrap/>
            <w:vAlign w:val="center"/>
          </w:tcPr>
          <w:p w14:paraId="487F35D2" w14:textId="7A195F31" w:rsidR="00AD2F3B" w:rsidRPr="6D0154D5" w:rsidRDefault="00B17571" w:rsidP="009457C6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EFT ARROW</w:t>
            </w:r>
          </w:p>
        </w:tc>
      </w:tr>
      <w:tr w:rsidR="009D7BF4" w:rsidRPr="00FC7EEB" w14:paraId="7E732755" w14:textId="77777777" w:rsidTr="7A40313A">
        <w:trPr>
          <w:trHeight w:val="300"/>
        </w:trPr>
        <w:tc>
          <w:tcPr>
            <w:tcW w:w="825" w:type="dxa"/>
            <w:noWrap/>
            <w:vAlign w:val="center"/>
          </w:tcPr>
          <w:p w14:paraId="5AF6F604" w14:textId="77777777" w:rsidR="009D7BF4" w:rsidRPr="00B17571" w:rsidRDefault="009D7BF4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4F48CD78" w14:textId="2BD17230" w:rsidR="009D7BF4" w:rsidRDefault="009D7BF4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D7BF4">
              <w:rPr>
                <w:rFonts w:ascii="Calibri" w:hAnsi="Calibri" w:cs="Calibri"/>
                <w:color w:val="000000"/>
                <w:sz w:val="22"/>
                <w:szCs w:val="22"/>
              </w:rPr>
              <w:t>Rename File/ Folder</w:t>
            </w:r>
          </w:p>
        </w:tc>
        <w:tc>
          <w:tcPr>
            <w:tcW w:w="4820" w:type="dxa"/>
            <w:noWrap/>
            <w:vAlign w:val="center"/>
          </w:tcPr>
          <w:p w14:paraId="36FF6284" w14:textId="1C88E3D6" w:rsidR="009D7BF4" w:rsidRPr="00365F08" w:rsidRDefault="00365F08" w:rsidP="009457C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trl + R</w:t>
            </w:r>
          </w:p>
        </w:tc>
      </w:tr>
      <w:tr w:rsidR="009B3BA4" w:rsidRPr="00FC7EEB" w14:paraId="3AD21B28" w14:textId="77777777" w:rsidTr="7A40313A">
        <w:trPr>
          <w:trHeight w:val="300"/>
        </w:trPr>
        <w:tc>
          <w:tcPr>
            <w:tcW w:w="825" w:type="dxa"/>
            <w:noWrap/>
            <w:vAlign w:val="center"/>
          </w:tcPr>
          <w:p w14:paraId="4E80DAB5" w14:textId="77777777" w:rsidR="009B3BA4" w:rsidRPr="00B17571" w:rsidRDefault="009B3BA4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405328E5" w14:textId="3CA8C0A0" w:rsidR="009B3BA4" w:rsidRPr="009B3BA4" w:rsidRDefault="009B3BA4" w:rsidP="009457C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pen current file/folder</w:t>
            </w:r>
          </w:p>
        </w:tc>
        <w:tc>
          <w:tcPr>
            <w:tcW w:w="4820" w:type="dxa"/>
            <w:noWrap/>
            <w:vAlign w:val="center"/>
          </w:tcPr>
          <w:p w14:paraId="5154BC8C" w14:textId="26005A4D" w:rsidR="009B3BA4" w:rsidRDefault="00F60C93" w:rsidP="009457C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nter</w:t>
            </w:r>
          </w:p>
        </w:tc>
      </w:tr>
      <w:tr w:rsidR="009B3BA4" w:rsidRPr="00FC7EEB" w14:paraId="573C1CC7" w14:textId="77777777" w:rsidTr="7A40313A">
        <w:trPr>
          <w:trHeight w:val="300"/>
        </w:trPr>
        <w:tc>
          <w:tcPr>
            <w:tcW w:w="825" w:type="dxa"/>
            <w:noWrap/>
            <w:vAlign w:val="center"/>
          </w:tcPr>
          <w:p w14:paraId="7E6AC486" w14:textId="77777777" w:rsidR="009B3BA4" w:rsidRPr="00B17571" w:rsidRDefault="009B3BA4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610257A4" w14:textId="005DDC5A" w:rsidR="009B3BA4" w:rsidRPr="00A64331" w:rsidRDefault="00A64331" w:rsidP="009457C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xit folder listing and return to file</w:t>
            </w:r>
          </w:p>
        </w:tc>
        <w:tc>
          <w:tcPr>
            <w:tcW w:w="4820" w:type="dxa"/>
            <w:noWrap/>
            <w:vAlign w:val="center"/>
          </w:tcPr>
          <w:p w14:paraId="31E91E4C" w14:textId="45A90A5B" w:rsidR="009B3BA4" w:rsidRDefault="00A64331" w:rsidP="009457C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Back space</w:t>
            </w:r>
          </w:p>
        </w:tc>
      </w:tr>
    </w:tbl>
    <w:p w14:paraId="469194F3" w14:textId="1D65A4D0" w:rsidR="7699B168" w:rsidRDefault="7699B168" w:rsidP="7699B168"/>
    <w:p w14:paraId="44A8EF89" w14:textId="20957876" w:rsidR="004277D4" w:rsidRPr="00716185" w:rsidRDefault="435D87F2" w:rsidP="004277D4">
      <w:pPr>
        <w:pStyle w:val="Heading1"/>
        <w:spacing w:before="120" w:after="0"/>
        <w:ind w:left="431" w:hanging="431"/>
        <w:rPr>
          <w:sz w:val="24"/>
          <w:szCs w:val="24"/>
        </w:rPr>
      </w:pPr>
      <w:r w:rsidRPr="435D87F2">
        <w:rPr>
          <w:sz w:val="24"/>
          <w:szCs w:val="24"/>
        </w:rPr>
        <w:t>Reader Application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915"/>
        <w:gridCol w:w="348"/>
        <w:gridCol w:w="3557"/>
        <w:gridCol w:w="4820"/>
      </w:tblGrid>
      <w:tr w:rsidR="0086435C" w:rsidRPr="002931BC" w14:paraId="6D9D27FA" w14:textId="77777777" w:rsidTr="7A40313A">
        <w:trPr>
          <w:trHeight w:val="300"/>
        </w:trPr>
        <w:tc>
          <w:tcPr>
            <w:tcW w:w="1263" w:type="dxa"/>
            <w:gridSpan w:val="2"/>
            <w:shd w:val="clear" w:color="auto" w:fill="000000" w:themeFill="text1"/>
            <w:vAlign w:val="center"/>
            <w:hideMark/>
          </w:tcPr>
          <w:p w14:paraId="4CEF6F1A" w14:textId="5E42FA0D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557" w:type="dxa"/>
            <w:shd w:val="clear" w:color="auto" w:fill="000000" w:themeFill="text1"/>
            <w:vAlign w:val="center"/>
          </w:tcPr>
          <w:p w14:paraId="0F2B791D" w14:textId="4A7FA4DB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auto" w:fill="000000" w:themeFill="text1"/>
            <w:vAlign w:val="bottom"/>
            <w:hideMark/>
          </w:tcPr>
          <w:p w14:paraId="18862744" w14:textId="58A31AC0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86435C" w:rsidRPr="002931BC" w14:paraId="19FCB721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52FB85D0" w14:textId="4B2032ED" w:rsidR="0086435C" w:rsidRPr="004F4BCB" w:rsidRDefault="0086435C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center"/>
          </w:tcPr>
          <w:p w14:paraId="6AC48DFB" w14:textId="65F91026" w:rsidR="0086435C" w:rsidRPr="00FD656D" w:rsidRDefault="00FD656D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Go to Previous or Next Character</w:t>
            </w:r>
          </w:p>
        </w:tc>
        <w:tc>
          <w:tcPr>
            <w:tcW w:w="4820" w:type="dxa"/>
            <w:noWrap/>
            <w:vAlign w:val="center"/>
          </w:tcPr>
          <w:p w14:paraId="16496D8F" w14:textId="385C776F" w:rsidR="0086435C" w:rsidRPr="00C37126" w:rsidRDefault="007202B1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</w:t>
            </w:r>
            <w:r w:rsidR="00096293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E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FT / </w:t>
            </w:r>
            <w:r w:rsidR="00FD656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RIGHT ARROW</w:t>
            </w:r>
          </w:p>
        </w:tc>
      </w:tr>
      <w:tr w:rsidR="0086435C" w:rsidRPr="002931BC" w14:paraId="7C7B3ECE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0F0A3EF7" w14:textId="2D4E9B6B" w:rsidR="0086435C" w:rsidRPr="004F4BCB" w:rsidRDefault="0086435C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center"/>
          </w:tcPr>
          <w:p w14:paraId="7F2E6BD4" w14:textId="07EC23C8" w:rsidR="0086435C" w:rsidRPr="0044345B" w:rsidRDefault="0044345B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Scroll the previous or Next word into view</w:t>
            </w:r>
          </w:p>
        </w:tc>
        <w:tc>
          <w:tcPr>
            <w:tcW w:w="4820" w:type="dxa"/>
            <w:noWrap/>
            <w:vAlign w:val="center"/>
          </w:tcPr>
          <w:p w14:paraId="171E3245" w14:textId="1FC2D92B" w:rsidR="0086435C" w:rsidRPr="00C37126" w:rsidRDefault="0044345B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</w:t>
            </w:r>
            <w:r w:rsidR="00AD2D83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+ 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</w:t>
            </w:r>
            <w:r w:rsidR="00096293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E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T OR RIGHT ARROW</w:t>
            </w:r>
          </w:p>
        </w:tc>
      </w:tr>
      <w:tr w:rsidR="0086435C" w:rsidRPr="002931BC" w14:paraId="1C0CA5F8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1F255874" w14:textId="3BAD323C" w:rsidR="0086435C" w:rsidRPr="004F4BCB" w:rsidRDefault="0086435C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center"/>
          </w:tcPr>
          <w:p w14:paraId="1966EF6E" w14:textId="23280C67" w:rsidR="0086435C" w:rsidRPr="00AD2D83" w:rsidRDefault="00AD2D83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Go to Previous or Next Page</w:t>
            </w:r>
          </w:p>
        </w:tc>
        <w:tc>
          <w:tcPr>
            <w:tcW w:w="4820" w:type="dxa"/>
            <w:noWrap/>
            <w:vAlign w:val="center"/>
          </w:tcPr>
          <w:p w14:paraId="76BF181A" w14:textId="3099DAC4" w:rsidR="0086435C" w:rsidRPr="00C37126" w:rsidRDefault="7A40313A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7A40313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age Up and Page Down</w:t>
            </w:r>
          </w:p>
        </w:tc>
      </w:tr>
      <w:tr w:rsidR="00D348E9" w:rsidRPr="002931BC" w14:paraId="400B9A22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2C47CCC6" w14:textId="7E6D03E1" w:rsidR="00D348E9" w:rsidRPr="004F4BCB" w:rsidRDefault="00D348E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64DE605E" w14:textId="49678A71" w:rsidR="00D348E9" w:rsidRPr="00C37126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ve to Next/ previous paragraph</w:t>
            </w:r>
          </w:p>
        </w:tc>
        <w:tc>
          <w:tcPr>
            <w:tcW w:w="4820" w:type="dxa"/>
            <w:noWrap/>
            <w:vAlign w:val="bottom"/>
          </w:tcPr>
          <w:p w14:paraId="59878BD0" w14:textId="2AF98C6E" w:rsidR="00D348E9" w:rsidRPr="00C37126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+ DOWN/UP</w:t>
            </w:r>
          </w:p>
        </w:tc>
      </w:tr>
      <w:tr w:rsidR="00D348E9" w:rsidRPr="002931BC" w14:paraId="472F246A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1824CF97" w14:textId="373AD802" w:rsidR="00D348E9" w:rsidRPr="004F4BCB" w:rsidRDefault="00D348E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0FF59875" w14:textId="67C476AF" w:rsidR="00D348E9" w:rsidRPr="00C37126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Go to Previous or Next Bookmark</w:t>
            </w:r>
          </w:p>
        </w:tc>
        <w:tc>
          <w:tcPr>
            <w:tcW w:w="4820" w:type="dxa"/>
            <w:noWrap/>
            <w:vAlign w:val="bottom"/>
          </w:tcPr>
          <w:p w14:paraId="573C8109" w14:textId="79B8993C" w:rsidR="00D348E9" w:rsidRPr="00C37126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Shift + 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</w:t>
            </w:r>
            <w:r w:rsidR="003B0821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E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T OR RIGHT ARROW</w:t>
            </w:r>
          </w:p>
        </w:tc>
      </w:tr>
      <w:tr w:rsidR="00D348E9" w:rsidRPr="002931BC" w14:paraId="138B531A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7694D0CB" w14:textId="677D9592" w:rsidR="00D348E9" w:rsidRPr="004F4BCB" w:rsidRDefault="00D348E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77401917" w14:textId="53EF5C23" w:rsidR="00D348E9" w:rsidRPr="00C37126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Set/Clear Bookmark</w:t>
            </w:r>
          </w:p>
        </w:tc>
        <w:tc>
          <w:tcPr>
            <w:tcW w:w="4820" w:type="dxa"/>
            <w:noWrap/>
            <w:vAlign w:val="bottom"/>
          </w:tcPr>
          <w:p w14:paraId="461AF73A" w14:textId="0F8FB4CE" w:rsidR="00D348E9" w:rsidRPr="00C37126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+ M</w:t>
            </w:r>
          </w:p>
        </w:tc>
      </w:tr>
      <w:tr w:rsidR="00D348E9" w:rsidRPr="00392C77" w14:paraId="5605C4D6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62FFB68E" w14:textId="57E001DE" w:rsidR="00D348E9" w:rsidRPr="004F4BCB" w:rsidRDefault="00D348E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1D6A9C2B" w14:textId="60FADA73" w:rsidR="00D348E9" w:rsidRPr="00392C77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Previous binary search (Move by %),</w:t>
            </w:r>
          </w:p>
        </w:tc>
        <w:tc>
          <w:tcPr>
            <w:tcW w:w="4820" w:type="dxa"/>
            <w:noWrap/>
            <w:vAlign w:val="bottom"/>
          </w:tcPr>
          <w:p w14:paraId="070B4293" w14:textId="33DFC12E" w:rsidR="00D348E9" w:rsidRPr="00E13897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indow + Down</w:t>
            </w:r>
          </w:p>
        </w:tc>
      </w:tr>
      <w:tr w:rsidR="00D348E9" w:rsidRPr="002931BC" w14:paraId="598B472F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365D31DD" w14:textId="47B476D7" w:rsidR="00D348E9" w:rsidRPr="004F4BCB" w:rsidRDefault="00D348E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6F3E47C9" w14:textId="69C6CDB0" w:rsidR="00D348E9" w:rsidRPr="00392C77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Next binary search (Move by %)</w:t>
            </w:r>
          </w:p>
        </w:tc>
        <w:tc>
          <w:tcPr>
            <w:tcW w:w="4820" w:type="dxa"/>
            <w:noWrap/>
            <w:vAlign w:val="bottom"/>
          </w:tcPr>
          <w:p w14:paraId="304EC93F" w14:textId="4AF55EA9" w:rsidR="00D348E9" w:rsidRPr="00E13897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indow + UP</w:t>
            </w:r>
          </w:p>
        </w:tc>
      </w:tr>
      <w:tr w:rsidR="00D348E9" w:rsidRPr="002931BC" w14:paraId="6281631E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4F36B2FC" w14:textId="71400419" w:rsidR="00D348E9" w:rsidRPr="004F4BCB" w:rsidRDefault="00D348E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0CCAD732" w14:textId="28127417" w:rsidR="00D348E9" w:rsidRPr="00C37126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Open Find</w:t>
            </w:r>
            <w:r w:rsidR="00A3070F"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Edit box,</w:t>
            </w:r>
          </w:p>
        </w:tc>
        <w:tc>
          <w:tcPr>
            <w:tcW w:w="4820" w:type="dxa"/>
            <w:noWrap/>
            <w:vAlign w:val="bottom"/>
          </w:tcPr>
          <w:p w14:paraId="007D5062" w14:textId="3A3B7F7F" w:rsidR="00D348E9" w:rsidRPr="00C37126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+ F</w:t>
            </w:r>
          </w:p>
        </w:tc>
      </w:tr>
      <w:tr w:rsidR="00050E08" w:rsidRPr="002931BC" w14:paraId="3CC55854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3B79DDEF" w14:textId="77777777" w:rsidR="00050E08" w:rsidRPr="004F4BCB" w:rsidRDefault="00050E08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4D4400B3" w14:textId="4F102440" w:rsidR="00050E08" w:rsidRPr="003A30D4" w:rsidRDefault="003A30D4" w:rsidP="00D348E9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ind next braille</w:t>
            </w:r>
          </w:p>
        </w:tc>
        <w:tc>
          <w:tcPr>
            <w:tcW w:w="4820" w:type="dxa"/>
            <w:noWrap/>
            <w:vAlign w:val="bottom"/>
          </w:tcPr>
          <w:p w14:paraId="44DBBBED" w14:textId="07C3DADD" w:rsidR="00050E08" w:rsidRPr="003A30D4" w:rsidRDefault="003A30D4" w:rsidP="00D348E9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lt + Down arrow</w:t>
            </w:r>
          </w:p>
        </w:tc>
      </w:tr>
      <w:tr w:rsidR="00050E08" w:rsidRPr="002931BC" w14:paraId="38CD10C6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24DF6E98" w14:textId="77777777" w:rsidR="00050E08" w:rsidRPr="004F4BCB" w:rsidRDefault="00050E08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2AA292DD" w14:textId="7EB73FC0" w:rsidR="00050E08" w:rsidRPr="003A30D4" w:rsidRDefault="003A30D4" w:rsidP="00D348E9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ind previous braille</w:t>
            </w:r>
          </w:p>
        </w:tc>
        <w:tc>
          <w:tcPr>
            <w:tcW w:w="4820" w:type="dxa"/>
            <w:noWrap/>
            <w:vAlign w:val="bottom"/>
          </w:tcPr>
          <w:p w14:paraId="39E8F35D" w14:textId="61C254BA" w:rsidR="00050E08" w:rsidRPr="00752F5F" w:rsidRDefault="00752F5F" w:rsidP="00D348E9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lt + Up arrow</w:t>
            </w:r>
          </w:p>
        </w:tc>
      </w:tr>
      <w:tr w:rsidR="00D348E9" w:rsidRPr="002931BC" w14:paraId="71512C03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18C4537D" w14:textId="14B8E08C" w:rsidR="00D348E9" w:rsidRPr="004F4BCB" w:rsidRDefault="00D348E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2818E9F4" w14:textId="7FE9F8E5" w:rsidR="00D348E9" w:rsidRPr="00C37126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dit current file</w:t>
            </w:r>
          </w:p>
        </w:tc>
        <w:tc>
          <w:tcPr>
            <w:tcW w:w="4820" w:type="dxa"/>
            <w:noWrap/>
            <w:vAlign w:val="bottom"/>
          </w:tcPr>
          <w:p w14:paraId="3EC39C55" w14:textId="14CC9D58" w:rsidR="00D348E9" w:rsidRPr="00C37126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+ E</w:t>
            </w:r>
          </w:p>
        </w:tc>
      </w:tr>
      <w:tr w:rsidR="00D348E9" w:rsidRPr="002931BC" w14:paraId="3F3B3BA0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521265B3" w14:textId="5B9A496B" w:rsidR="00D348E9" w:rsidRPr="004F4BCB" w:rsidRDefault="00D348E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03F75140" w14:textId="330FE599" w:rsidR="00D348E9" w:rsidRPr="00C37126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turn to last edit file</w:t>
            </w:r>
          </w:p>
        </w:tc>
        <w:tc>
          <w:tcPr>
            <w:tcW w:w="4820" w:type="dxa"/>
            <w:noWrap/>
            <w:vAlign w:val="bottom"/>
          </w:tcPr>
          <w:p w14:paraId="26D4728C" w14:textId="45E5299C" w:rsidR="00D348E9" w:rsidRPr="005C3BC9" w:rsidRDefault="005C3BC9" w:rsidP="00D348E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lt + Tab</w:t>
            </w:r>
          </w:p>
        </w:tc>
      </w:tr>
      <w:tr w:rsidR="005C3BC9" w:rsidRPr="002931BC" w14:paraId="65A174C8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5E6B5000" w14:textId="0A2ED7CD" w:rsidR="005C3BC9" w:rsidRPr="004F4BCB" w:rsidRDefault="005C3BC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72AB2BF9" w14:textId="70FC2967" w:rsidR="005C3BC9" w:rsidRPr="00C37126" w:rsidRDefault="005C3BC9" w:rsidP="005C3BC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Increase the reading speed by 1 second</w:t>
            </w:r>
          </w:p>
        </w:tc>
        <w:tc>
          <w:tcPr>
            <w:tcW w:w="4820" w:type="dxa"/>
            <w:noWrap/>
            <w:vAlign w:val="bottom"/>
          </w:tcPr>
          <w:p w14:paraId="55E8F8E6" w14:textId="02A76B51" w:rsidR="005C3BC9" w:rsidRPr="00C37126" w:rsidRDefault="006C4BB7" w:rsidP="005C3BC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5C3BC9">
              <w:rPr>
                <w:rFonts w:ascii="Calibri" w:hAnsi="Calibri" w:cs="Calibri"/>
                <w:color w:val="000000"/>
                <w:sz w:val="22"/>
                <w:szCs w:val="22"/>
              </w:rPr>
              <w:t>+ Alt + Up arrow</w:t>
            </w:r>
          </w:p>
        </w:tc>
      </w:tr>
      <w:tr w:rsidR="005C3BC9" w:rsidRPr="002931BC" w14:paraId="7C39D177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7E0A05B4" w14:textId="67891363" w:rsidR="005C3BC9" w:rsidRPr="004F4BCB" w:rsidRDefault="005C3BC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49717DC9" w14:textId="2003F9D3" w:rsidR="005C3BC9" w:rsidRPr="00C37126" w:rsidRDefault="005C3BC9" w:rsidP="005C3BC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Decrease the reading speed by 1 second</w:t>
            </w:r>
          </w:p>
        </w:tc>
        <w:tc>
          <w:tcPr>
            <w:tcW w:w="4820" w:type="dxa"/>
            <w:noWrap/>
            <w:vAlign w:val="bottom"/>
          </w:tcPr>
          <w:p w14:paraId="6189BD8E" w14:textId="26A4D984" w:rsidR="005C3BC9" w:rsidRPr="00C37126" w:rsidRDefault="006C4BB7" w:rsidP="005C3BC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5C3BC9">
              <w:rPr>
                <w:rFonts w:ascii="Calibri" w:hAnsi="Calibri" w:cs="Calibri"/>
                <w:color w:val="000000"/>
                <w:sz w:val="22"/>
                <w:szCs w:val="22"/>
              </w:rPr>
              <w:t>+ Alt + Down</w:t>
            </w:r>
          </w:p>
        </w:tc>
      </w:tr>
      <w:tr w:rsidR="005C3BC9" w:rsidRPr="002931BC" w14:paraId="1AB0B855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1B66EA1F" w14:textId="3FA0D78B" w:rsidR="005C3BC9" w:rsidRPr="004F4BCB" w:rsidRDefault="005C3BC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3BD54FEF" w14:textId="69B512DA" w:rsidR="005C3BC9" w:rsidRPr="00C37126" w:rsidRDefault="005C3BC9" w:rsidP="005C3BC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Increase the reading speed by 0.1 second</w:t>
            </w:r>
          </w:p>
        </w:tc>
        <w:tc>
          <w:tcPr>
            <w:tcW w:w="4820" w:type="dxa"/>
            <w:noWrap/>
            <w:vAlign w:val="bottom"/>
          </w:tcPr>
          <w:p w14:paraId="56306C1F" w14:textId="408F1B6B" w:rsidR="005C3BC9" w:rsidRPr="00C37126" w:rsidRDefault="006C4BB7" w:rsidP="005C3BC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5C3BC9">
              <w:rPr>
                <w:rFonts w:ascii="Calibri" w:hAnsi="Calibri" w:cs="Calibri"/>
                <w:color w:val="000000"/>
                <w:sz w:val="22"/>
                <w:szCs w:val="22"/>
              </w:rPr>
              <w:t>+ Alt + Right</w:t>
            </w:r>
          </w:p>
        </w:tc>
      </w:tr>
      <w:tr w:rsidR="005C3BC9" w:rsidRPr="002931BC" w14:paraId="62339B9B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089C4AE8" w14:textId="151943CD" w:rsidR="005C3BC9" w:rsidRPr="004F4BCB" w:rsidRDefault="005C3BC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63253969" w14:textId="5CEC42D7" w:rsidR="005C3BC9" w:rsidRPr="00C37126" w:rsidRDefault="005C3BC9" w:rsidP="005C3BC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Decrease the reading speed by 0.1 second</w:t>
            </w:r>
          </w:p>
        </w:tc>
        <w:tc>
          <w:tcPr>
            <w:tcW w:w="4820" w:type="dxa"/>
            <w:noWrap/>
            <w:vAlign w:val="bottom"/>
          </w:tcPr>
          <w:p w14:paraId="6EF25855" w14:textId="3A6C2591" w:rsidR="005C3BC9" w:rsidRPr="00C37126" w:rsidRDefault="006C4BB7" w:rsidP="005C3BC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5C3BC9">
              <w:rPr>
                <w:rFonts w:ascii="Calibri" w:hAnsi="Calibri" w:cs="Calibri"/>
                <w:color w:val="000000"/>
                <w:sz w:val="22"/>
                <w:szCs w:val="22"/>
              </w:rPr>
              <w:t>+ Alt + Left</w:t>
            </w:r>
          </w:p>
        </w:tc>
      </w:tr>
      <w:tr w:rsidR="00D348E9" w:rsidRPr="00392C77" w14:paraId="6FE3121C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70E56458" w14:textId="23B4ECF4" w:rsidR="00D348E9" w:rsidRPr="004F4BCB" w:rsidRDefault="00D348E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10507CD9" w14:textId="4AB7BB71" w:rsidR="00D348E9" w:rsidRPr="00E13897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Start/Stop Braille Pacer,</w:t>
            </w:r>
          </w:p>
        </w:tc>
        <w:tc>
          <w:tcPr>
            <w:tcW w:w="4820" w:type="dxa"/>
            <w:noWrap/>
            <w:vAlign w:val="bottom"/>
          </w:tcPr>
          <w:p w14:paraId="2B477869" w14:textId="3C0D7EA0" w:rsidR="00D348E9" w:rsidRPr="00E13897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pace</w:t>
            </w:r>
          </w:p>
        </w:tc>
      </w:tr>
      <w:tr w:rsidR="008004CC" w:rsidRPr="00392C77" w14:paraId="0309DD34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638AEC79" w14:textId="77777777" w:rsidR="008004CC" w:rsidRPr="004F4BCB" w:rsidRDefault="008004CC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639ED10C" w14:textId="2E29A631" w:rsidR="008004CC" w:rsidRPr="006E73D5" w:rsidRDefault="006E73D5" w:rsidP="00D348E9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ves to the top of the file</w:t>
            </w:r>
          </w:p>
        </w:tc>
        <w:tc>
          <w:tcPr>
            <w:tcW w:w="4820" w:type="dxa"/>
            <w:noWrap/>
            <w:vAlign w:val="bottom"/>
          </w:tcPr>
          <w:p w14:paraId="5EC69332" w14:textId="0596C7DA" w:rsidR="008004CC" w:rsidRPr="00637821" w:rsidRDefault="7A40313A" w:rsidP="7A40313A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40313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 + HOME</w:t>
            </w:r>
          </w:p>
        </w:tc>
      </w:tr>
      <w:tr w:rsidR="008004CC" w:rsidRPr="00392C77" w14:paraId="61BDA5C7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72682784" w14:textId="77777777" w:rsidR="008004CC" w:rsidRPr="004F4BCB" w:rsidRDefault="008004CC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20C0D4A9" w14:textId="39AE620E" w:rsidR="008004CC" w:rsidRPr="006E73D5" w:rsidRDefault="006E73D5" w:rsidP="00D348E9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ves to the bottom of the file</w:t>
            </w:r>
          </w:p>
        </w:tc>
        <w:tc>
          <w:tcPr>
            <w:tcW w:w="4820" w:type="dxa"/>
            <w:noWrap/>
            <w:vAlign w:val="bottom"/>
          </w:tcPr>
          <w:p w14:paraId="20AB2BD7" w14:textId="5EA5C335" w:rsidR="008004CC" w:rsidRPr="00637821" w:rsidRDefault="7A40313A" w:rsidP="7A40313A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40313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 + END</w:t>
            </w:r>
          </w:p>
        </w:tc>
      </w:tr>
    </w:tbl>
    <w:p w14:paraId="7E33D6FC" w14:textId="38F6DBB6" w:rsidR="7699B168" w:rsidRDefault="7699B168" w:rsidP="7699B168"/>
    <w:p w14:paraId="06CCE6E3" w14:textId="3D5933ED" w:rsidR="00376705" w:rsidRPr="00716185" w:rsidRDefault="00376705" w:rsidP="00376705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Edit</w:t>
      </w:r>
      <w:r w:rsidR="00626127">
        <w:rPr>
          <w:sz w:val="24"/>
          <w:szCs w:val="24"/>
        </w:rPr>
        <w:t xml:space="preserve"> </w:t>
      </w:r>
      <w:r>
        <w:rPr>
          <w:sz w:val="24"/>
          <w:szCs w:val="24"/>
        </w:rPr>
        <w:t>box</w:t>
      </w:r>
      <w:r w:rsidRPr="435D87F2">
        <w:rPr>
          <w:sz w:val="24"/>
          <w:szCs w:val="24"/>
        </w:rPr>
        <w:t xml:space="preserve">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25"/>
        <w:gridCol w:w="438"/>
        <w:gridCol w:w="3557"/>
        <w:gridCol w:w="4820"/>
      </w:tblGrid>
      <w:tr w:rsidR="00376705" w:rsidRPr="00FC7EEB" w14:paraId="793297E7" w14:textId="77777777" w:rsidTr="00945A00">
        <w:trPr>
          <w:trHeight w:val="300"/>
        </w:trPr>
        <w:tc>
          <w:tcPr>
            <w:tcW w:w="1263" w:type="dxa"/>
            <w:gridSpan w:val="2"/>
            <w:shd w:val="clear" w:color="000000" w:fill="000000"/>
            <w:vAlign w:val="center"/>
            <w:hideMark/>
          </w:tcPr>
          <w:p w14:paraId="7DC25440" w14:textId="77777777" w:rsidR="00376705" w:rsidRPr="00FC7EEB" w:rsidRDefault="00376705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557" w:type="dxa"/>
            <w:shd w:val="clear" w:color="000000" w:fill="000000"/>
            <w:vAlign w:val="center"/>
          </w:tcPr>
          <w:p w14:paraId="23270786" w14:textId="77777777" w:rsidR="00376705" w:rsidRPr="00FC7EEB" w:rsidRDefault="00376705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2B58654A" w14:textId="77777777" w:rsidR="00376705" w:rsidRPr="00FC7EEB" w:rsidRDefault="00376705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376705" w:rsidRPr="00FC7EEB" w14:paraId="6753FA48" w14:textId="77777777" w:rsidTr="00945A00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24FA78D3" w14:textId="77777777" w:rsidR="00376705" w:rsidRPr="004F4BCB" w:rsidRDefault="00376705" w:rsidP="00376705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37F9EC87" w14:textId="137D3EAE" w:rsidR="00376705" w:rsidRPr="00FC7EEB" w:rsidRDefault="00376705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626127">
              <w:rPr>
                <w:rFonts w:ascii="Calibri" w:hAnsi="Calibri" w:cs="Calibri"/>
                <w:color w:val="000000"/>
                <w:sz w:val="22"/>
                <w:szCs w:val="22"/>
              </w:rPr>
              <w:t>Start of Text</w:t>
            </w:r>
          </w:p>
        </w:tc>
        <w:tc>
          <w:tcPr>
            <w:tcW w:w="4820" w:type="dxa"/>
            <w:noWrap/>
            <w:vAlign w:val="bottom"/>
            <w:hideMark/>
          </w:tcPr>
          <w:p w14:paraId="09F3C186" w14:textId="5EBAAC1E" w:rsidR="00376705" w:rsidRPr="00FC7EEB" w:rsidRDefault="00626127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Up arrow</w:t>
            </w:r>
          </w:p>
        </w:tc>
      </w:tr>
      <w:tr w:rsidR="00376705" w:rsidRPr="00FC7EEB" w14:paraId="0332BA6A" w14:textId="77777777" w:rsidTr="00945A00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1BB59CBC" w14:textId="77777777" w:rsidR="00376705" w:rsidRPr="004F4BCB" w:rsidRDefault="00376705" w:rsidP="00376705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214AA673" w14:textId="11404CD0" w:rsidR="00376705" w:rsidRPr="00FC7EEB" w:rsidRDefault="00376705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626127">
              <w:rPr>
                <w:rFonts w:ascii="Calibri" w:hAnsi="Calibri" w:cs="Calibri"/>
                <w:color w:val="000000"/>
                <w:sz w:val="22"/>
                <w:szCs w:val="22"/>
              </w:rPr>
              <w:t>End of Text</w:t>
            </w:r>
          </w:p>
        </w:tc>
        <w:tc>
          <w:tcPr>
            <w:tcW w:w="4820" w:type="dxa"/>
            <w:noWrap/>
            <w:vAlign w:val="bottom"/>
            <w:hideMark/>
          </w:tcPr>
          <w:p w14:paraId="47E04E90" w14:textId="716ABA8B" w:rsidR="00376705" w:rsidRPr="00FC7EEB" w:rsidRDefault="00626127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own arrow</w:t>
            </w:r>
          </w:p>
        </w:tc>
      </w:tr>
      <w:tr w:rsidR="00376705" w:rsidRPr="00FC7EEB" w14:paraId="0FD73DF2" w14:textId="77777777" w:rsidTr="00945A00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4C262EA7" w14:textId="77777777" w:rsidR="00376705" w:rsidRPr="004F4BCB" w:rsidRDefault="00376705" w:rsidP="00376705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6FD894B5" w14:textId="263AD21A" w:rsidR="00376705" w:rsidRPr="00FC7EEB" w:rsidRDefault="00376705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62612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ccept </w:t>
            </w:r>
            <w:r w:rsidR="00853DA2">
              <w:rPr>
                <w:rFonts w:ascii="Calibri" w:hAnsi="Calibri" w:cs="Calibri"/>
                <w:color w:val="000000"/>
                <w:sz w:val="22"/>
                <w:szCs w:val="22"/>
              </w:rPr>
              <w:t>entered Text</w:t>
            </w:r>
          </w:p>
        </w:tc>
        <w:tc>
          <w:tcPr>
            <w:tcW w:w="4820" w:type="dxa"/>
            <w:noWrap/>
            <w:vAlign w:val="bottom"/>
            <w:hideMark/>
          </w:tcPr>
          <w:p w14:paraId="62CDE501" w14:textId="11548C87" w:rsidR="00376705" w:rsidRPr="00FC7EEB" w:rsidRDefault="00853DA2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nter</w:t>
            </w:r>
          </w:p>
        </w:tc>
      </w:tr>
      <w:tr w:rsidR="00853DA2" w:rsidRPr="00FC7EEB" w14:paraId="0AAF75E1" w14:textId="77777777" w:rsidTr="00945A00">
        <w:trPr>
          <w:trHeight w:val="300"/>
        </w:trPr>
        <w:tc>
          <w:tcPr>
            <w:tcW w:w="825" w:type="dxa"/>
            <w:noWrap/>
            <w:vAlign w:val="center"/>
          </w:tcPr>
          <w:p w14:paraId="13A7F850" w14:textId="77777777" w:rsidR="00853DA2" w:rsidRPr="004F4BCB" w:rsidRDefault="00853DA2" w:rsidP="00376705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2DEDBE80" w14:textId="2E86DD04" w:rsidR="00853DA2" w:rsidRDefault="00853DA2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Reject enter key/Close Edit box</w:t>
            </w:r>
          </w:p>
        </w:tc>
        <w:tc>
          <w:tcPr>
            <w:tcW w:w="4820" w:type="dxa"/>
            <w:noWrap/>
            <w:vAlign w:val="bottom"/>
          </w:tcPr>
          <w:p w14:paraId="14B1F923" w14:textId="14944C84" w:rsidR="00853DA2" w:rsidRDefault="00853DA2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SC</w:t>
            </w:r>
          </w:p>
        </w:tc>
      </w:tr>
    </w:tbl>
    <w:p w14:paraId="01E5CCBC" w14:textId="3E2D1161" w:rsidR="004277D4" w:rsidRPr="00716185" w:rsidRDefault="435D87F2" w:rsidP="004277D4">
      <w:pPr>
        <w:pStyle w:val="Heading1"/>
        <w:rPr>
          <w:sz w:val="24"/>
          <w:szCs w:val="24"/>
        </w:rPr>
      </w:pPr>
      <w:r w:rsidRPr="435D87F2">
        <w:rPr>
          <w:sz w:val="24"/>
          <w:szCs w:val="24"/>
        </w:rPr>
        <w:t>Editor Application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25"/>
        <w:gridCol w:w="438"/>
        <w:gridCol w:w="3557"/>
        <w:gridCol w:w="4820"/>
      </w:tblGrid>
      <w:tr w:rsidR="0086435C" w:rsidRPr="00FC7EEB" w14:paraId="21020675" w14:textId="77777777">
        <w:trPr>
          <w:trHeight w:val="300"/>
        </w:trPr>
        <w:tc>
          <w:tcPr>
            <w:tcW w:w="1263" w:type="dxa"/>
            <w:gridSpan w:val="2"/>
            <w:shd w:val="clear" w:color="000000" w:fill="000000"/>
            <w:vAlign w:val="center"/>
            <w:hideMark/>
          </w:tcPr>
          <w:p w14:paraId="04319AD1" w14:textId="64E358EC" w:rsidR="0086435C" w:rsidRPr="00FC7EEB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557" w:type="dxa"/>
            <w:shd w:val="clear" w:color="000000" w:fill="000000"/>
            <w:vAlign w:val="center"/>
          </w:tcPr>
          <w:p w14:paraId="7E0CF2E7" w14:textId="00D7386B" w:rsidR="0086435C" w:rsidRPr="00FC7EEB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51CF83D9" w14:textId="0F0A3D65" w:rsidR="0086435C" w:rsidRPr="00FC7EEB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6C4BB7" w:rsidRPr="00FC7EEB" w14:paraId="550286C6" w14:textId="77777777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65BE7C2F" w14:textId="432185DB" w:rsidR="006C4BB7" w:rsidRPr="004F4BCB" w:rsidRDefault="006C4BB7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57AF146E" w14:textId="00D92F97" w:rsidR="006C4BB7" w:rsidRPr="00FC7EEB" w:rsidRDefault="006C4BB7" w:rsidP="006C4BB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9011F7" w:rsidRPr="009011F7">
              <w:rPr>
                <w:rFonts w:ascii="Calibri" w:hAnsi="Calibri" w:cs="Calibri"/>
                <w:color w:val="000000"/>
                <w:sz w:val="22"/>
                <w:szCs w:val="22"/>
              </w:rPr>
              <w:t>Move to the next set of characters that fit on the display</w:t>
            </w:r>
          </w:p>
        </w:tc>
        <w:tc>
          <w:tcPr>
            <w:tcW w:w="4820" w:type="dxa"/>
            <w:noWrap/>
            <w:vAlign w:val="bottom"/>
            <w:hideMark/>
          </w:tcPr>
          <w:p w14:paraId="72AF9560" w14:textId="7C206F7E" w:rsidR="006C4BB7" w:rsidRPr="00FC7EEB" w:rsidRDefault="00FE3043" w:rsidP="006C4BB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Left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/right pan down key</w:t>
            </w:r>
          </w:p>
        </w:tc>
      </w:tr>
      <w:tr w:rsidR="006C4BB7" w:rsidRPr="00FC7EEB" w14:paraId="68F0C883" w14:textId="77777777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5CF9405B" w14:textId="78190862" w:rsidR="006C4BB7" w:rsidRPr="004F4BCB" w:rsidRDefault="006C4BB7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6126C883" w14:textId="1B039553" w:rsidR="006C4BB7" w:rsidRPr="00FC7EEB" w:rsidRDefault="006C4BB7" w:rsidP="006C4BB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9011F7" w:rsidRPr="009011F7">
              <w:rPr>
                <w:rFonts w:ascii="Calibri" w:hAnsi="Calibri" w:cs="Calibri"/>
                <w:color w:val="000000"/>
                <w:sz w:val="22"/>
                <w:szCs w:val="22"/>
              </w:rPr>
              <w:t>Move to the previous set of characters that fit on the display</w:t>
            </w:r>
          </w:p>
        </w:tc>
        <w:tc>
          <w:tcPr>
            <w:tcW w:w="4820" w:type="dxa"/>
            <w:noWrap/>
            <w:vAlign w:val="bottom"/>
            <w:hideMark/>
          </w:tcPr>
          <w:p w14:paraId="27E7212F" w14:textId="06D05D78" w:rsidR="006C4BB7" w:rsidRPr="00FC7EEB" w:rsidRDefault="0072483A" w:rsidP="006C4BB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Left/right pan up key</w:t>
            </w:r>
          </w:p>
        </w:tc>
      </w:tr>
      <w:tr w:rsidR="006C4BB7" w:rsidRPr="00FC7EEB" w14:paraId="132A7264" w14:textId="77777777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78492B85" w14:textId="73639208" w:rsidR="006C4BB7" w:rsidRPr="004F4BCB" w:rsidRDefault="006C4BB7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2A1776AB" w14:textId="4CE7877B" w:rsidR="006C4BB7" w:rsidRPr="00FC7EEB" w:rsidRDefault="006C4BB7" w:rsidP="006C4BB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9011F7" w:rsidRPr="009011F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ove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9011F7" w:rsidRPr="009011F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ursor to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9011F7" w:rsidRPr="009011F7">
              <w:rPr>
                <w:rFonts w:ascii="Calibri" w:hAnsi="Calibri" w:cs="Calibri"/>
                <w:color w:val="000000"/>
                <w:sz w:val="22"/>
                <w:szCs w:val="22"/>
              </w:rPr>
              <w:t>left</w:t>
            </w:r>
          </w:p>
        </w:tc>
        <w:tc>
          <w:tcPr>
            <w:tcW w:w="4820" w:type="dxa"/>
            <w:noWrap/>
            <w:vAlign w:val="bottom"/>
            <w:hideMark/>
          </w:tcPr>
          <w:p w14:paraId="61304095" w14:textId="08FD62C1" w:rsidR="006C4BB7" w:rsidRPr="00FC7EEB" w:rsidRDefault="00861E7F" w:rsidP="006C4BB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Left arrow</w:t>
            </w:r>
          </w:p>
        </w:tc>
      </w:tr>
      <w:tr w:rsidR="006C4BB7" w:rsidRPr="00FC7EEB" w14:paraId="5A4880F0" w14:textId="77777777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5E732D22" w14:textId="4DE6359D" w:rsidR="006C4BB7" w:rsidRPr="004F4BCB" w:rsidRDefault="006C4BB7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03976425" w14:textId="7764D014" w:rsidR="006C4BB7" w:rsidRPr="00FC7EEB" w:rsidRDefault="006C4BB7" w:rsidP="006C4BB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9011F7" w:rsidRPr="009011F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ove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9011F7" w:rsidRPr="009011F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ursor to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9011F7" w:rsidRPr="009011F7">
              <w:rPr>
                <w:rFonts w:ascii="Calibri" w:hAnsi="Calibri" w:cs="Calibri"/>
                <w:color w:val="000000"/>
                <w:sz w:val="22"/>
                <w:szCs w:val="22"/>
              </w:rPr>
              <w:t>right</w:t>
            </w:r>
          </w:p>
        </w:tc>
        <w:tc>
          <w:tcPr>
            <w:tcW w:w="4820" w:type="dxa"/>
            <w:noWrap/>
            <w:vAlign w:val="bottom"/>
            <w:hideMark/>
          </w:tcPr>
          <w:p w14:paraId="61E99D68" w14:textId="26CAE29F" w:rsidR="006C4BB7" w:rsidRPr="00FC7EEB" w:rsidRDefault="00861E7F" w:rsidP="006C4BB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ight arrow</w:t>
            </w:r>
          </w:p>
        </w:tc>
      </w:tr>
      <w:tr w:rsidR="006C4BB7" w:rsidRPr="00FC7EEB" w14:paraId="29242377" w14:textId="77777777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2A874F14" w14:textId="13A3B9DB" w:rsidR="006C4BB7" w:rsidRPr="004F4BCB" w:rsidRDefault="006C4BB7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23F18E94" w14:textId="077D9699" w:rsidR="006C4BB7" w:rsidRPr="00FC7EEB" w:rsidRDefault="006C4BB7" w:rsidP="006C4BB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17449C" w:rsidRPr="0017449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ove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17449C" w:rsidRPr="0017449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ursor to the start of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17449C" w:rsidRPr="0017449C">
              <w:rPr>
                <w:rFonts w:ascii="Calibri" w:hAnsi="Calibri" w:cs="Calibri"/>
                <w:color w:val="000000"/>
                <w:sz w:val="22"/>
                <w:szCs w:val="22"/>
              </w:rPr>
              <w:t>previous word</w:t>
            </w:r>
          </w:p>
        </w:tc>
        <w:tc>
          <w:tcPr>
            <w:tcW w:w="4820" w:type="dxa"/>
            <w:noWrap/>
            <w:vAlign w:val="bottom"/>
            <w:hideMark/>
          </w:tcPr>
          <w:p w14:paraId="04F79537" w14:textId="6D71E831" w:rsidR="006C4BB7" w:rsidRPr="00FC7EEB" w:rsidRDefault="00861E7F" w:rsidP="006C4BB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CTRL + Left arrow</w:t>
            </w:r>
          </w:p>
        </w:tc>
      </w:tr>
      <w:tr w:rsidR="00481381" w:rsidRPr="00FC7EEB" w14:paraId="1702DEAC" w14:textId="77777777">
        <w:trPr>
          <w:trHeight w:val="300"/>
        </w:trPr>
        <w:tc>
          <w:tcPr>
            <w:tcW w:w="825" w:type="dxa"/>
            <w:noWrap/>
            <w:vAlign w:val="center"/>
          </w:tcPr>
          <w:p w14:paraId="1F791710" w14:textId="77777777" w:rsidR="00481381" w:rsidRPr="004F4BCB" w:rsidRDefault="00481381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03768394" w14:textId="307C44C6" w:rsidR="00481381" w:rsidRDefault="009011F7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17449C" w:rsidRPr="0017449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ove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17449C" w:rsidRPr="0017449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ursor to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17449C" w:rsidRPr="0017449C">
              <w:rPr>
                <w:rFonts w:ascii="Calibri" w:hAnsi="Calibri" w:cs="Calibri"/>
                <w:color w:val="000000"/>
                <w:sz w:val="22"/>
                <w:szCs w:val="22"/>
              </w:rPr>
              <w:t>start of the next word</w:t>
            </w:r>
          </w:p>
        </w:tc>
        <w:tc>
          <w:tcPr>
            <w:tcW w:w="4820" w:type="dxa"/>
            <w:noWrap/>
            <w:vAlign w:val="bottom"/>
          </w:tcPr>
          <w:p w14:paraId="74A2722B" w14:textId="34E0B8DE" w:rsidR="00481381" w:rsidRDefault="00861E7F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TRL + Right arrow</w:t>
            </w:r>
          </w:p>
        </w:tc>
      </w:tr>
      <w:tr w:rsidR="00481381" w:rsidRPr="00FC7EEB" w14:paraId="2391D932" w14:textId="77777777">
        <w:trPr>
          <w:trHeight w:val="300"/>
        </w:trPr>
        <w:tc>
          <w:tcPr>
            <w:tcW w:w="825" w:type="dxa"/>
            <w:noWrap/>
            <w:vAlign w:val="center"/>
          </w:tcPr>
          <w:p w14:paraId="3B27F330" w14:textId="77777777" w:rsidR="00481381" w:rsidRPr="004F4BCB" w:rsidRDefault="00481381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06A94828" w14:textId="028A241E" w:rsidR="00481381" w:rsidRDefault="009011F7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17449C" w:rsidRPr="0017449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ove to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17449C" w:rsidRPr="0017449C">
              <w:rPr>
                <w:rFonts w:ascii="Calibri" w:hAnsi="Calibri" w:cs="Calibri"/>
                <w:color w:val="000000"/>
                <w:sz w:val="22"/>
                <w:szCs w:val="22"/>
              </w:rPr>
              <w:t>previous paragraph</w:t>
            </w:r>
          </w:p>
        </w:tc>
        <w:tc>
          <w:tcPr>
            <w:tcW w:w="4820" w:type="dxa"/>
            <w:noWrap/>
            <w:vAlign w:val="bottom"/>
          </w:tcPr>
          <w:p w14:paraId="2741D4EA" w14:textId="7EDDBF47" w:rsidR="00481381" w:rsidRDefault="004B60AF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Up arrow</w:t>
            </w:r>
          </w:p>
        </w:tc>
      </w:tr>
      <w:tr w:rsidR="00481381" w:rsidRPr="00FC7EEB" w14:paraId="41B7D5A2" w14:textId="77777777">
        <w:trPr>
          <w:trHeight w:val="300"/>
        </w:trPr>
        <w:tc>
          <w:tcPr>
            <w:tcW w:w="825" w:type="dxa"/>
            <w:noWrap/>
            <w:vAlign w:val="center"/>
          </w:tcPr>
          <w:p w14:paraId="059E7B4C" w14:textId="77777777" w:rsidR="00481381" w:rsidRPr="004F4BCB" w:rsidRDefault="00481381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2BECC7CF" w14:textId="03A45E12" w:rsidR="00481381" w:rsidRDefault="009011F7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17449C" w:rsidRPr="0017449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ove to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17449C" w:rsidRPr="0017449C">
              <w:rPr>
                <w:rFonts w:ascii="Calibri" w:hAnsi="Calibri" w:cs="Calibri"/>
                <w:color w:val="000000"/>
                <w:sz w:val="22"/>
                <w:szCs w:val="22"/>
              </w:rPr>
              <w:t>next paragraph</w:t>
            </w:r>
          </w:p>
        </w:tc>
        <w:tc>
          <w:tcPr>
            <w:tcW w:w="4820" w:type="dxa"/>
            <w:noWrap/>
            <w:vAlign w:val="bottom"/>
          </w:tcPr>
          <w:p w14:paraId="35BA28B1" w14:textId="66BD8992" w:rsidR="00481381" w:rsidRDefault="004B60AF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own arrow</w:t>
            </w:r>
          </w:p>
        </w:tc>
      </w:tr>
      <w:tr w:rsidR="00481381" w:rsidRPr="00FC7EEB" w14:paraId="68897C5A" w14:textId="77777777">
        <w:trPr>
          <w:trHeight w:val="300"/>
        </w:trPr>
        <w:tc>
          <w:tcPr>
            <w:tcW w:w="825" w:type="dxa"/>
            <w:noWrap/>
            <w:vAlign w:val="center"/>
          </w:tcPr>
          <w:p w14:paraId="572F83F2" w14:textId="77777777" w:rsidR="00481381" w:rsidRPr="004F4BCB" w:rsidRDefault="00481381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54E5C071" w14:textId="27CAFD69" w:rsidR="00481381" w:rsidRDefault="009011F7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9A467E" w:rsidRPr="009A467E">
              <w:rPr>
                <w:rFonts w:ascii="Calibri" w:hAnsi="Calibri" w:cs="Calibri"/>
                <w:color w:val="000000"/>
                <w:sz w:val="22"/>
                <w:szCs w:val="22"/>
              </w:rPr>
              <w:t>Move to the Start of the paragraph</w:t>
            </w:r>
          </w:p>
        </w:tc>
        <w:tc>
          <w:tcPr>
            <w:tcW w:w="4820" w:type="dxa"/>
            <w:noWrap/>
            <w:vAlign w:val="bottom"/>
          </w:tcPr>
          <w:p w14:paraId="0D148D9D" w14:textId="464EC164" w:rsidR="00481381" w:rsidRDefault="0076316A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hift + Windows + Home</w:t>
            </w:r>
          </w:p>
        </w:tc>
      </w:tr>
      <w:tr w:rsidR="00481381" w:rsidRPr="00FC7EEB" w14:paraId="3782F0A7" w14:textId="77777777">
        <w:trPr>
          <w:trHeight w:val="300"/>
        </w:trPr>
        <w:tc>
          <w:tcPr>
            <w:tcW w:w="825" w:type="dxa"/>
            <w:noWrap/>
            <w:vAlign w:val="center"/>
          </w:tcPr>
          <w:p w14:paraId="4E0B7722" w14:textId="77777777" w:rsidR="00481381" w:rsidRPr="004F4BCB" w:rsidRDefault="00481381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28E63A01" w14:textId="300B322A" w:rsidR="00481381" w:rsidRDefault="009011F7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9A467E" w:rsidRPr="009A467E">
              <w:rPr>
                <w:rFonts w:ascii="Calibri" w:hAnsi="Calibri" w:cs="Calibri"/>
                <w:color w:val="000000"/>
                <w:sz w:val="22"/>
                <w:szCs w:val="22"/>
              </w:rPr>
              <w:t>Move to the End of the paragraph</w:t>
            </w:r>
          </w:p>
        </w:tc>
        <w:tc>
          <w:tcPr>
            <w:tcW w:w="4820" w:type="dxa"/>
            <w:noWrap/>
            <w:vAlign w:val="bottom"/>
          </w:tcPr>
          <w:p w14:paraId="234C0C5C" w14:textId="5D7E613E" w:rsidR="00481381" w:rsidRDefault="005A2D39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hift + Windows + End</w:t>
            </w:r>
          </w:p>
        </w:tc>
      </w:tr>
      <w:tr w:rsidR="00481381" w:rsidRPr="00FC7EEB" w14:paraId="0406F2C5" w14:textId="77777777">
        <w:trPr>
          <w:trHeight w:val="300"/>
        </w:trPr>
        <w:tc>
          <w:tcPr>
            <w:tcW w:w="825" w:type="dxa"/>
            <w:noWrap/>
            <w:vAlign w:val="center"/>
          </w:tcPr>
          <w:p w14:paraId="6C569C71" w14:textId="77777777" w:rsidR="00481381" w:rsidRPr="004F4BCB" w:rsidRDefault="00481381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51BC8346" w14:textId="7605B3EE" w:rsidR="00481381" w:rsidRDefault="009011F7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9A467E" w:rsidRPr="009A467E">
              <w:rPr>
                <w:rFonts w:ascii="Calibri" w:hAnsi="Calibri" w:cs="Calibri"/>
                <w:color w:val="000000"/>
                <w:sz w:val="22"/>
                <w:szCs w:val="22"/>
              </w:rPr>
              <w:t>Previous page</w:t>
            </w:r>
          </w:p>
        </w:tc>
        <w:tc>
          <w:tcPr>
            <w:tcW w:w="4820" w:type="dxa"/>
            <w:noWrap/>
            <w:vAlign w:val="bottom"/>
          </w:tcPr>
          <w:p w14:paraId="480507BF" w14:textId="429949B4" w:rsidR="00481381" w:rsidRDefault="00A522EA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age Up</w:t>
            </w:r>
          </w:p>
        </w:tc>
      </w:tr>
      <w:tr w:rsidR="00481381" w:rsidRPr="00FC7EEB" w14:paraId="6E8D0914" w14:textId="77777777">
        <w:trPr>
          <w:trHeight w:val="300"/>
        </w:trPr>
        <w:tc>
          <w:tcPr>
            <w:tcW w:w="825" w:type="dxa"/>
            <w:noWrap/>
            <w:vAlign w:val="center"/>
          </w:tcPr>
          <w:p w14:paraId="489E1313" w14:textId="77777777" w:rsidR="00481381" w:rsidRPr="004F4BCB" w:rsidRDefault="00481381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734E917F" w14:textId="09CC7F15" w:rsidR="00481381" w:rsidRDefault="009011F7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9A467E" w:rsidRPr="009A467E">
              <w:rPr>
                <w:rFonts w:ascii="Calibri" w:hAnsi="Calibri" w:cs="Calibri"/>
                <w:color w:val="000000"/>
                <w:sz w:val="22"/>
                <w:szCs w:val="22"/>
              </w:rPr>
              <w:t>Next page</w:t>
            </w:r>
          </w:p>
        </w:tc>
        <w:tc>
          <w:tcPr>
            <w:tcW w:w="4820" w:type="dxa"/>
            <w:noWrap/>
            <w:vAlign w:val="bottom"/>
          </w:tcPr>
          <w:p w14:paraId="2830ADEC" w14:textId="4336A056" w:rsidR="00481381" w:rsidRDefault="00A522EA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age Down</w:t>
            </w:r>
          </w:p>
        </w:tc>
      </w:tr>
      <w:tr w:rsidR="009A467E" w:rsidRPr="00FC7EEB" w14:paraId="3239C898" w14:textId="77777777">
        <w:trPr>
          <w:trHeight w:val="300"/>
        </w:trPr>
        <w:tc>
          <w:tcPr>
            <w:tcW w:w="825" w:type="dxa"/>
            <w:noWrap/>
            <w:vAlign w:val="center"/>
          </w:tcPr>
          <w:p w14:paraId="68AE1D45" w14:textId="77777777" w:rsidR="009A467E" w:rsidRPr="004F4BCB" w:rsidRDefault="009A467E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7AA5C06C" w14:textId="5CCBEE10" w:rsidR="009A467E" w:rsidRDefault="009A467E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5530D8" w:rsidRPr="005530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pen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5530D8" w:rsidRPr="005530D8">
              <w:rPr>
                <w:rFonts w:ascii="Calibri" w:hAnsi="Calibri" w:cs="Calibri"/>
                <w:color w:val="000000"/>
                <w:sz w:val="22"/>
                <w:szCs w:val="22"/>
              </w:rPr>
              <w:t>context menu</w:t>
            </w:r>
          </w:p>
        </w:tc>
        <w:tc>
          <w:tcPr>
            <w:tcW w:w="4820" w:type="dxa"/>
            <w:noWrap/>
            <w:vAlign w:val="bottom"/>
          </w:tcPr>
          <w:p w14:paraId="43D3DFB4" w14:textId="76B88932" w:rsidR="009A467E" w:rsidRDefault="005B3988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SC</w:t>
            </w:r>
          </w:p>
        </w:tc>
      </w:tr>
      <w:tr w:rsidR="00AF4E3D" w:rsidRPr="00FC7EEB" w14:paraId="1170494C" w14:textId="77777777">
        <w:trPr>
          <w:trHeight w:val="300"/>
        </w:trPr>
        <w:tc>
          <w:tcPr>
            <w:tcW w:w="825" w:type="dxa"/>
            <w:noWrap/>
            <w:vAlign w:val="center"/>
          </w:tcPr>
          <w:p w14:paraId="63F2144B" w14:textId="77777777" w:rsidR="00AF4E3D" w:rsidRPr="004F4BCB" w:rsidRDefault="00AF4E3D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590165F3" w14:textId="11FA870C" w:rsidR="00AF4E3D" w:rsidRDefault="00AF4E3D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2C5FC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update existing </w:t>
            </w:r>
            <w:r w:rsidR="00D2614C">
              <w:rPr>
                <w:rFonts w:ascii="Calibri" w:hAnsi="Calibri" w:cs="Calibri"/>
                <w:color w:val="000000"/>
                <w:sz w:val="22"/>
                <w:szCs w:val="22"/>
              </w:rPr>
              <w:t>words</w:t>
            </w:r>
            <w:r w:rsidR="002C5FC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when </w:t>
            </w:r>
            <w:r w:rsidR="0098084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2C5FC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language is </w:t>
            </w:r>
            <w:r w:rsidR="00D2614C">
              <w:rPr>
                <w:rFonts w:ascii="Calibri" w:hAnsi="Calibri" w:cs="Calibri"/>
                <w:color w:val="000000"/>
                <w:sz w:val="22"/>
                <w:szCs w:val="22"/>
              </w:rPr>
              <w:t>English except</w:t>
            </w:r>
            <w:r w:rsidR="0098084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for</w:t>
            </w:r>
            <w:r w:rsidR="00D2614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computer braille and </w:t>
            </w:r>
            <w:r w:rsidR="0098084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D2614C">
              <w:rPr>
                <w:rFonts w:ascii="Calibri" w:hAnsi="Calibri" w:cs="Calibri"/>
                <w:color w:val="000000"/>
                <w:sz w:val="22"/>
                <w:szCs w:val="22"/>
              </w:rPr>
              <w:t>Braille input setting is off</w:t>
            </w:r>
          </w:p>
        </w:tc>
        <w:tc>
          <w:tcPr>
            <w:tcW w:w="4820" w:type="dxa"/>
            <w:noWrap/>
            <w:vAlign w:val="bottom"/>
          </w:tcPr>
          <w:p w14:paraId="25B0F9EA" w14:textId="1862994B" w:rsidR="00AF4E3D" w:rsidRDefault="00D2614C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Long press the cursor routing key which contains that word</w:t>
            </w:r>
          </w:p>
        </w:tc>
      </w:tr>
    </w:tbl>
    <w:p w14:paraId="6A225052" w14:textId="68D1D278" w:rsidR="7699B168" w:rsidRDefault="7699B168" w:rsidP="7699B168"/>
    <w:p w14:paraId="6A8551BA" w14:textId="38F922A5" w:rsidR="00CA5735" w:rsidRPr="00716185" w:rsidRDefault="00CA5735" w:rsidP="00CA5735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Language Profile Switching</w:t>
      </w:r>
      <w:r w:rsidRPr="435D87F2">
        <w:rPr>
          <w:sz w:val="24"/>
          <w:szCs w:val="24"/>
        </w:rPr>
        <w:t xml:space="preserve">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25"/>
        <w:gridCol w:w="438"/>
        <w:gridCol w:w="3557"/>
        <w:gridCol w:w="4820"/>
      </w:tblGrid>
      <w:tr w:rsidR="00CA5735" w:rsidRPr="00FC7EEB" w14:paraId="651F862D" w14:textId="77777777" w:rsidTr="00945A00">
        <w:trPr>
          <w:trHeight w:val="300"/>
        </w:trPr>
        <w:tc>
          <w:tcPr>
            <w:tcW w:w="1263" w:type="dxa"/>
            <w:gridSpan w:val="2"/>
            <w:shd w:val="clear" w:color="000000" w:fill="000000"/>
            <w:vAlign w:val="center"/>
            <w:hideMark/>
          </w:tcPr>
          <w:p w14:paraId="179D44E8" w14:textId="77777777" w:rsidR="00CA5735" w:rsidRPr="00FC7EEB" w:rsidRDefault="00CA5735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557" w:type="dxa"/>
            <w:shd w:val="clear" w:color="000000" w:fill="000000"/>
            <w:vAlign w:val="center"/>
          </w:tcPr>
          <w:p w14:paraId="0769472F" w14:textId="77777777" w:rsidR="00CA5735" w:rsidRPr="00FC7EEB" w:rsidRDefault="00CA5735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6CDC93D0" w14:textId="77777777" w:rsidR="00CA5735" w:rsidRPr="00FC7EEB" w:rsidRDefault="00CA5735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CA5735" w:rsidRPr="00FC7EEB" w14:paraId="33943F9A" w14:textId="77777777" w:rsidTr="00945A00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341BBF03" w14:textId="77777777" w:rsidR="00CA5735" w:rsidRPr="004F4BCB" w:rsidRDefault="00CA5735" w:rsidP="00B32259">
            <w:pPr>
              <w:pStyle w:val="ListParagraph"/>
              <w:numPr>
                <w:ilvl w:val="0"/>
                <w:numId w:val="1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277B928F" w14:textId="4F029683" w:rsidR="00CA5735" w:rsidRPr="00FC7EEB" w:rsidRDefault="00CA5735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Switch to </w:t>
            </w:r>
            <w:r w:rsidR="00154071">
              <w:rPr>
                <w:rFonts w:ascii="Calibri" w:hAnsi="Calibri" w:cs="Calibri"/>
                <w:color w:val="000000"/>
                <w:sz w:val="22"/>
                <w:szCs w:val="22"/>
              </w:rPr>
              <w:t>Profile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1</w:t>
            </w:r>
          </w:p>
        </w:tc>
        <w:tc>
          <w:tcPr>
            <w:tcW w:w="4820" w:type="dxa"/>
            <w:noWrap/>
            <w:vAlign w:val="bottom"/>
            <w:hideMark/>
          </w:tcPr>
          <w:p w14:paraId="4AB241D4" w14:textId="77777777" w:rsidR="00CA5735" w:rsidRPr="00FC7EEB" w:rsidRDefault="00CA5735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lt + F1</w:t>
            </w:r>
          </w:p>
        </w:tc>
      </w:tr>
      <w:tr w:rsidR="00CA5735" w:rsidRPr="00FC7EEB" w14:paraId="1CB859F1" w14:textId="77777777" w:rsidTr="00945A00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5958CBC3" w14:textId="77777777" w:rsidR="00CA5735" w:rsidRPr="004F4BCB" w:rsidRDefault="00CA5735" w:rsidP="00B32259">
            <w:pPr>
              <w:pStyle w:val="ListParagraph"/>
              <w:numPr>
                <w:ilvl w:val="0"/>
                <w:numId w:val="1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3E8DE95B" w14:textId="2919D385" w:rsidR="00CA5735" w:rsidRPr="00FC7EEB" w:rsidRDefault="00CA5735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Switch to </w:t>
            </w:r>
            <w:r w:rsidR="00154071">
              <w:rPr>
                <w:rFonts w:ascii="Calibri" w:hAnsi="Calibri" w:cs="Calibri"/>
                <w:color w:val="000000"/>
                <w:sz w:val="22"/>
                <w:szCs w:val="22"/>
              </w:rPr>
              <w:t>P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rofile 2</w:t>
            </w:r>
          </w:p>
        </w:tc>
        <w:tc>
          <w:tcPr>
            <w:tcW w:w="4820" w:type="dxa"/>
            <w:noWrap/>
            <w:vAlign w:val="bottom"/>
            <w:hideMark/>
          </w:tcPr>
          <w:p w14:paraId="653E2904" w14:textId="77777777" w:rsidR="00CA5735" w:rsidRPr="00FC7EEB" w:rsidRDefault="00CA5735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lt + F2</w:t>
            </w:r>
          </w:p>
        </w:tc>
      </w:tr>
      <w:tr w:rsidR="00CA5735" w:rsidRPr="00FC7EEB" w14:paraId="070D130D" w14:textId="77777777" w:rsidTr="00945A00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675F4412" w14:textId="77777777" w:rsidR="00CA5735" w:rsidRPr="004F4BCB" w:rsidRDefault="00CA5735" w:rsidP="00B32259">
            <w:pPr>
              <w:pStyle w:val="ListParagraph"/>
              <w:numPr>
                <w:ilvl w:val="0"/>
                <w:numId w:val="1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4CC3585B" w14:textId="12900C1E" w:rsidR="00CA5735" w:rsidRPr="00FC7EEB" w:rsidRDefault="00CA5735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Switch to </w:t>
            </w:r>
            <w:r w:rsidR="00154071">
              <w:rPr>
                <w:rFonts w:ascii="Calibri" w:hAnsi="Calibri" w:cs="Calibri"/>
                <w:color w:val="000000"/>
                <w:sz w:val="22"/>
                <w:szCs w:val="22"/>
              </w:rPr>
              <w:t>P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rofile 3</w:t>
            </w:r>
          </w:p>
        </w:tc>
        <w:tc>
          <w:tcPr>
            <w:tcW w:w="4820" w:type="dxa"/>
            <w:noWrap/>
            <w:vAlign w:val="bottom"/>
            <w:hideMark/>
          </w:tcPr>
          <w:p w14:paraId="7D217186" w14:textId="77777777" w:rsidR="00CA5735" w:rsidRPr="00FC7EEB" w:rsidRDefault="00CA5735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lt + F3</w:t>
            </w:r>
          </w:p>
        </w:tc>
      </w:tr>
      <w:tr w:rsidR="00CA5735" w:rsidRPr="00FC7EEB" w14:paraId="6AD4A36B" w14:textId="77777777" w:rsidTr="00945A00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1BA08675" w14:textId="77777777" w:rsidR="00CA5735" w:rsidRPr="004F4BCB" w:rsidRDefault="00CA5735" w:rsidP="00B32259">
            <w:pPr>
              <w:pStyle w:val="ListParagraph"/>
              <w:numPr>
                <w:ilvl w:val="0"/>
                <w:numId w:val="1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7852FAD6" w14:textId="60C107C2" w:rsidR="00CA5735" w:rsidRPr="00FC7EEB" w:rsidRDefault="00CA5735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Switch to </w:t>
            </w:r>
            <w:r w:rsidR="00154071">
              <w:rPr>
                <w:rFonts w:ascii="Calibri" w:hAnsi="Calibri" w:cs="Calibri"/>
                <w:color w:val="000000"/>
                <w:sz w:val="22"/>
                <w:szCs w:val="22"/>
              </w:rPr>
              <w:t>P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rofile 4</w:t>
            </w:r>
          </w:p>
        </w:tc>
        <w:tc>
          <w:tcPr>
            <w:tcW w:w="4820" w:type="dxa"/>
            <w:noWrap/>
            <w:vAlign w:val="bottom"/>
            <w:hideMark/>
          </w:tcPr>
          <w:p w14:paraId="226DD6C2" w14:textId="77777777" w:rsidR="00CA5735" w:rsidRPr="00FC7EEB" w:rsidRDefault="00CA5735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lt + F4</w:t>
            </w:r>
          </w:p>
        </w:tc>
      </w:tr>
    </w:tbl>
    <w:p w14:paraId="64786305" w14:textId="77777777" w:rsidR="00CA5735" w:rsidRDefault="00CA5735" w:rsidP="00CA5735">
      <w:pPr>
        <w:pStyle w:val="Heading1"/>
        <w:numPr>
          <w:ilvl w:val="0"/>
          <w:numId w:val="0"/>
        </w:numPr>
        <w:spacing w:before="120" w:after="0"/>
        <w:rPr>
          <w:sz w:val="24"/>
          <w:szCs w:val="24"/>
        </w:rPr>
      </w:pPr>
    </w:p>
    <w:p w14:paraId="4880F123" w14:textId="695E2968" w:rsidR="00154071" w:rsidRPr="00716185" w:rsidRDefault="00154071" w:rsidP="00154071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Bluetooth</w:t>
      </w:r>
      <w:r w:rsidRPr="435D87F2">
        <w:rPr>
          <w:sz w:val="24"/>
          <w:szCs w:val="24"/>
        </w:rPr>
        <w:t xml:space="preserve">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25"/>
        <w:gridCol w:w="438"/>
        <w:gridCol w:w="3557"/>
        <w:gridCol w:w="4820"/>
      </w:tblGrid>
      <w:tr w:rsidR="00154071" w:rsidRPr="00FC7EEB" w14:paraId="0572F5FA" w14:textId="77777777" w:rsidTr="00945A00">
        <w:trPr>
          <w:trHeight w:val="300"/>
        </w:trPr>
        <w:tc>
          <w:tcPr>
            <w:tcW w:w="1263" w:type="dxa"/>
            <w:gridSpan w:val="2"/>
            <w:shd w:val="clear" w:color="000000" w:fill="000000"/>
            <w:vAlign w:val="center"/>
            <w:hideMark/>
          </w:tcPr>
          <w:p w14:paraId="15AFAAF4" w14:textId="77777777" w:rsidR="00154071" w:rsidRPr="00FC7EEB" w:rsidRDefault="00154071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557" w:type="dxa"/>
            <w:shd w:val="clear" w:color="000000" w:fill="000000"/>
            <w:vAlign w:val="center"/>
          </w:tcPr>
          <w:p w14:paraId="0F3E00F3" w14:textId="77777777" w:rsidR="00154071" w:rsidRPr="00FC7EEB" w:rsidRDefault="00154071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58B7277E" w14:textId="77777777" w:rsidR="00154071" w:rsidRPr="00FC7EEB" w:rsidRDefault="00154071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154071" w:rsidRPr="00FC7EEB" w14:paraId="76D83684" w14:textId="77777777" w:rsidTr="00945A00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26532C32" w14:textId="77777777" w:rsidR="00154071" w:rsidRPr="004F4BCB" w:rsidRDefault="00154071" w:rsidP="006C2CD1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5FD352BA" w14:textId="2B020586" w:rsidR="00154071" w:rsidRPr="00FC7EEB" w:rsidRDefault="00154071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62672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ctivate </w:t>
            </w:r>
            <w:r w:rsidR="0048727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626727">
              <w:rPr>
                <w:rFonts w:ascii="Calibri" w:hAnsi="Calibri" w:cs="Calibri"/>
                <w:color w:val="000000"/>
                <w:sz w:val="22"/>
                <w:szCs w:val="22"/>
              </w:rPr>
              <w:t>Bluetooth Device</w:t>
            </w:r>
          </w:p>
        </w:tc>
        <w:tc>
          <w:tcPr>
            <w:tcW w:w="4820" w:type="dxa"/>
            <w:noWrap/>
            <w:vAlign w:val="bottom"/>
            <w:hideMark/>
          </w:tcPr>
          <w:p w14:paraId="49199E3C" w14:textId="75493EEC" w:rsidR="00154071" w:rsidRPr="00FC7EEB" w:rsidRDefault="008D6540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Left pan up key + </w:t>
            </w:r>
            <w:r w:rsidR="00812B46">
              <w:rPr>
                <w:rFonts w:ascii="Calibri" w:hAnsi="Calibri" w:cs="Calibri"/>
                <w:color w:val="000000"/>
                <w:sz w:val="22"/>
                <w:szCs w:val="22"/>
              </w:rPr>
              <w:t>Cursor routing 1 to 5</w:t>
            </w:r>
          </w:p>
        </w:tc>
      </w:tr>
      <w:tr w:rsidR="00154071" w:rsidRPr="00FC7EEB" w14:paraId="6E21B39B" w14:textId="77777777" w:rsidTr="00945A00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5FB0542C" w14:textId="77777777" w:rsidR="00154071" w:rsidRPr="004F4BCB" w:rsidRDefault="00154071" w:rsidP="006C2CD1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0A99FD52" w14:textId="29BA68EA" w:rsidR="00154071" w:rsidRPr="00FC7EEB" w:rsidRDefault="00154071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6C2CD1">
              <w:rPr>
                <w:rFonts w:ascii="Calibri" w:hAnsi="Calibri" w:cs="Calibri"/>
                <w:color w:val="000000"/>
                <w:sz w:val="22"/>
                <w:szCs w:val="22"/>
              </w:rPr>
              <w:t>Scan nearby Bluetooth devices</w:t>
            </w:r>
          </w:p>
        </w:tc>
        <w:tc>
          <w:tcPr>
            <w:tcW w:w="4820" w:type="dxa"/>
            <w:noWrap/>
            <w:vAlign w:val="bottom"/>
            <w:hideMark/>
          </w:tcPr>
          <w:p w14:paraId="5097E464" w14:textId="0C2D0148" w:rsidR="00154071" w:rsidRPr="00FC7EEB" w:rsidRDefault="00154071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lt + </w:t>
            </w:r>
            <w:r w:rsidR="009517E0">
              <w:rPr>
                <w:rFonts w:ascii="Calibri" w:hAnsi="Calibri" w:cs="Calibri"/>
                <w:color w:val="000000"/>
                <w:sz w:val="22"/>
                <w:szCs w:val="22"/>
              </w:rPr>
              <w:t>S</w:t>
            </w:r>
          </w:p>
        </w:tc>
      </w:tr>
      <w:tr w:rsidR="00154071" w:rsidRPr="00FC7EEB" w14:paraId="3B51894C" w14:textId="77777777" w:rsidTr="00945A00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1DF43500" w14:textId="77777777" w:rsidR="00154071" w:rsidRPr="004F4BCB" w:rsidRDefault="00154071" w:rsidP="006C2CD1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3CA205DC" w14:textId="178F391A" w:rsidR="00154071" w:rsidRPr="00FC7EEB" w:rsidRDefault="00154071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6C2CD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pen </w:t>
            </w:r>
            <w:r w:rsidR="0048727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6C2CD1">
              <w:rPr>
                <w:rFonts w:ascii="Calibri" w:hAnsi="Calibri" w:cs="Calibri"/>
                <w:color w:val="000000"/>
                <w:sz w:val="22"/>
                <w:szCs w:val="22"/>
              </w:rPr>
              <w:t>paired device list</w:t>
            </w:r>
          </w:p>
        </w:tc>
        <w:tc>
          <w:tcPr>
            <w:tcW w:w="4820" w:type="dxa"/>
            <w:noWrap/>
            <w:vAlign w:val="bottom"/>
            <w:hideMark/>
          </w:tcPr>
          <w:p w14:paraId="2EC79FFD" w14:textId="26C193A0" w:rsidR="00154071" w:rsidRPr="00FC7EEB" w:rsidRDefault="00154071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lt + </w:t>
            </w:r>
            <w:r w:rsidR="00EF0880">
              <w:rPr>
                <w:rFonts w:ascii="Calibri" w:hAnsi="Calibri" w:cs="Calibri"/>
                <w:color w:val="000000"/>
                <w:sz w:val="22"/>
                <w:szCs w:val="22"/>
              </w:rPr>
              <w:t>L</w:t>
            </w:r>
          </w:p>
        </w:tc>
      </w:tr>
      <w:tr w:rsidR="00154071" w:rsidRPr="00FC7EEB" w14:paraId="74772BFE" w14:textId="77777777" w:rsidTr="00945A00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420D0106" w14:textId="77777777" w:rsidR="00154071" w:rsidRPr="004F4BCB" w:rsidRDefault="00154071" w:rsidP="006C2CD1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07ED29E9" w14:textId="1889EBD5" w:rsidR="00154071" w:rsidRPr="00FC7EEB" w:rsidRDefault="00154071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6C2CD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elete </w:t>
            </w:r>
            <w:r w:rsidR="0048727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6C2CD1">
              <w:rPr>
                <w:rFonts w:ascii="Calibri" w:hAnsi="Calibri" w:cs="Calibri"/>
                <w:color w:val="000000"/>
                <w:sz w:val="22"/>
                <w:szCs w:val="22"/>
              </w:rPr>
              <w:t>selected connection</w:t>
            </w:r>
          </w:p>
        </w:tc>
        <w:tc>
          <w:tcPr>
            <w:tcW w:w="4820" w:type="dxa"/>
            <w:noWrap/>
            <w:vAlign w:val="bottom"/>
            <w:hideMark/>
          </w:tcPr>
          <w:p w14:paraId="306D843F" w14:textId="759A7EBB" w:rsidR="00154071" w:rsidRPr="00FC7EEB" w:rsidRDefault="00E464FD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CTRL + Q</w:t>
            </w:r>
          </w:p>
        </w:tc>
      </w:tr>
      <w:tr w:rsidR="006C2CD1" w:rsidRPr="00FC7EEB" w14:paraId="5EAD3A73" w14:textId="77777777" w:rsidTr="00945A00">
        <w:trPr>
          <w:trHeight w:val="300"/>
        </w:trPr>
        <w:tc>
          <w:tcPr>
            <w:tcW w:w="825" w:type="dxa"/>
            <w:noWrap/>
            <w:vAlign w:val="center"/>
          </w:tcPr>
          <w:p w14:paraId="3D3C0E83" w14:textId="77777777" w:rsidR="006C2CD1" w:rsidRPr="004F4BCB" w:rsidRDefault="006C2CD1" w:rsidP="006C2CD1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44057E19" w14:textId="4C104C1A" w:rsidR="006C2CD1" w:rsidRDefault="00005972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Delete all connections</w:t>
            </w:r>
          </w:p>
        </w:tc>
        <w:tc>
          <w:tcPr>
            <w:tcW w:w="4820" w:type="dxa"/>
            <w:noWrap/>
            <w:vAlign w:val="bottom"/>
          </w:tcPr>
          <w:p w14:paraId="21C35C00" w14:textId="16500179" w:rsidR="006C2CD1" w:rsidRDefault="00AE2B31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TRL + X</w:t>
            </w:r>
          </w:p>
        </w:tc>
      </w:tr>
      <w:tr w:rsidR="00005972" w:rsidRPr="00FC7EEB" w14:paraId="41C2E61C" w14:textId="77777777" w:rsidTr="00945A00">
        <w:trPr>
          <w:trHeight w:val="300"/>
        </w:trPr>
        <w:tc>
          <w:tcPr>
            <w:tcW w:w="825" w:type="dxa"/>
            <w:noWrap/>
            <w:vAlign w:val="center"/>
          </w:tcPr>
          <w:p w14:paraId="5471B6EB" w14:textId="77777777" w:rsidR="00005972" w:rsidRPr="004F4BCB" w:rsidRDefault="00005972" w:rsidP="006C2CD1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29833FC5" w14:textId="4925BC2D" w:rsidR="00005972" w:rsidRDefault="00861CAC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005972">
              <w:rPr>
                <w:rFonts w:ascii="Calibri" w:hAnsi="Calibri" w:cs="Calibri"/>
                <w:color w:val="000000"/>
                <w:sz w:val="22"/>
                <w:szCs w:val="22"/>
              </w:rPr>
              <w:t>Send fil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e</w:t>
            </w:r>
          </w:p>
        </w:tc>
        <w:tc>
          <w:tcPr>
            <w:tcW w:w="4820" w:type="dxa"/>
            <w:noWrap/>
            <w:vAlign w:val="bottom"/>
          </w:tcPr>
          <w:p w14:paraId="2B323FB6" w14:textId="215A297D" w:rsidR="00005972" w:rsidRDefault="00891BFB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TRL + Windows + B</w:t>
            </w:r>
          </w:p>
        </w:tc>
      </w:tr>
      <w:tr w:rsidR="00861CAC" w:rsidRPr="00FC7EEB" w14:paraId="3161FADE" w14:textId="77777777" w:rsidTr="00945A00">
        <w:trPr>
          <w:trHeight w:val="300"/>
        </w:trPr>
        <w:tc>
          <w:tcPr>
            <w:tcW w:w="825" w:type="dxa"/>
            <w:noWrap/>
            <w:vAlign w:val="center"/>
          </w:tcPr>
          <w:p w14:paraId="53DC7E81" w14:textId="77777777" w:rsidR="00861CAC" w:rsidRPr="004F4BCB" w:rsidRDefault="00861CAC" w:rsidP="006C2CD1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4CEE076F" w14:textId="7C29EA1D" w:rsidR="00861CAC" w:rsidRDefault="00861CAC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Accept file transfer/pairing requ</w:t>
            </w:r>
            <w:r w:rsidR="00C27EE9">
              <w:rPr>
                <w:rFonts w:ascii="Calibri" w:hAnsi="Calibri" w:cs="Calibri"/>
                <w:color w:val="000000"/>
                <w:sz w:val="22"/>
                <w:szCs w:val="22"/>
              </w:rPr>
              <w:t>est</w:t>
            </w:r>
          </w:p>
        </w:tc>
        <w:tc>
          <w:tcPr>
            <w:tcW w:w="4820" w:type="dxa"/>
            <w:noWrap/>
            <w:vAlign w:val="bottom"/>
          </w:tcPr>
          <w:p w14:paraId="62A00EBB" w14:textId="41D8A929" w:rsidR="00861CAC" w:rsidRDefault="00891BFB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nter</w:t>
            </w:r>
          </w:p>
        </w:tc>
      </w:tr>
      <w:tr w:rsidR="00861CAC" w:rsidRPr="00FC7EEB" w14:paraId="74AEB1D7" w14:textId="77777777" w:rsidTr="00945A00">
        <w:trPr>
          <w:trHeight w:val="300"/>
        </w:trPr>
        <w:tc>
          <w:tcPr>
            <w:tcW w:w="825" w:type="dxa"/>
            <w:noWrap/>
            <w:vAlign w:val="center"/>
          </w:tcPr>
          <w:p w14:paraId="268666ED" w14:textId="68B78A12" w:rsidR="00861CAC" w:rsidRPr="004F4BCB" w:rsidRDefault="00861CAC" w:rsidP="006C2CD1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0D276AE4" w14:textId="4DC96A4E" w:rsidR="00861CAC" w:rsidRDefault="00861CAC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Reject file </w:t>
            </w:r>
            <w:r w:rsidR="00C27EE9">
              <w:rPr>
                <w:rFonts w:ascii="Calibri" w:hAnsi="Calibri" w:cs="Calibri"/>
                <w:color w:val="000000"/>
                <w:sz w:val="22"/>
                <w:szCs w:val="22"/>
              </w:rPr>
              <w:t>transfer/pairing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C27EE9">
              <w:rPr>
                <w:rFonts w:ascii="Calibri" w:hAnsi="Calibri" w:cs="Calibri"/>
                <w:color w:val="000000"/>
                <w:sz w:val="22"/>
                <w:szCs w:val="22"/>
              </w:rPr>
              <w:t>request</w:t>
            </w:r>
          </w:p>
        </w:tc>
        <w:tc>
          <w:tcPr>
            <w:tcW w:w="4820" w:type="dxa"/>
            <w:noWrap/>
            <w:vAlign w:val="bottom"/>
          </w:tcPr>
          <w:p w14:paraId="3C3C69AC" w14:textId="6FD0708B" w:rsidR="00861CAC" w:rsidRDefault="00852488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ackspace</w:t>
            </w:r>
          </w:p>
        </w:tc>
      </w:tr>
    </w:tbl>
    <w:p w14:paraId="03FD9783" w14:textId="77777777" w:rsidR="00154071" w:rsidRPr="00154071" w:rsidRDefault="00154071" w:rsidP="00154071"/>
    <w:p w14:paraId="61F8DA2E" w14:textId="7BA6B201" w:rsidR="004277D4" w:rsidRPr="00716185" w:rsidRDefault="435D87F2" w:rsidP="004277D4">
      <w:pPr>
        <w:pStyle w:val="Heading1"/>
        <w:spacing w:before="120" w:after="0"/>
        <w:ind w:left="431" w:hanging="431"/>
        <w:rPr>
          <w:sz w:val="24"/>
          <w:szCs w:val="24"/>
        </w:rPr>
      </w:pPr>
      <w:r w:rsidRPr="435D87F2">
        <w:rPr>
          <w:sz w:val="24"/>
          <w:szCs w:val="24"/>
        </w:rPr>
        <w:t>Calendar Application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915"/>
        <w:gridCol w:w="348"/>
        <w:gridCol w:w="3557"/>
        <w:gridCol w:w="4820"/>
      </w:tblGrid>
      <w:tr w:rsidR="0086435C" w:rsidRPr="002931BC" w14:paraId="226B630F" w14:textId="77777777">
        <w:trPr>
          <w:trHeight w:val="300"/>
        </w:trPr>
        <w:tc>
          <w:tcPr>
            <w:tcW w:w="1263" w:type="dxa"/>
            <w:gridSpan w:val="2"/>
            <w:shd w:val="clear" w:color="000000" w:fill="000000"/>
            <w:vAlign w:val="center"/>
            <w:hideMark/>
          </w:tcPr>
          <w:p w14:paraId="7E973A94" w14:textId="6A043F62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557" w:type="dxa"/>
            <w:shd w:val="clear" w:color="000000" w:fill="000000"/>
            <w:vAlign w:val="center"/>
          </w:tcPr>
          <w:p w14:paraId="0AAF2AEB" w14:textId="40008E75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7D0E2341" w14:textId="1467E8F6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D42074" w:rsidRPr="002931BC" w14:paraId="74600247" w14:textId="77777777">
        <w:trPr>
          <w:trHeight w:val="300"/>
        </w:trPr>
        <w:tc>
          <w:tcPr>
            <w:tcW w:w="915" w:type="dxa"/>
            <w:noWrap/>
            <w:vAlign w:val="bottom"/>
          </w:tcPr>
          <w:p w14:paraId="0CC40667" w14:textId="4B34650C" w:rsidR="00D42074" w:rsidRPr="004F4BCB" w:rsidRDefault="00D42074" w:rsidP="00685A8C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573649A0" w14:textId="68AF6D74" w:rsidR="00D42074" w:rsidRPr="00C37126" w:rsidRDefault="00D42074" w:rsidP="00D42074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Open / close calendar</w:t>
            </w:r>
          </w:p>
        </w:tc>
        <w:tc>
          <w:tcPr>
            <w:tcW w:w="4820" w:type="dxa"/>
            <w:noWrap/>
            <w:vAlign w:val="bottom"/>
          </w:tcPr>
          <w:p w14:paraId="58B35F68" w14:textId="1FECB510" w:rsidR="00D42074" w:rsidRPr="00C37126" w:rsidRDefault="002F5E28" w:rsidP="00D42074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D42074">
              <w:rPr>
                <w:rFonts w:ascii="Calibri" w:hAnsi="Calibri" w:cs="Calibri"/>
                <w:color w:val="000000"/>
                <w:sz w:val="22"/>
                <w:szCs w:val="22"/>
              </w:rPr>
              <w:t>+ L</w:t>
            </w:r>
          </w:p>
        </w:tc>
      </w:tr>
      <w:tr w:rsidR="00D42074" w:rsidRPr="002931BC" w14:paraId="203D9985" w14:textId="77777777">
        <w:trPr>
          <w:trHeight w:val="300"/>
        </w:trPr>
        <w:tc>
          <w:tcPr>
            <w:tcW w:w="915" w:type="dxa"/>
            <w:noWrap/>
            <w:vAlign w:val="bottom"/>
          </w:tcPr>
          <w:p w14:paraId="22445468" w14:textId="34155733" w:rsidR="00D42074" w:rsidRPr="004F4BCB" w:rsidRDefault="00D42074" w:rsidP="00685A8C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3266E1F0" w14:textId="7F63D675" w:rsidR="00D42074" w:rsidRPr="00C37126" w:rsidRDefault="00D42074" w:rsidP="00D42074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Go to previous or next week</w:t>
            </w:r>
          </w:p>
        </w:tc>
        <w:tc>
          <w:tcPr>
            <w:tcW w:w="4820" w:type="dxa"/>
            <w:noWrap/>
            <w:vAlign w:val="bottom"/>
          </w:tcPr>
          <w:p w14:paraId="2FF68AF5" w14:textId="03644BC4" w:rsidR="00D42074" w:rsidRPr="00C37126" w:rsidRDefault="00D42074" w:rsidP="00D42074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UP/ DOWN key</w:t>
            </w:r>
          </w:p>
        </w:tc>
      </w:tr>
      <w:tr w:rsidR="00D42074" w:rsidRPr="002931BC" w14:paraId="0C4EBE32" w14:textId="77777777">
        <w:trPr>
          <w:trHeight w:val="300"/>
        </w:trPr>
        <w:tc>
          <w:tcPr>
            <w:tcW w:w="915" w:type="dxa"/>
            <w:noWrap/>
            <w:vAlign w:val="bottom"/>
          </w:tcPr>
          <w:p w14:paraId="763745DA" w14:textId="31BF1133" w:rsidR="00D42074" w:rsidRPr="004F4BCB" w:rsidRDefault="00D42074" w:rsidP="00685A8C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417FA16C" w14:textId="60CACB31" w:rsidR="00D42074" w:rsidRPr="00C37126" w:rsidRDefault="00D42074" w:rsidP="00D42074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Add an appointment</w:t>
            </w:r>
          </w:p>
        </w:tc>
        <w:tc>
          <w:tcPr>
            <w:tcW w:w="4820" w:type="dxa"/>
            <w:noWrap/>
            <w:vAlign w:val="bottom"/>
          </w:tcPr>
          <w:p w14:paraId="5860955C" w14:textId="0F5705EC" w:rsidR="00D42074" w:rsidRPr="00C37126" w:rsidRDefault="002F5E28" w:rsidP="00D42074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D42074">
              <w:rPr>
                <w:rFonts w:ascii="Calibri" w:hAnsi="Calibri" w:cs="Calibri"/>
                <w:color w:val="000000"/>
                <w:sz w:val="22"/>
                <w:szCs w:val="22"/>
              </w:rPr>
              <w:t>+ Alt + Q</w:t>
            </w:r>
          </w:p>
        </w:tc>
      </w:tr>
      <w:tr w:rsidR="00D42074" w:rsidRPr="002931BC" w14:paraId="36955996" w14:textId="77777777">
        <w:trPr>
          <w:trHeight w:val="300"/>
        </w:trPr>
        <w:tc>
          <w:tcPr>
            <w:tcW w:w="915" w:type="dxa"/>
            <w:noWrap/>
            <w:vAlign w:val="bottom"/>
          </w:tcPr>
          <w:p w14:paraId="43E33A7D" w14:textId="0A03AAEC" w:rsidR="00D42074" w:rsidRPr="004F4BCB" w:rsidRDefault="00D42074" w:rsidP="00685A8C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7F479B55" w14:textId="213D82B0" w:rsidR="00D42074" w:rsidRPr="00C37126" w:rsidRDefault="00D42074" w:rsidP="00D42074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save an appointment</w:t>
            </w:r>
          </w:p>
        </w:tc>
        <w:tc>
          <w:tcPr>
            <w:tcW w:w="4820" w:type="dxa"/>
            <w:noWrap/>
            <w:vAlign w:val="bottom"/>
          </w:tcPr>
          <w:p w14:paraId="791F087B" w14:textId="3AB850D7" w:rsidR="00D42074" w:rsidRPr="00C37126" w:rsidRDefault="00D42074" w:rsidP="00D42074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SC</w:t>
            </w:r>
          </w:p>
        </w:tc>
      </w:tr>
      <w:tr w:rsidR="004F7FB8" w:rsidRPr="002931BC" w14:paraId="0D22CE1B" w14:textId="77777777">
        <w:trPr>
          <w:trHeight w:val="300"/>
        </w:trPr>
        <w:tc>
          <w:tcPr>
            <w:tcW w:w="915" w:type="dxa"/>
            <w:noWrap/>
            <w:vAlign w:val="bottom"/>
          </w:tcPr>
          <w:p w14:paraId="6589585E" w14:textId="77777777" w:rsidR="004F7FB8" w:rsidRPr="004F4BCB" w:rsidRDefault="004F7FB8" w:rsidP="00685A8C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610FF28D" w14:textId="1FB3F4C4" w:rsidR="004F7FB8" w:rsidRDefault="000255BC" w:rsidP="00D4207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4F7FB8">
              <w:rPr>
                <w:rFonts w:ascii="Calibri" w:hAnsi="Calibri" w:cs="Calibri"/>
                <w:color w:val="000000"/>
                <w:sz w:val="22"/>
                <w:szCs w:val="22"/>
              </w:rPr>
              <w:t>Discard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n appointment change</w:t>
            </w:r>
            <w:r w:rsidR="004F7FB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4820" w:type="dxa"/>
            <w:noWrap/>
            <w:vAlign w:val="bottom"/>
          </w:tcPr>
          <w:p w14:paraId="3BD8F459" w14:textId="4BB11C36" w:rsidR="004F7FB8" w:rsidRDefault="000255BC" w:rsidP="00D4207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TRL + D</w:t>
            </w:r>
          </w:p>
        </w:tc>
      </w:tr>
      <w:tr w:rsidR="00CF097B" w:rsidRPr="002931BC" w14:paraId="0E7E93BA" w14:textId="77777777">
        <w:trPr>
          <w:trHeight w:val="300"/>
        </w:trPr>
        <w:tc>
          <w:tcPr>
            <w:tcW w:w="915" w:type="dxa"/>
            <w:noWrap/>
            <w:vAlign w:val="bottom"/>
          </w:tcPr>
          <w:p w14:paraId="3C985365" w14:textId="77777777" w:rsidR="00CF097B" w:rsidRPr="004F4BCB" w:rsidRDefault="00CF097B" w:rsidP="00685A8C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3AC413B9" w14:textId="722DF5C8" w:rsidR="00CF097B" w:rsidRDefault="00CF097B" w:rsidP="00CF097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Delete an appointment</w:t>
            </w:r>
          </w:p>
        </w:tc>
        <w:tc>
          <w:tcPr>
            <w:tcW w:w="4820" w:type="dxa"/>
            <w:noWrap/>
            <w:vAlign w:val="bottom"/>
          </w:tcPr>
          <w:p w14:paraId="0F35655F" w14:textId="532A8E3F" w:rsidR="00CF097B" w:rsidRDefault="00CF097B" w:rsidP="00CF097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+ Q</w:t>
            </w:r>
          </w:p>
        </w:tc>
      </w:tr>
      <w:tr w:rsidR="00CF097B" w:rsidRPr="002931BC" w14:paraId="6C4AFF41" w14:textId="77777777">
        <w:trPr>
          <w:trHeight w:val="300"/>
        </w:trPr>
        <w:tc>
          <w:tcPr>
            <w:tcW w:w="915" w:type="dxa"/>
            <w:noWrap/>
            <w:vAlign w:val="bottom"/>
          </w:tcPr>
          <w:p w14:paraId="74C7E14F" w14:textId="77777777" w:rsidR="00CF097B" w:rsidRPr="004F4BCB" w:rsidRDefault="00CF097B" w:rsidP="00685A8C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331B8AFC" w14:textId="683AF86F" w:rsidR="00CF097B" w:rsidRDefault="00CF097B" w:rsidP="00CF097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Acknowledge appointment /Acknowledge ringing alarm </w:t>
            </w:r>
          </w:p>
        </w:tc>
        <w:tc>
          <w:tcPr>
            <w:tcW w:w="4820" w:type="dxa"/>
            <w:noWrap/>
            <w:vAlign w:val="bottom"/>
          </w:tcPr>
          <w:p w14:paraId="42AFC5FB" w14:textId="4F791D23" w:rsidR="00CF097B" w:rsidRDefault="00CF097B" w:rsidP="00CF097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ackspace</w:t>
            </w:r>
          </w:p>
        </w:tc>
      </w:tr>
      <w:tr w:rsidR="00CF097B" w:rsidRPr="002931BC" w14:paraId="7A1BE233" w14:textId="77777777">
        <w:trPr>
          <w:trHeight w:val="300"/>
        </w:trPr>
        <w:tc>
          <w:tcPr>
            <w:tcW w:w="915" w:type="dxa"/>
            <w:noWrap/>
            <w:vAlign w:val="bottom"/>
          </w:tcPr>
          <w:p w14:paraId="29669FF1" w14:textId="77777777" w:rsidR="00CF097B" w:rsidRPr="004F4BCB" w:rsidRDefault="00CF097B" w:rsidP="00685A8C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61129FCA" w14:textId="3959A10D" w:rsidR="00CF097B" w:rsidRDefault="00CF097B" w:rsidP="00CF097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Snoozing ringing alarm</w:t>
            </w:r>
          </w:p>
        </w:tc>
        <w:tc>
          <w:tcPr>
            <w:tcW w:w="4820" w:type="dxa"/>
            <w:noWrap/>
            <w:vAlign w:val="bottom"/>
          </w:tcPr>
          <w:p w14:paraId="2288EDEA" w14:textId="745F9FC1" w:rsidR="00CF097B" w:rsidRDefault="00CF097B" w:rsidP="00CF097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pace</w:t>
            </w:r>
          </w:p>
        </w:tc>
      </w:tr>
      <w:tr w:rsidR="00F65853" w:rsidRPr="002931BC" w14:paraId="274D653C" w14:textId="77777777">
        <w:trPr>
          <w:trHeight w:val="300"/>
        </w:trPr>
        <w:tc>
          <w:tcPr>
            <w:tcW w:w="915" w:type="dxa"/>
            <w:noWrap/>
            <w:vAlign w:val="bottom"/>
          </w:tcPr>
          <w:p w14:paraId="5342606C" w14:textId="77777777" w:rsidR="00F65853" w:rsidRPr="004F4BCB" w:rsidRDefault="00F65853" w:rsidP="00685A8C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3479ED92" w14:textId="5E63DD01" w:rsidR="00F65853" w:rsidRDefault="00F65853" w:rsidP="00CF097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Go to Specific Date</w:t>
            </w:r>
          </w:p>
        </w:tc>
        <w:tc>
          <w:tcPr>
            <w:tcW w:w="4820" w:type="dxa"/>
            <w:noWrap/>
            <w:vAlign w:val="bottom"/>
          </w:tcPr>
          <w:p w14:paraId="449BC7D1" w14:textId="509C6F13" w:rsidR="00F65853" w:rsidRDefault="00066FE6" w:rsidP="00CF097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+ G</w:t>
            </w:r>
          </w:p>
        </w:tc>
      </w:tr>
    </w:tbl>
    <w:p w14:paraId="7E8C518B" w14:textId="03423235" w:rsidR="7699B168" w:rsidRDefault="7699B168" w:rsidP="7699B168"/>
    <w:p w14:paraId="54D357D6" w14:textId="79132EB5" w:rsidR="7A40313A" w:rsidRDefault="7A40313A"/>
    <w:p w14:paraId="753D5051" w14:textId="709A3002" w:rsidR="7A40313A" w:rsidRDefault="7A40313A"/>
    <w:p w14:paraId="2FD3697A" w14:textId="38EC3BB2" w:rsidR="004277D4" w:rsidRPr="00716185" w:rsidRDefault="435D87F2" w:rsidP="004277D4">
      <w:pPr>
        <w:pStyle w:val="Heading1"/>
        <w:spacing w:before="120" w:after="0"/>
        <w:ind w:left="431" w:hanging="431"/>
        <w:rPr>
          <w:sz w:val="24"/>
          <w:szCs w:val="24"/>
        </w:rPr>
      </w:pPr>
      <w:r w:rsidRPr="435D87F2">
        <w:rPr>
          <w:sz w:val="24"/>
          <w:szCs w:val="24"/>
        </w:rPr>
        <w:t>Calculator Application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70"/>
        <w:gridCol w:w="393"/>
        <w:gridCol w:w="3557"/>
        <w:gridCol w:w="4820"/>
      </w:tblGrid>
      <w:tr w:rsidR="0086435C" w:rsidRPr="002931BC" w14:paraId="132B0A55" w14:textId="77777777">
        <w:trPr>
          <w:trHeight w:val="300"/>
        </w:trPr>
        <w:tc>
          <w:tcPr>
            <w:tcW w:w="1263" w:type="dxa"/>
            <w:gridSpan w:val="2"/>
            <w:shd w:val="clear" w:color="000000" w:fill="000000"/>
            <w:vAlign w:val="center"/>
            <w:hideMark/>
          </w:tcPr>
          <w:p w14:paraId="3D886EFB" w14:textId="75774E73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557" w:type="dxa"/>
            <w:shd w:val="clear" w:color="000000" w:fill="000000"/>
            <w:vAlign w:val="center"/>
          </w:tcPr>
          <w:p w14:paraId="7DBF0266" w14:textId="7D097D99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36165E43" w14:textId="3995D7A2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9735F1" w:rsidRPr="002931BC" w14:paraId="0CCF4333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1BCB5911" w14:textId="38BCE713" w:rsidR="009735F1" w:rsidRPr="006C5EA8" w:rsidRDefault="009735F1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1A75A4C9" w14:textId="38DB226D" w:rsidR="009735F1" w:rsidRPr="00E63A33" w:rsidRDefault="009735F1" w:rsidP="009735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Open/Close Calculator</w:t>
            </w:r>
          </w:p>
        </w:tc>
        <w:tc>
          <w:tcPr>
            <w:tcW w:w="4820" w:type="dxa"/>
            <w:noWrap/>
            <w:vAlign w:val="bottom"/>
          </w:tcPr>
          <w:p w14:paraId="632490AE" w14:textId="249ED193" w:rsidR="009735F1" w:rsidRPr="00C37126" w:rsidRDefault="002F5E28" w:rsidP="009735F1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9735F1">
              <w:rPr>
                <w:rFonts w:ascii="Calibri" w:hAnsi="Calibri" w:cs="Calibri"/>
                <w:color w:val="000000"/>
                <w:sz w:val="22"/>
                <w:szCs w:val="22"/>
              </w:rPr>
              <w:t>+ T</w:t>
            </w:r>
          </w:p>
        </w:tc>
      </w:tr>
      <w:tr w:rsidR="009735F1" w:rsidRPr="002931BC" w14:paraId="7A14457A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0651A2CB" w14:textId="41F99008" w:rsidR="009735F1" w:rsidRPr="006C5EA8" w:rsidRDefault="009735F1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0A8357B0" w14:textId="132A0740" w:rsidR="009735F1" w:rsidRDefault="009735F1" w:rsidP="009735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do Addition</w:t>
            </w:r>
          </w:p>
        </w:tc>
        <w:tc>
          <w:tcPr>
            <w:tcW w:w="4820" w:type="dxa"/>
            <w:noWrap/>
            <w:vAlign w:val="bottom"/>
          </w:tcPr>
          <w:p w14:paraId="04DF001F" w14:textId="6DFC749F" w:rsidR="009735F1" w:rsidRPr="00E76622" w:rsidRDefault="009735F1" w:rsidP="009735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lus</w:t>
            </w:r>
          </w:p>
        </w:tc>
      </w:tr>
      <w:tr w:rsidR="009735F1" w:rsidRPr="002931BC" w14:paraId="4E13FB20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76BA5D91" w14:textId="1E174B5D" w:rsidR="009735F1" w:rsidRPr="006C5EA8" w:rsidRDefault="009735F1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6A7ED52A" w14:textId="10844E6C" w:rsidR="009735F1" w:rsidRDefault="009735F1" w:rsidP="009735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do Subtraction</w:t>
            </w:r>
          </w:p>
        </w:tc>
        <w:tc>
          <w:tcPr>
            <w:tcW w:w="4820" w:type="dxa"/>
            <w:noWrap/>
            <w:vAlign w:val="bottom"/>
          </w:tcPr>
          <w:p w14:paraId="66A47471" w14:textId="336442A8" w:rsidR="009735F1" w:rsidRPr="00E76622" w:rsidRDefault="009735F1" w:rsidP="009735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nus</w:t>
            </w:r>
          </w:p>
        </w:tc>
      </w:tr>
      <w:tr w:rsidR="009735F1" w:rsidRPr="002931BC" w14:paraId="503282A7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6F95DFED" w14:textId="7EB2FB0F" w:rsidR="009735F1" w:rsidRPr="006C5EA8" w:rsidRDefault="009735F1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74921988" w14:textId="16FF8067" w:rsidR="009735F1" w:rsidRDefault="009735F1" w:rsidP="009735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do Multiplication</w:t>
            </w:r>
          </w:p>
        </w:tc>
        <w:tc>
          <w:tcPr>
            <w:tcW w:w="4820" w:type="dxa"/>
            <w:noWrap/>
            <w:vAlign w:val="bottom"/>
          </w:tcPr>
          <w:p w14:paraId="63BC771D" w14:textId="3876E6A4" w:rsidR="009735F1" w:rsidRPr="00E76622" w:rsidRDefault="009735F1" w:rsidP="009735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ultiplication</w:t>
            </w:r>
          </w:p>
        </w:tc>
      </w:tr>
      <w:tr w:rsidR="009735F1" w:rsidRPr="002931BC" w14:paraId="00CAC66D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4F6C756C" w14:textId="5A093C3B" w:rsidR="009735F1" w:rsidRPr="006C5EA8" w:rsidRDefault="009735F1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1E177C59" w14:textId="52BCCF49" w:rsidR="009735F1" w:rsidRPr="006D459B" w:rsidRDefault="009735F1" w:rsidP="009735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do Division</w:t>
            </w:r>
          </w:p>
        </w:tc>
        <w:tc>
          <w:tcPr>
            <w:tcW w:w="4820" w:type="dxa"/>
            <w:noWrap/>
            <w:vAlign w:val="bottom"/>
          </w:tcPr>
          <w:p w14:paraId="0EE1A02E" w14:textId="3E8A5858" w:rsidR="009735F1" w:rsidRPr="00E76622" w:rsidRDefault="009735F1" w:rsidP="009735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ivision</w:t>
            </w:r>
          </w:p>
        </w:tc>
      </w:tr>
      <w:tr w:rsidR="009735F1" w:rsidRPr="002931BC" w14:paraId="3C7E2AB3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3ED131B6" w14:textId="5E4A0160" w:rsidR="009735F1" w:rsidRPr="006C5EA8" w:rsidRDefault="009735F1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7DFC3B98" w14:textId="4520375D" w:rsidR="009735F1" w:rsidRPr="00C37126" w:rsidRDefault="009735F1" w:rsidP="009735F1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generate Equals/Answer</w:t>
            </w:r>
          </w:p>
        </w:tc>
        <w:tc>
          <w:tcPr>
            <w:tcW w:w="4820" w:type="dxa"/>
            <w:noWrap/>
            <w:vAlign w:val="bottom"/>
          </w:tcPr>
          <w:p w14:paraId="7A6CD6ED" w14:textId="34D667A9" w:rsidR="009735F1" w:rsidRPr="00E76622" w:rsidRDefault="009735F1" w:rsidP="009735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nter</w:t>
            </w:r>
          </w:p>
        </w:tc>
      </w:tr>
      <w:tr w:rsidR="006C5EA8" w:rsidRPr="002931BC" w14:paraId="71113449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5536CE69" w14:textId="77777777" w:rsidR="006C5EA8" w:rsidRPr="006C5EA8" w:rsidRDefault="006C5EA8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32997ECB" w14:textId="71557890" w:rsidR="006C5EA8" w:rsidRDefault="006C5EA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do Backspace</w:t>
            </w:r>
          </w:p>
        </w:tc>
        <w:tc>
          <w:tcPr>
            <w:tcW w:w="4820" w:type="dxa"/>
            <w:noWrap/>
            <w:vAlign w:val="bottom"/>
          </w:tcPr>
          <w:p w14:paraId="45A1F3C2" w14:textId="369AD59F" w:rsidR="006C5EA8" w:rsidRDefault="006C5EA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ackspace</w:t>
            </w:r>
          </w:p>
        </w:tc>
      </w:tr>
      <w:tr w:rsidR="006C5EA8" w:rsidRPr="002931BC" w14:paraId="28E16CF5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4A162484" w14:textId="77777777" w:rsidR="006C5EA8" w:rsidRPr="006C5EA8" w:rsidRDefault="006C5EA8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4E83A8FB" w14:textId="76FF118A" w:rsidR="006C5EA8" w:rsidRDefault="006C5EA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Clear Entry</w:t>
            </w:r>
          </w:p>
        </w:tc>
        <w:tc>
          <w:tcPr>
            <w:tcW w:w="4820" w:type="dxa"/>
            <w:noWrap/>
            <w:vAlign w:val="bottom"/>
          </w:tcPr>
          <w:p w14:paraId="2BF67489" w14:textId="0FF6C270" w:rsidR="006C5EA8" w:rsidRDefault="002F5E2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6C5EA8">
              <w:rPr>
                <w:rFonts w:ascii="Calibri" w:hAnsi="Calibri" w:cs="Calibri"/>
                <w:color w:val="000000"/>
                <w:sz w:val="22"/>
                <w:szCs w:val="22"/>
              </w:rPr>
              <w:t>+ K</w:t>
            </w:r>
          </w:p>
        </w:tc>
      </w:tr>
      <w:tr w:rsidR="006C5EA8" w:rsidRPr="002931BC" w14:paraId="22D25BB5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59FF5EBB" w14:textId="77777777" w:rsidR="006C5EA8" w:rsidRPr="006C5EA8" w:rsidRDefault="006C5EA8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34E21A14" w14:textId="3250C442" w:rsidR="006C5EA8" w:rsidRDefault="006C5EA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All clear</w:t>
            </w:r>
          </w:p>
        </w:tc>
        <w:tc>
          <w:tcPr>
            <w:tcW w:w="4820" w:type="dxa"/>
            <w:noWrap/>
            <w:vAlign w:val="bottom"/>
          </w:tcPr>
          <w:p w14:paraId="610F4B8D" w14:textId="497FB70D" w:rsidR="006C5EA8" w:rsidRDefault="002F5E2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6C5EA8">
              <w:rPr>
                <w:rFonts w:ascii="Calibri" w:hAnsi="Calibri" w:cs="Calibri"/>
                <w:color w:val="000000"/>
                <w:sz w:val="22"/>
                <w:szCs w:val="22"/>
              </w:rPr>
              <w:t>+ Delete</w:t>
            </w:r>
          </w:p>
        </w:tc>
      </w:tr>
      <w:tr w:rsidR="006C5EA8" w:rsidRPr="002931BC" w14:paraId="64262A21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0D71A242" w14:textId="77777777" w:rsidR="006C5EA8" w:rsidRPr="006C5EA8" w:rsidRDefault="006C5EA8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5B6A8276" w14:textId="5F85EBD2" w:rsidR="006C5EA8" w:rsidRDefault="006C5EA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enter Decimal point,</w:t>
            </w:r>
          </w:p>
        </w:tc>
        <w:tc>
          <w:tcPr>
            <w:tcW w:w="4820" w:type="dxa"/>
            <w:noWrap/>
            <w:vAlign w:val="bottom"/>
          </w:tcPr>
          <w:p w14:paraId="201BC375" w14:textId="28D34081" w:rsidR="006C5EA8" w:rsidRDefault="002F5E2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6C5EA8">
              <w:rPr>
                <w:rFonts w:ascii="Calibri" w:hAnsi="Calibri" w:cs="Calibri"/>
                <w:color w:val="000000"/>
                <w:sz w:val="22"/>
                <w:szCs w:val="22"/>
              </w:rPr>
              <w:t>+ Dot key</w:t>
            </w:r>
          </w:p>
        </w:tc>
      </w:tr>
      <w:tr w:rsidR="006C5EA8" w:rsidRPr="002931BC" w14:paraId="1B56EA3D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1A10BFA3" w14:textId="77777777" w:rsidR="006C5EA8" w:rsidRPr="006C5EA8" w:rsidRDefault="006C5EA8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0F949D78" w14:textId="2FB4BAF2" w:rsidR="006C5EA8" w:rsidRDefault="006C5EA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enter Pi key (Displays the value of pi)</w:t>
            </w:r>
          </w:p>
        </w:tc>
        <w:tc>
          <w:tcPr>
            <w:tcW w:w="4820" w:type="dxa"/>
            <w:noWrap/>
            <w:vAlign w:val="bottom"/>
          </w:tcPr>
          <w:p w14:paraId="5369C27C" w14:textId="00178916" w:rsidR="006C5EA8" w:rsidRDefault="002F5E2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6C5EA8">
              <w:rPr>
                <w:rFonts w:ascii="Calibri" w:hAnsi="Calibri" w:cs="Calibri"/>
                <w:color w:val="000000"/>
                <w:sz w:val="22"/>
                <w:szCs w:val="22"/>
              </w:rPr>
              <w:t>+ slash key</w:t>
            </w:r>
          </w:p>
        </w:tc>
      </w:tr>
      <w:tr w:rsidR="006C5EA8" w:rsidRPr="002931BC" w14:paraId="042A5504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372DC989" w14:textId="77777777" w:rsidR="006C5EA8" w:rsidRPr="006C5EA8" w:rsidRDefault="006C5EA8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7299615C" w14:textId="43749FB8" w:rsidR="006C5EA8" w:rsidRDefault="006C5EA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do History navigation</w:t>
            </w:r>
          </w:p>
        </w:tc>
        <w:tc>
          <w:tcPr>
            <w:tcW w:w="4820" w:type="dxa"/>
            <w:noWrap/>
            <w:vAlign w:val="bottom"/>
          </w:tcPr>
          <w:p w14:paraId="01390967" w14:textId="73945BBB" w:rsidR="006C5EA8" w:rsidRDefault="002F5E2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6C5EA8">
              <w:rPr>
                <w:rFonts w:ascii="Calibri" w:hAnsi="Calibri" w:cs="Calibri"/>
                <w:color w:val="000000"/>
                <w:sz w:val="22"/>
                <w:szCs w:val="22"/>
              </w:rPr>
              <w:t>+ Y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6C5EA8">
              <w:rPr>
                <w:rFonts w:ascii="Calibri" w:hAnsi="Calibri" w:cs="Calibri"/>
                <w:color w:val="000000"/>
                <w:sz w:val="22"/>
                <w:szCs w:val="22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CTRL </w:t>
            </w:r>
            <w:r w:rsidR="006C5EA8">
              <w:rPr>
                <w:rFonts w:ascii="Calibri" w:hAnsi="Calibri" w:cs="Calibri"/>
                <w:color w:val="000000"/>
                <w:sz w:val="22"/>
                <w:szCs w:val="22"/>
              </w:rPr>
              <w:t>+ Z</w:t>
            </w:r>
          </w:p>
        </w:tc>
      </w:tr>
      <w:tr w:rsidR="00D40E59" w:rsidRPr="002931BC" w14:paraId="7A78E669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09D05A94" w14:textId="77777777" w:rsidR="00D40E59" w:rsidRPr="006C5EA8" w:rsidRDefault="00D40E59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192F91F8" w14:textId="0F58BDBE" w:rsidR="00D40E59" w:rsidRDefault="00D40E59" w:rsidP="00D40E5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+ (Memory Plus)</w:t>
            </w:r>
          </w:p>
        </w:tc>
        <w:tc>
          <w:tcPr>
            <w:tcW w:w="4820" w:type="dxa"/>
            <w:noWrap/>
            <w:vAlign w:val="bottom"/>
          </w:tcPr>
          <w:p w14:paraId="50FFA565" w14:textId="0D1A5B98" w:rsidR="00D40E59" w:rsidRDefault="00D40E59" w:rsidP="00D40E59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+ Up arrow</w:t>
            </w:r>
          </w:p>
        </w:tc>
      </w:tr>
      <w:tr w:rsidR="00D40E59" w:rsidRPr="002931BC" w14:paraId="30BDB8C6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72367090" w14:textId="77777777" w:rsidR="00D40E59" w:rsidRPr="006C5EA8" w:rsidRDefault="00D40E59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2D893801" w14:textId="5A73C863" w:rsidR="00D40E59" w:rsidRDefault="00D40E59" w:rsidP="00D40E5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- (Memory minus)</w:t>
            </w:r>
          </w:p>
        </w:tc>
        <w:tc>
          <w:tcPr>
            <w:tcW w:w="4820" w:type="dxa"/>
            <w:noWrap/>
            <w:vAlign w:val="bottom"/>
          </w:tcPr>
          <w:p w14:paraId="0436433A" w14:textId="610CAC0E" w:rsidR="00D40E59" w:rsidRDefault="00D40E59" w:rsidP="00D40E59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+ Down arrow</w:t>
            </w:r>
          </w:p>
        </w:tc>
      </w:tr>
      <w:tr w:rsidR="00D40E59" w:rsidRPr="002931BC" w14:paraId="3F1CC5BC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23F09F58" w14:textId="77777777" w:rsidR="00D40E59" w:rsidRPr="006C5EA8" w:rsidRDefault="00D40E59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611DBA13" w14:textId="26DB57CE" w:rsidR="00D40E59" w:rsidRDefault="00D40E59" w:rsidP="00D40E5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R (Memory recall)</w:t>
            </w:r>
          </w:p>
        </w:tc>
        <w:tc>
          <w:tcPr>
            <w:tcW w:w="4820" w:type="dxa"/>
            <w:noWrap/>
            <w:vAlign w:val="bottom"/>
          </w:tcPr>
          <w:p w14:paraId="4C785334" w14:textId="461CBCE9" w:rsidR="00D40E59" w:rsidRDefault="00D40E59" w:rsidP="00D40E59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+ Left arrow</w:t>
            </w:r>
          </w:p>
        </w:tc>
      </w:tr>
      <w:tr w:rsidR="00D40E59" w:rsidRPr="002931BC" w14:paraId="45C58EE6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076B91DA" w14:textId="77777777" w:rsidR="00D40E59" w:rsidRPr="006C5EA8" w:rsidRDefault="00D40E59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44C6FC9C" w14:textId="47C44B82" w:rsidR="00D40E59" w:rsidRDefault="00D40E59" w:rsidP="00D40E5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C (Memory clear)</w:t>
            </w:r>
          </w:p>
        </w:tc>
        <w:tc>
          <w:tcPr>
            <w:tcW w:w="4820" w:type="dxa"/>
            <w:noWrap/>
            <w:vAlign w:val="bottom"/>
          </w:tcPr>
          <w:p w14:paraId="20D5D127" w14:textId="7C4A3694" w:rsidR="00D40E59" w:rsidRDefault="00D40E59" w:rsidP="00D40E59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+ Right arrow</w:t>
            </w:r>
          </w:p>
        </w:tc>
      </w:tr>
    </w:tbl>
    <w:p w14:paraId="4C4E99A4" w14:textId="2962DA4A" w:rsidR="00F745E0" w:rsidRPr="00716185" w:rsidRDefault="00F745E0" w:rsidP="00F745E0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Misce</w:t>
      </w:r>
      <w:r w:rsidR="000837AE">
        <w:rPr>
          <w:sz w:val="24"/>
          <w:szCs w:val="24"/>
        </w:rPr>
        <w:t>llaneous</w:t>
      </w:r>
      <w:r w:rsidRPr="435D87F2">
        <w:rPr>
          <w:sz w:val="24"/>
          <w:szCs w:val="24"/>
        </w:rPr>
        <w:t xml:space="preserve">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25"/>
        <w:gridCol w:w="438"/>
        <w:gridCol w:w="3557"/>
        <w:gridCol w:w="4820"/>
      </w:tblGrid>
      <w:tr w:rsidR="00F745E0" w:rsidRPr="00FC7EEB" w14:paraId="4A73BBF2" w14:textId="77777777" w:rsidTr="359F7B18">
        <w:trPr>
          <w:trHeight w:val="300"/>
        </w:trPr>
        <w:tc>
          <w:tcPr>
            <w:tcW w:w="1263" w:type="dxa"/>
            <w:gridSpan w:val="2"/>
            <w:shd w:val="clear" w:color="auto" w:fill="000000" w:themeFill="text1"/>
            <w:vAlign w:val="center"/>
            <w:hideMark/>
          </w:tcPr>
          <w:p w14:paraId="7E690812" w14:textId="77777777" w:rsidR="00F745E0" w:rsidRPr="00FC7EEB" w:rsidRDefault="00F745E0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557" w:type="dxa"/>
            <w:shd w:val="clear" w:color="auto" w:fill="000000" w:themeFill="text1"/>
            <w:vAlign w:val="center"/>
          </w:tcPr>
          <w:p w14:paraId="1E679AD2" w14:textId="77777777" w:rsidR="00F745E0" w:rsidRPr="00FC7EEB" w:rsidRDefault="00F745E0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auto" w:fill="000000" w:themeFill="text1"/>
            <w:vAlign w:val="bottom"/>
            <w:hideMark/>
          </w:tcPr>
          <w:p w14:paraId="07AB1C92" w14:textId="77777777" w:rsidR="00F745E0" w:rsidRPr="00FC7EEB" w:rsidRDefault="00F745E0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F745E0" w:rsidRPr="00FC7EEB" w14:paraId="197644F5" w14:textId="77777777" w:rsidTr="359F7B1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54FE0183" w14:textId="77777777" w:rsidR="00F745E0" w:rsidRPr="004F4BCB" w:rsidRDefault="00F745E0" w:rsidP="00685A8C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2F8CED2F" w14:textId="4CE66CA0" w:rsidR="00F745E0" w:rsidRPr="00FC7EEB" w:rsidRDefault="00F745E0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0837AE">
              <w:rPr>
                <w:rFonts w:ascii="Calibri" w:hAnsi="Calibri" w:cs="Calibri"/>
                <w:color w:val="000000"/>
                <w:sz w:val="22"/>
                <w:szCs w:val="22"/>
              </w:rPr>
              <w:t>Show current Date Time</w:t>
            </w:r>
          </w:p>
        </w:tc>
        <w:tc>
          <w:tcPr>
            <w:tcW w:w="4820" w:type="dxa"/>
            <w:noWrap/>
            <w:vAlign w:val="bottom"/>
            <w:hideMark/>
          </w:tcPr>
          <w:p w14:paraId="4C7401CF" w14:textId="3513B159" w:rsidR="00F745E0" w:rsidRPr="00FC7EEB" w:rsidRDefault="00CC5DEB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indows + C</w:t>
            </w:r>
          </w:p>
        </w:tc>
      </w:tr>
      <w:tr w:rsidR="00F745E0" w:rsidRPr="00FC7EEB" w14:paraId="070775C7" w14:textId="77777777" w:rsidTr="359F7B1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69402DEA" w14:textId="77777777" w:rsidR="00F745E0" w:rsidRPr="004F4BCB" w:rsidRDefault="00F745E0" w:rsidP="00685A8C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5E2E4BB6" w14:textId="647AAF0A" w:rsidR="00F745E0" w:rsidRPr="00FC7EEB" w:rsidRDefault="00F745E0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0837AE">
              <w:rPr>
                <w:rFonts w:ascii="Calibri" w:hAnsi="Calibri" w:cs="Calibri"/>
                <w:color w:val="000000"/>
                <w:sz w:val="22"/>
                <w:szCs w:val="22"/>
              </w:rPr>
              <w:t>Key</w:t>
            </w:r>
            <w:r w:rsidR="00596A3E">
              <w:rPr>
                <w:rFonts w:ascii="Calibri" w:hAnsi="Calibri" w:cs="Calibri"/>
                <w:color w:val="000000"/>
                <w:sz w:val="22"/>
                <w:szCs w:val="22"/>
              </w:rPr>
              <w:t>board lock / Unlock</w:t>
            </w:r>
          </w:p>
        </w:tc>
        <w:tc>
          <w:tcPr>
            <w:tcW w:w="4820" w:type="dxa"/>
            <w:noWrap/>
            <w:vAlign w:val="bottom"/>
            <w:hideMark/>
          </w:tcPr>
          <w:p w14:paraId="311B7FED" w14:textId="0F1EC041" w:rsidR="00F745E0" w:rsidRPr="00FC7EEB" w:rsidRDefault="00E26CCD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TRL + Windows + I</w:t>
            </w:r>
          </w:p>
        </w:tc>
      </w:tr>
      <w:tr w:rsidR="00700837" w:rsidRPr="00FC7EEB" w14:paraId="084BCEFA" w14:textId="77777777" w:rsidTr="359F7B18">
        <w:trPr>
          <w:trHeight w:val="300"/>
        </w:trPr>
        <w:tc>
          <w:tcPr>
            <w:tcW w:w="825" w:type="dxa"/>
            <w:noWrap/>
            <w:vAlign w:val="center"/>
          </w:tcPr>
          <w:p w14:paraId="15F7F7AD" w14:textId="77777777" w:rsidR="00700837" w:rsidRPr="004F4BCB" w:rsidRDefault="00700837" w:rsidP="00685A8C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64E56B22" w14:textId="1D0AFBF8" w:rsidR="00700837" w:rsidRDefault="00700837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log events in SD Card</w:t>
            </w:r>
          </w:p>
        </w:tc>
        <w:tc>
          <w:tcPr>
            <w:tcW w:w="4820" w:type="dxa"/>
            <w:noWrap/>
            <w:vAlign w:val="bottom"/>
          </w:tcPr>
          <w:p w14:paraId="504BD589" w14:textId="1C7163BA" w:rsidR="00700837" w:rsidRDefault="00324E80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TRL + Alt + Windows + Shift + S</w:t>
            </w:r>
          </w:p>
        </w:tc>
      </w:tr>
      <w:tr w:rsidR="00B32259" w:rsidRPr="00FC7EEB" w14:paraId="14AD954B" w14:textId="77777777" w:rsidTr="359F7B18">
        <w:trPr>
          <w:trHeight w:val="300"/>
        </w:trPr>
        <w:tc>
          <w:tcPr>
            <w:tcW w:w="825" w:type="dxa"/>
            <w:noWrap/>
            <w:vAlign w:val="center"/>
          </w:tcPr>
          <w:p w14:paraId="5E6DF2E4" w14:textId="6F4BA955" w:rsidR="00B32259" w:rsidRPr="004F4BCB" w:rsidRDefault="00B32259" w:rsidP="00685A8C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3B0C07EB" w14:textId="0A729CC8" w:rsidR="00B32259" w:rsidRDefault="00B32259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Enable/Disable Auto sleep</w:t>
            </w:r>
          </w:p>
        </w:tc>
        <w:tc>
          <w:tcPr>
            <w:tcW w:w="4820" w:type="dxa"/>
            <w:noWrap/>
            <w:vAlign w:val="bottom"/>
          </w:tcPr>
          <w:p w14:paraId="57989C36" w14:textId="1FC86B82" w:rsidR="00B32259" w:rsidRDefault="00B32259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TRL + Alt + L</w:t>
            </w:r>
          </w:p>
        </w:tc>
      </w:tr>
      <w:tr w:rsidR="00B32259" w:rsidRPr="00FC7EEB" w14:paraId="74511737" w14:textId="77777777" w:rsidTr="359F7B18">
        <w:trPr>
          <w:trHeight w:val="300"/>
        </w:trPr>
        <w:tc>
          <w:tcPr>
            <w:tcW w:w="825" w:type="dxa"/>
            <w:noWrap/>
            <w:vAlign w:val="center"/>
          </w:tcPr>
          <w:p w14:paraId="137CBBB7" w14:textId="77777777" w:rsidR="00B32259" w:rsidRPr="004F4BCB" w:rsidRDefault="00B32259" w:rsidP="00685A8C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333A2596" w14:textId="14931DC5" w:rsidR="00B32259" w:rsidRDefault="00B32259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Enable/Disable Maintenance Status</w:t>
            </w:r>
          </w:p>
        </w:tc>
        <w:tc>
          <w:tcPr>
            <w:tcW w:w="4820" w:type="dxa"/>
            <w:noWrap/>
            <w:vAlign w:val="bottom"/>
          </w:tcPr>
          <w:p w14:paraId="58C0B79E" w14:textId="07A72515" w:rsidR="00B32259" w:rsidRDefault="00B32259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TRL + Alt + M</w:t>
            </w:r>
          </w:p>
        </w:tc>
      </w:tr>
      <w:tr w:rsidR="000503D3" w:rsidRPr="00FC7EEB" w14:paraId="7D1A4B15" w14:textId="77777777" w:rsidTr="359F7B18">
        <w:trPr>
          <w:trHeight w:val="300"/>
        </w:trPr>
        <w:tc>
          <w:tcPr>
            <w:tcW w:w="825" w:type="dxa"/>
            <w:noWrap/>
            <w:vAlign w:val="center"/>
          </w:tcPr>
          <w:p w14:paraId="12BFADB1" w14:textId="77777777" w:rsidR="000503D3" w:rsidRPr="004F4BCB" w:rsidRDefault="000503D3" w:rsidP="00685A8C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5E770CA2" w14:textId="2BCB3220" w:rsidR="000503D3" w:rsidRDefault="000503D3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Bluetooth data reset</w:t>
            </w:r>
          </w:p>
        </w:tc>
        <w:tc>
          <w:tcPr>
            <w:tcW w:w="4820" w:type="dxa"/>
            <w:noWrap/>
            <w:vAlign w:val="bottom"/>
          </w:tcPr>
          <w:p w14:paraId="182C7893" w14:textId="7E818CD4" w:rsidR="000503D3" w:rsidRDefault="000503D3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LT + Q in BIST mode</w:t>
            </w:r>
          </w:p>
        </w:tc>
      </w:tr>
      <w:tr w:rsidR="00F745E0" w:rsidRPr="00FC7EEB" w14:paraId="1CB7C8A8" w14:textId="77777777" w:rsidTr="359F7B1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443DFC21" w14:textId="77777777" w:rsidR="00F745E0" w:rsidRPr="004F4BCB" w:rsidRDefault="00F745E0" w:rsidP="00685A8C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18FE579B" w14:textId="67804137" w:rsidR="00F745E0" w:rsidRPr="00FC7EEB" w:rsidRDefault="00F745E0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596A3E">
              <w:rPr>
                <w:rFonts w:ascii="Calibri" w:hAnsi="Calibri" w:cs="Calibri"/>
                <w:color w:val="000000"/>
                <w:sz w:val="22"/>
                <w:szCs w:val="22"/>
              </w:rPr>
              <w:t>hardware reset</w:t>
            </w:r>
          </w:p>
        </w:tc>
        <w:tc>
          <w:tcPr>
            <w:tcW w:w="4820" w:type="dxa"/>
            <w:noWrap/>
            <w:vAlign w:val="bottom"/>
            <w:hideMark/>
          </w:tcPr>
          <w:p w14:paraId="70739213" w14:textId="542AD480" w:rsidR="00F745E0" w:rsidRPr="00FC7EEB" w:rsidRDefault="008B6021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humb 3 + Right pan down key</w:t>
            </w:r>
          </w:p>
        </w:tc>
      </w:tr>
      <w:tr w:rsidR="00F745E0" w:rsidRPr="00FC7EEB" w14:paraId="6A843BE3" w14:textId="77777777" w:rsidTr="359F7B1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5199A248" w14:textId="77777777" w:rsidR="00F745E0" w:rsidRPr="004F4BCB" w:rsidRDefault="00F745E0" w:rsidP="00685A8C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0DF3886A" w14:textId="5514C57F" w:rsidR="00F745E0" w:rsidRPr="00FC7EEB" w:rsidRDefault="00F745E0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596A3E">
              <w:rPr>
                <w:rFonts w:ascii="Calibri" w:hAnsi="Calibri" w:cs="Calibri"/>
                <w:color w:val="000000"/>
                <w:sz w:val="22"/>
                <w:szCs w:val="22"/>
              </w:rPr>
              <w:t>Upgrade Firmware using USB</w:t>
            </w:r>
          </w:p>
        </w:tc>
        <w:tc>
          <w:tcPr>
            <w:tcW w:w="4820" w:type="dxa"/>
            <w:noWrap/>
            <w:vAlign w:val="bottom"/>
            <w:hideMark/>
          </w:tcPr>
          <w:p w14:paraId="52C4FF55" w14:textId="78D98D9E" w:rsidR="00F745E0" w:rsidRPr="00FC7EEB" w:rsidRDefault="0002607E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2607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ress and hold down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Thumb 2</w:t>
            </w:r>
            <w:r w:rsidRPr="0002607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+ Right Pan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own</w:t>
            </w:r>
            <w:r w:rsidRPr="0002607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key, then press </w:t>
            </w:r>
            <w:r w:rsidR="00685A8C">
              <w:rPr>
                <w:rFonts w:ascii="Calibri" w:hAnsi="Calibri" w:cs="Calibri"/>
                <w:color w:val="000000"/>
                <w:sz w:val="22"/>
                <w:szCs w:val="22"/>
              </w:rPr>
              <w:t>and release Thumb 3</w:t>
            </w:r>
          </w:p>
        </w:tc>
      </w:tr>
      <w:tr w:rsidR="00596A3E" w:rsidRPr="00FC7EEB" w14:paraId="7CD644CB" w14:textId="77777777" w:rsidTr="359F7B18">
        <w:trPr>
          <w:trHeight w:val="300"/>
        </w:trPr>
        <w:tc>
          <w:tcPr>
            <w:tcW w:w="825" w:type="dxa"/>
            <w:noWrap/>
            <w:vAlign w:val="center"/>
          </w:tcPr>
          <w:p w14:paraId="097F074C" w14:textId="77777777" w:rsidR="00596A3E" w:rsidRPr="004F4BCB" w:rsidRDefault="00596A3E" w:rsidP="00685A8C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6947AF58" w14:textId="338E1809" w:rsidR="00596A3E" w:rsidRDefault="00596A3E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Upgrade Firmware using SD Card</w:t>
            </w:r>
          </w:p>
        </w:tc>
        <w:tc>
          <w:tcPr>
            <w:tcW w:w="4820" w:type="dxa"/>
            <w:noWrap/>
            <w:vAlign w:val="bottom"/>
          </w:tcPr>
          <w:p w14:paraId="7E1EC0C5" w14:textId="2A7A6B86" w:rsidR="00596A3E" w:rsidRDefault="359F7B18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359F7B18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Press and hold down Thumb 1 + Right Pan down key, then press and release </w:t>
            </w:r>
            <w:r w:rsidR="00852488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the </w:t>
            </w:r>
            <w:r w:rsidRPr="359F7B18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ower key</w:t>
            </w:r>
          </w:p>
        </w:tc>
      </w:tr>
    </w:tbl>
    <w:p w14:paraId="531EF56A" w14:textId="77777777" w:rsidR="008D7EFF" w:rsidRDefault="008D7EFF" w:rsidP="009457C6">
      <w:pPr>
        <w:pStyle w:val="Heading1"/>
        <w:numPr>
          <w:ilvl w:val="0"/>
          <w:numId w:val="0"/>
        </w:numPr>
      </w:pPr>
    </w:p>
    <w:sectPr w:rsidR="008D7EFF" w:rsidSect="00C64FAD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170" w:right="1800" w:bottom="1440" w:left="1800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3BC750" w14:textId="77777777" w:rsidR="00BD1B97" w:rsidRDefault="00BD1B97">
      <w:r>
        <w:separator/>
      </w:r>
    </w:p>
  </w:endnote>
  <w:endnote w:type="continuationSeparator" w:id="0">
    <w:p w14:paraId="671357C8" w14:textId="77777777" w:rsidR="00BD1B97" w:rsidRDefault="00BD1B97">
      <w:r>
        <w:continuationSeparator/>
      </w:r>
    </w:p>
  </w:endnote>
  <w:endnote w:type="continuationNotice" w:id="1">
    <w:p w14:paraId="7840B963" w14:textId="77777777" w:rsidR="00BD1B97" w:rsidRDefault="00BD1B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ADC7F" w14:textId="0861AA3D" w:rsidR="00C65458" w:rsidRDefault="00C65458" w:rsidP="009F02C4">
    <w:pPr>
      <w:pStyle w:val="Footer"/>
      <w:pBdr>
        <w:top w:val="single" w:sz="6" w:space="1" w:color="auto"/>
      </w:pBdr>
    </w:pPr>
    <w:r>
      <w:rPr>
        <w:sz w:val="16"/>
      </w:rPr>
      <w:t xml:space="preserve">Orbit Research </w:t>
    </w:r>
    <w:r>
      <w:rPr>
        <w:sz w:val="16"/>
      </w:rPr>
      <w:tab/>
      <w:t>Confidential and Proprietary Inf</w:t>
    </w:r>
    <w:smartTag w:uri="urn:schemas-microsoft-com:office:smarttags" w:element="PersonName">
      <w:r>
        <w:rPr>
          <w:sz w:val="16"/>
        </w:rPr>
        <w:t>or</w:t>
      </w:r>
    </w:smartTag>
    <w:r>
      <w:rPr>
        <w:sz w:val="16"/>
      </w:rPr>
      <w:t>mation</w:t>
    </w:r>
    <w:r>
      <w:rPr>
        <w:sz w:val="16"/>
      </w:rPr>
      <w:tab/>
    </w:r>
    <w:r w:rsidRPr="008967D0">
      <w:rPr>
        <w:rStyle w:val="PageNumber"/>
        <w:rFonts w:cs="Arial"/>
      </w:rPr>
      <w:fldChar w:fldCharType="begin"/>
    </w:r>
    <w:r w:rsidRPr="008967D0">
      <w:rPr>
        <w:rStyle w:val="PageNumber"/>
        <w:rFonts w:cs="Arial"/>
      </w:rPr>
      <w:instrText xml:space="preserve"> PAGE </w:instrText>
    </w:r>
    <w:r w:rsidRPr="008967D0">
      <w:rPr>
        <w:rStyle w:val="PageNumber"/>
        <w:rFonts w:cs="Arial"/>
      </w:rPr>
      <w:fldChar w:fldCharType="separate"/>
    </w:r>
    <w:r w:rsidR="0098240A">
      <w:rPr>
        <w:rStyle w:val="PageNumber"/>
        <w:rFonts w:cs="Arial"/>
        <w:noProof/>
      </w:rPr>
      <w:t>4</w:t>
    </w:r>
    <w:r w:rsidRPr="008967D0">
      <w:rPr>
        <w:rStyle w:val="PageNumber"/>
        <w:rFonts w:cs="Arial"/>
      </w:rPr>
      <w:fldChar w:fldCharType="end"/>
    </w:r>
  </w:p>
  <w:p w14:paraId="44E9D4B8" w14:textId="77777777" w:rsidR="00C65458" w:rsidRDefault="00C654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33B381" w14:textId="3165E6AB" w:rsidR="003E3DDA" w:rsidRDefault="003E3DDA" w:rsidP="003E3DDA">
    <w:pPr>
      <w:pStyle w:val="Footer"/>
      <w:pBdr>
        <w:top w:val="single" w:sz="6" w:space="1" w:color="auto"/>
      </w:pBdr>
    </w:pPr>
    <w:r>
      <w:rPr>
        <w:sz w:val="16"/>
      </w:rPr>
      <w:t xml:space="preserve">Orbit Research </w:t>
    </w:r>
    <w:r>
      <w:rPr>
        <w:sz w:val="16"/>
      </w:rPr>
      <w:tab/>
      <w:t>Confidential and Proprietary Information</w:t>
    </w:r>
    <w:r>
      <w:rPr>
        <w:sz w:val="16"/>
      </w:rPr>
      <w:tab/>
    </w:r>
    <w:r w:rsidRPr="00502C96">
      <w:rPr>
        <w:sz w:val="20"/>
        <w:szCs w:val="20"/>
      </w:rPr>
      <w:fldChar w:fldCharType="begin"/>
    </w:r>
    <w:r w:rsidRPr="00502C96">
      <w:rPr>
        <w:sz w:val="20"/>
        <w:szCs w:val="20"/>
      </w:rPr>
      <w:instrText xml:space="preserve"> PAGE </w:instrText>
    </w:r>
    <w:r w:rsidRPr="00502C96">
      <w:rPr>
        <w:sz w:val="20"/>
        <w:szCs w:val="20"/>
      </w:rPr>
      <w:fldChar w:fldCharType="separate"/>
    </w:r>
    <w:r w:rsidR="0098240A" w:rsidRPr="00502C96">
      <w:rPr>
        <w:sz w:val="20"/>
        <w:szCs w:val="20"/>
      </w:rPr>
      <w:t>1</w:t>
    </w:r>
    <w:r w:rsidRPr="00502C96">
      <w:rPr>
        <w:sz w:val="20"/>
        <w:szCs w:val="20"/>
      </w:rPr>
      <w:fldChar w:fldCharType="end"/>
    </w:r>
  </w:p>
  <w:p w14:paraId="007A4DC2" w14:textId="77777777" w:rsidR="0020038A" w:rsidRDefault="0020038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273E12" w14:textId="77777777" w:rsidR="00BD1B97" w:rsidRDefault="00BD1B97">
      <w:r>
        <w:separator/>
      </w:r>
    </w:p>
  </w:footnote>
  <w:footnote w:type="continuationSeparator" w:id="0">
    <w:p w14:paraId="0E1FBE77" w14:textId="77777777" w:rsidR="00BD1B97" w:rsidRDefault="00BD1B97">
      <w:r>
        <w:continuationSeparator/>
      </w:r>
    </w:p>
  </w:footnote>
  <w:footnote w:type="continuationNotice" w:id="1">
    <w:p w14:paraId="446DF544" w14:textId="77777777" w:rsidR="00BD1B97" w:rsidRDefault="00BD1B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EE984F" w14:textId="77777777" w:rsidR="00320154" w:rsidRPr="00320154" w:rsidRDefault="00320154" w:rsidP="00320154">
    <w:pPr>
      <w:pStyle w:val="Header"/>
      <w:ind w:hanging="117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C01252" w14:textId="0B1C2938" w:rsidR="00320154" w:rsidRDefault="0001040B" w:rsidP="009217DA">
    <w:pPr>
      <w:pStyle w:val="Heading1"/>
      <w:numPr>
        <w:ilvl w:val="0"/>
        <w:numId w:val="0"/>
      </w:numPr>
      <w:spacing w:before="0" w:line="276" w:lineRule="auto"/>
      <w:ind w:left="432" w:hanging="1692"/>
      <w:rPr>
        <w:sz w:val="36"/>
      </w:rPr>
    </w:pPr>
    <w:r>
      <w:rPr>
        <w:noProof/>
        <w:sz w:val="36"/>
      </w:rPr>
      <w:drawing>
        <wp:inline distT="0" distB="0" distL="0" distR="0" wp14:anchorId="289184BF" wp14:editId="719E4C2E">
          <wp:extent cx="1050290" cy="767715"/>
          <wp:effectExtent l="0" t="0" r="0" b="0"/>
          <wp:docPr id="1" name="Picture 1" descr="Orbit Logo v1.32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rbit Logo v1.32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0290" cy="7677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20154" w:rsidRPr="00320154">
      <w:rPr>
        <w:sz w:val="36"/>
      </w:rPr>
      <w:t xml:space="preserve"> </w:t>
    </w:r>
    <w:r w:rsidR="00320154" w:rsidRPr="00320154">
      <w:rPr>
        <w:sz w:val="36"/>
      </w:rPr>
      <w:tab/>
    </w:r>
    <w:r w:rsidR="00EE1197">
      <w:rPr>
        <w:sz w:val="36"/>
      </w:rPr>
      <w:tab/>
      <w:t xml:space="preserve">     </w:t>
    </w:r>
    <w:r w:rsidR="00BE322E">
      <w:rPr>
        <w:sz w:val="36"/>
      </w:rPr>
      <w:t xml:space="preserve">   </w:t>
    </w:r>
    <w:r w:rsidR="00CF7BA7">
      <w:rPr>
        <w:sz w:val="36"/>
      </w:rPr>
      <w:t>Orbit Q-</w:t>
    </w:r>
    <w:r w:rsidR="004277D4">
      <w:rPr>
        <w:sz w:val="36"/>
      </w:rPr>
      <w:t>20/</w:t>
    </w:r>
    <w:r w:rsidR="00CF7BA7">
      <w:rPr>
        <w:sz w:val="36"/>
      </w:rPr>
      <w:t>40</w:t>
    </w:r>
    <w:r w:rsidR="006A6639">
      <w:rPr>
        <w:sz w:val="36"/>
      </w:rPr>
      <w:t xml:space="preserve"> </w:t>
    </w:r>
    <w:r w:rsidR="00320154">
      <w:rPr>
        <w:sz w:val="36"/>
      </w:rPr>
      <w:t>Commands</w:t>
    </w:r>
    <w:r w:rsidR="00156900">
      <w:rPr>
        <w:sz w:val="36"/>
      </w:rPr>
      <w:t xml:space="preserve"> </w:t>
    </w:r>
  </w:p>
  <w:p w14:paraId="7D8BC3BA" w14:textId="2E5B308E" w:rsidR="00320154" w:rsidRDefault="00307B57" w:rsidP="009217DA">
    <w:pPr>
      <w:pStyle w:val="Heading1"/>
      <w:numPr>
        <w:ilvl w:val="0"/>
        <w:numId w:val="0"/>
      </w:numPr>
      <w:spacing w:before="0" w:line="276" w:lineRule="auto"/>
      <w:ind w:left="432" w:hanging="432"/>
      <w:jc w:val="center"/>
      <w:rPr>
        <w:sz w:val="36"/>
      </w:rPr>
    </w:pPr>
    <w:r>
      <w:rPr>
        <w:sz w:val="36"/>
      </w:rPr>
      <w:t xml:space="preserve"> </w:t>
    </w:r>
    <w:r w:rsidR="00320154" w:rsidRPr="00320154">
      <w:rPr>
        <w:sz w:val="36"/>
      </w:rPr>
      <w:t>Quick Reference Guide</w:t>
    </w:r>
  </w:p>
  <w:p w14:paraId="75E0C502" w14:textId="77777777" w:rsidR="009217DA" w:rsidRPr="009217DA" w:rsidRDefault="009217DA" w:rsidP="009217D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6D5493"/>
    <w:multiLevelType w:val="hybridMultilevel"/>
    <w:tmpl w:val="BC5A55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C77669"/>
    <w:multiLevelType w:val="hybridMultilevel"/>
    <w:tmpl w:val="BC5A55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665481"/>
    <w:multiLevelType w:val="hybridMultilevel"/>
    <w:tmpl w:val="E12E1D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6C4DBE"/>
    <w:multiLevelType w:val="hybridMultilevel"/>
    <w:tmpl w:val="BC5A55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E15247"/>
    <w:multiLevelType w:val="hybridMultilevel"/>
    <w:tmpl w:val="682CCB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993CA0"/>
    <w:multiLevelType w:val="hybridMultilevel"/>
    <w:tmpl w:val="BC5A55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330C6A"/>
    <w:multiLevelType w:val="hybridMultilevel"/>
    <w:tmpl w:val="C09CA79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0741C8"/>
    <w:multiLevelType w:val="hybridMultilevel"/>
    <w:tmpl w:val="C6FEA2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A334EA"/>
    <w:multiLevelType w:val="hybridMultilevel"/>
    <w:tmpl w:val="8FB6E1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A305F9"/>
    <w:multiLevelType w:val="multilevel"/>
    <w:tmpl w:val="44303D2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6AA879CC"/>
    <w:multiLevelType w:val="hybridMultilevel"/>
    <w:tmpl w:val="BC5A55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BF61B3"/>
    <w:multiLevelType w:val="hybridMultilevel"/>
    <w:tmpl w:val="AD7AB1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E33F63"/>
    <w:multiLevelType w:val="hybridMultilevel"/>
    <w:tmpl w:val="18E436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7A4923"/>
    <w:multiLevelType w:val="hybridMultilevel"/>
    <w:tmpl w:val="14567D84"/>
    <w:lvl w:ilvl="0" w:tplc="0409000F">
      <w:start w:val="1"/>
      <w:numFmt w:val="decimal"/>
      <w:pStyle w:val="BodyTextAri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12708970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34049523">
    <w:abstractNumId w:val="9"/>
  </w:num>
  <w:num w:numId="3" w16cid:durableId="1216509491">
    <w:abstractNumId w:val="7"/>
  </w:num>
  <w:num w:numId="4" w16cid:durableId="1224760364">
    <w:abstractNumId w:val="6"/>
  </w:num>
  <w:num w:numId="5" w16cid:durableId="949776000">
    <w:abstractNumId w:val="11"/>
  </w:num>
  <w:num w:numId="6" w16cid:durableId="1313950265">
    <w:abstractNumId w:val="2"/>
  </w:num>
  <w:num w:numId="7" w16cid:durableId="1877279208">
    <w:abstractNumId w:val="4"/>
  </w:num>
  <w:num w:numId="8" w16cid:durableId="1998728338">
    <w:abstractNumId w:val="1"/>
  </w:num>
  <w:num w:numId="9" w16cid:durableId="213516456">
    <w:abstractNumId w:val="12"/>
  </w:num>
  <w:num w:numId="10" w16cid:durableId="2112045310">
    <w:abstractNumId w:val="5"/>
  </w:num>
  <w:num w:numId="11" w16cid:durableId="1781604002">
    <w:abstractNumId w:val="10"/>
  </w:num>
  <w:num w:numId="12" w16cid:durableId="729159931">
    <w:abstractNumId w:val="3"/>
  </w:num>
  <w:num w:numId="13" w16cid:durableId="604655942">
    <w:abstractNumId w:val="8"/>
  </w:num>
  <w:num w:numId="14" w16cid:durableId="1208571967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activeWritingStyle w:appName="MSWord" w:lang="en-IN" w:vendorID="64" w:dllVersion="0" w:nlCheck="1" w:checkStyle="0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wMrA0MjIwMTI2MzBS0lEKTi0uzszPAykwqQUAOLh4WywAAAA="/>
  </w:docVars>
  <w:rsids>
    <w:rsidRoot w:val="00B37B43"/>
    <w:rsid w:val="00000336"/>
    <w:rsid w:val="00001F99"/>
    <w:rsid w:val="0000205A"/>
    <w:rsid w:val="00002477"/>
    <w:rsid w:val="00003611"/>
    <w:rsid w:val="00003B7E"/>
    <w:rsid w:val="00003B85"/>
    <w:rsid w:val="00003D6B"/>
    <w:rsid w:val="000048F8"/>
    <w:rsid w:val="00005712"/>
    <w:rsid w:val="000058CA"/>
    <w:rsid w:val="00005972"/>
    <w:rsid w:val="000063C1"/>
    <w:rsid w:val="0000671F"/>
    <w:rsid w:val="000071E2"/>
    <w:rsid w:val="0001040B"/>
    <w:rsid w:val="00010AFA"/>
    <w:rsid w:val="0001224C"/>
    <w:rsid w:val="0001277A"/>
    <w:rsid w:val="000127E5"/>
    <w:rsid w:val="000137FA"/>
    <w:rsid w:val="00014C15"/>
    <w:rsid w:val="00014D8B"/>
    <w:rsid w:val="00015652"/>
    <w:rsid w:val="00015966"/>
    <w:rsid w:val="00015AD7"/>
    <w:rsid w:val="000165D2"/>
    <w:rsid w:val="00016A4B"/>
    <w:rsid w:val="00016B43"/>
    <w:rsid w:val="0001713F"/>
    <w:rsid w:val="00017532"/>
    <w:rsid w:val="00017EE0"/>
    <w:rsid w:val="000200B3"/>
    <w:rsid w:val="00020848"/>
    <w:rsid w:val="0002159F"/>
    <w:rsid w:val="00021689"/>
    <w:rsid w:val="00021BD1"/>
    <w:rsid w:val="00021D89"/>
    <w:rsid w:val="00021F51"/>
    <w:rsid w:val="00023E31"/>
    <w:rsid w:val="000255BC"/>
    <w:rsid w:val="00025F21"/>
    <w:rsid w:val="0002607E"/>
    <w:rsid w:val="0002640F"/>
    <w:rsid w:val="000271AF"/>
    <w:rsid w:val="0002749F"/>
    <w:rsid w:val="00027804"/>
    <w:rsid w:val="00030987"/>
    <w:rsid w:val="00030CDE"/>
    <w:rsid w:val="00031586"/>
    <w:rsid w:val="00031A31"/>
    <w:rsid w:val="00032362"/>
    <w:rsid w:val="000333A7"/>
    <w:rsid w:val="000345B2"/>
    <w:rsid w:val="00034D3A"/>
    <w:rsid w:val="00034D81"/>
    <w:rsid w:val="000368FA"/>
    <w:rsid w:val="00036BEB"/>
    <w:rsid w:val="00037F85"/>
    <w:rsid w:val="00040E78"/>
    <w:rsid w:val="00041A5D"/>
    <w:rsid w:val="00042CC2"/>
    <w:rsid w:val="00042D7F"/>
    <w:rsid w:val="00042EB7"/>
    <w:rsid w:val="0004324E"/>
    <w:rsid w:val="000435D6"/>
    <w:rsid w:val="000437DD"/>
    <w:rsid w:val="00043FC9"/>
    <w:rsid w:val="00044E3D"/>
    <w:rsid w:val="00045783"/>
    <w:rsid w:val="00046FA0"/>
    <w:rsid w:val="00047F3E"/>
    <w:rsid w:val="000503D3"/>
    <w:rsid w:val="000504F2"/>
    <w:rsid w:val="00050830"/>
    <w:rsid w:val="00050E08"/>
    <w:rsid w:val="000510FC"/>
    <w:rsid w:val="0005199E"/>
    <w:rsid w:val="00052896"/>
    <w:rsid w:val="000533B6"/>
    <w:rsid w:val="000538AD"/>
    <w:rsid w:val="00053A77"/>
    <w:rsid w:val="00053B04"/>
    <w:rsid w:val="00054479"/>
    <w:rsid w:val="0005491E"/>
    <w:rsid w:val="000549B0"/>
    <w:rsid w:val="00054D91"/>
    <w:rsid w:val="00054EEF"/>
    <w:rsid w:val="0005503D"/>
    <w:rsid w:val="00055166"/>
    <w:rsid w:val="000557D4"/>
    <w:rsid w:val="00055E5E"/>
    <w:rsid w:val="00055FDF"/>
    <w:rsid w:val="00055FE3"/>
    <w:rsid w:val="000568F7"/>
    <w:rsid w:val="00056932"/>
    <w:rsid w:val="00056934"/>
    <w:rsid w:val="000573EB"/>
    <w:rsid w:val="0005758F"/>
    <w:rsid w:val="00057DF7"/>
    <w:rsid w:val="000605F8"/>
    <w:rsid w:val="00060D77"/>
    <w:rsid w:val="000612DC"/>
    <w:rsid w:val="00061D87"/>
    <w:rsid w:val="00062667"/>
    <w:rsid w:val="00062A6F"/>
    <w:rsid w:val="000630F1"/>
    <w:rsid w:val="000640D9"/>
    <w:rsid w:val="0006431C"/>
    <w:rsid w:val="0006469E"/>
    <w:rsid w:val="000647A4"/>
    <w:rsid w:val="00064FFD"/>
    <w:rsid w:val="00066351"/>
    <w:rsid w:val="00066CBD"/>
    <w:rsid w:val="00066FE6"/>
    <w:rsid w:val="000702F9"/>
    <w:rsid w:val="000709C1"/>
    <w:rsid w:val="00073D26"/>
    <w:rsid w:val="0007434D"/>
    <w:rsid w:val="00074607"/>
    <w:rsid w:val="00075ADF"/>
    <w:rsid w:val="0007624B"/>
    <w:rsid w:val="00076DBC"/>
    <w:rsid w:val="00076E63"/>
    <w:rsid w:val="00081731"/>
    <w:rsid w:val="00081AA6"/>
    <w:rsid w:val="00082424"/>
    <w:rsid w:val="00082A69"/>
    <w:rsid w:val="00082E56"/>
    <w:rsid w:val="00082F54"/>
    <w:rsid w:val="0008335E"/>
    <w:rsid w:val="000834E0"/>
    <w:rsid w:val="000837AE"/>
    <w:rsid w:val="000838BB"/>
    <w:rsid w:val="00084AEB"/>
    <w:rsid w:val="000866DC"/>
    <w:rsid w:val="0008692B"/>
    <w:rsid w:val="000869C1"/>
    <w:rsid w:val="0008729D"/>
    <w:rsid w:val="00087E54"/>
    <w:rsid w:val="00090065"/>
    <w:rsid w:val="000905F9"/>
    <w:rsid w:val="00090628"/>
    <w:rsid w:val="000906B2"/>
    <w:rsid w:val="00090A67"/>
    <w:rsid w:val="00090DA5"/>
    <w:rsid w:val="00092ADF"/>
    <w:rsid w:val="00093153"/>
    <w:rsid w:val="000934A5"/>
    <w:rsid w:val="00094094"/>
    <w:rsid w:val="00094B83"/>
    <w:rsid w:val="00095D27"/>
    <w:rsid w:val="00096149"/>
    <w:rsid w:val="00096293"/>
    <w:rsid w:val="000A018F"/>
    <w:rsid w:val="000A0CF7"/>
    <w:rsid w:val="000A1318"/>
    <w:rsid w:val="000A14F9"/>
    <w:rsid w:val="000A1B66"/>
    <w:rsid w:val="000A1F6C"/>
    <w:rsid w:val="000A288A"/>
    <w:rsid w:val="000A327A"/>
    <w:rsid w:val="000A3312"/>
    <w:rsid w:val="000A3691"/>
    <w:rsid w:val="000A4FAD"/>
    <w:rsid w:val="000A606E"/>
    <w:rsid w:val="000A643E"/>
    <w:rsid w:val="000A6F62"/>
    <w:rsid w:val="000A74F9"/>
    <w:rsid w:val="000B04E3"/>
    <w:rsid w:val="000B1380"/>
    <w:rsid w:val="000B2501"/>
    <w:rsid w:val="000B2BBF"/>
    <w:rsid w:val="000B3921"/>
    <w:rsid w:val="000B3F36"/>
    <w:rsid w:val="000B49B4"/>
    <w:rsid w:val="000B4FE7"/>
    <w:rsid w:val="000B6438"/>
    <w:rsid w:val="000B665B"/>
    <w:rsid w:val="000C0669"/>
    <w:rsid w:val="000C0F5F"/>
    <w:rsid w:val="000C110E"/>
    <w:rsid w:val="000C2408"/>
    <w:rsid w:val="000C292E"/>
    <w:rsid w:val="000C3383"/>
    <w:rsid w:val="000C33D0"/>
    <w:rsid w:val="000C3591"/>
    <w:rsid w:val="000C3F28"/>
    <w:rsid w:val="000C4316"/>
    <w:rsid w:val="000C4A36"/>
    <w:rsid w:val="000C6263"/>
    <w:rsid w:val="000C6809"/>
    <w:rsid w:val="000C684D"/>
    <w:rsid w:val="000C76D9"/>
    <w:rsid w:val="000C7CD1"/>
    <w:rsid w:val="000C7F93"/>
    <w:rsid w:val="000D0483"/>
    <w:rsid w:val="000D1086"/>
    <w:rsid w:val="000D15F8"/>
    <w:rsid w:val="000D2096"/>
    <w:rsid w:val="000D240F"/>
    <w:rsid w:val="000D3296"/>
    <w:rsid w:val="000D436E"/>
    <w:rsid w:val="000D456A"/>
    <w:rsid w:val="000D597E"/>
    <w:rsid w:val="000D64BD"/>
    <w:rsid w:val="000D6C00"/>
    <w:rsid w:val="000D6F7C"/>
    <w:rsid w:val="000E011A"/>
    <w:rsid w:val="000E0A42"/>
    <w:rsid w:val="000E0D41"/>
    <w:rsid w:val="000E2098"/>
    <w:rsid w:val="000E23A7"/>
    <w:rsid w:val="000E24CA"/>
    <w:rsid w:val="000E29D0"/>
    <w:rsid w:val="000E38F9"/>
    <w:rsid w:val="000E3A4A"/>
    <w:rsid w:val="000E6821"/>
    <w:rsid w:val="000E71FA"/>
    <w:rsid w:val="000E774A"/>
    <w:rsid w:val="000E7F89"/>
    <w:rsid w:val="000F07D7"/>
    <w:rsid w:val="000F16EE"/>
    <w:rsid w:val="000F198D"/>
    <w:rsid w:val="000F1AB9"/>
    <w:rsid w:val="000F2701"/>
    <w:rsid w:val="000F495E"/>
    <w:rsid w:val="000F4B83"/>
    <w:rsid w:val="000F62E1"/>
    <w:rsid w:val="000F6361"/>
    <w:rsid w:val="000F648A"/>
    <w:rsid w:val="000F675D"/>
    <w:rsid w:val="000F7667"/>
    <w:rsid w:val="000F7FDA"/>
    <w:rsid w:val="001022DA"/>
    <w:rsid w:val="0010254E"/>
    <w:rsid w:val="00102E14"/>
    <w:rsid w:val="00103032"/>
    <w:rsid w:val="00103600"/>
    <w:rsid w:val="0010394C"/>
    <w:rsid w:val="00104343"/>
    <w:rsid w:val="00104C6F"/>
    <w:rsid w:val="001050E4"/>
    <w:rsid w:val="00105E5F"/>
    <w:rsid w:val="001062B7"/>
    <w:rsid w:val="00106649"/>
    <w:rsid w:val="0010669E"/>
    <w:rsid w:val="0010697A"/>
    <w:rsid w:val="001108FA"/>
    <w:rsid w:val="00110D1E"/>
    <w:rsid w:val="00110D42"/>
    <w:rsid w:val="00111B63"/>
    <w:rsid w:val="00111BEB"/>
    <w:rsid w:val="0011238E"/>
    <w:rsid w:val="0011259C"/>
    <w:rsid w:val="001131D7"/>
    <w:rsid w:val="00113967"/>
    <w:rsid w:val="00114B54"/>
    <w:rsid w:val="00114E7A"/>
    <w:rsid w:val="001150E2"/>
    <w:rsid w:val="0011537F"/>
    <w:rsid w:val="00116867"/>
    <w:rsid w:val="00116C4A"/>
    <w:rsid w:val="00116F5C"/>
    <w:rsid w:val="00116FF6"/>
    <w:rsid w:val="0011794F"/>
    <w:rsid w:val="001200EA"/>
    <w:rsid w:val="00120180"/>
    <w:rsid w:val="00120242"/>
    <w:rsid w:val="001207D3"/>
    <w:rsid w:val="00120A50"/>
    <w:rsid w:val="00121487"/>
    <w:rsid w:val="0012183E"/>
    <w:rsid w:val="0012209F"/>
    <w:rsid w:val="00122D4A"/>
    <w:rsid w:val="00122F20"/>
    <w:rsid w:val="0012355C"/>
    <w:rsid w:val="0012388B"/>
    <w:rsid w:val="00123A52"/>
    <w:rsid w:val="0012475B"/>
    <w:rsid w:val="0012532A"/>
    <w:rsid w:val="001256FE"/>
    <w:rsid w:val="00125C44"/>
    <w:rsid w:val="00127F32"/>
    <w:rsid w:val="00130507"/>
    <w:rsid w:val="00130548"/>
    <w:rsid w:val="00130AC8"/>
    <w:rsid w:val="00131352"/>
    <w:rsid w:val="0013236E"/>
    <w:rsid w:val="00132C1A"/>
    <w:rsid w:val="00133847"/>
    <w:rsid w:val="00133C79"/>
    <w:rsid w:val="00134010"/>
    <w:rsid w:val="00134E10"/>
    <w:rsid w:val="001351CA"/>
    <w:rsid w:val="0013586A"/>
    <w:rsid w:val="00136195"/>
    <w:rsid w:val="00136D23"/>
    <w:rsid w:val="00136EC0"/>
    <w:rsid w:val="00137221"/>
    <w:rsid w:val="00137788"/>
    <w:rsid w:val="001378A1"/>
    <w:rsid w:val="0013797D"/>
    <w:rsid w:val="00140AB9"/>
    <w:rsid w:val="00140DFD"/>
    <w:rsid w:val="00141308"/>
    <w:rsid w:val="0014188B"/>
    <w:rsid w:val="00141E7D"/>
    <w:rsid w:val="00142E5E"/>
    <w:rsid w:val="00143F69"/>
    <w:rsid w:val="00144B94"/>
    <w:rsid w:val="00145497"/>
    <w:rsid w:val="00145BE5"/>
    <w:rsid w:val="00145F71"/>
    <w:rsid w:val="001465F7"/>
    <w:rsid w:val="001468F3"/>
    <w:rsid w:val="001505E1"/>
    <w:rsid w:val="00150EA5"/>
    <w:rsid w:val="0015112B"/>
    <w:rsid w:val="00151D67"/>
    <w:rsid w:val="00154071"/>
    <w:rsid w:val="001541F6"/>
    <w:rsid w:val="00154C4F"/>
    <w:rsid w:val="00155523"/>
    <w:rsid w:val="00156900"/>
    <w:rsid w:val="00156FC8"/>
    <w:rsid w:val="00157335"/>
    <w:rsid w:val="00160658"/>
    <w:rsid w:val="001610E9"/>
    <w:rsid w:val="001627DA"/>
    <w:rsid w:val="00162849"/>
    <w:rsid w:val="001628BC"/>
    <w:rsid w:val="00164227"/>
    <w:rsid w:val="0016521D"/>
    <w:rsid w:val="0016583C"/>
    <w:rsid w:val="001659A3"/>
    <w:rsid w:val="00165DFC"/>
    <w:rsid w:val="001662CB"/>
    <w:rsid w:val="00166B6A"/>
    <w:rsid w:val="00166EF6"/>
    <w:rsid w:val="001675B2"/>
    <w:rsid w:val="00167C6B"/>
    <w:rsid w:val="0017061B"/>
    <w:rsid w:val="00170649"/>
    <w:rsid w:val="00171D8E"/>
    <w:rsid w:val="00172148"/>
    <w:rsid w:val="00172259"/>
    <w:rsid w:val="00174181"/>
    <w:rsid w:val="0017449C"/>
    <w:rsid w:val="0017460F"/>
    <w:rsid w:val="00174A50"/>
    <w:rsid w:val="00175554"/>
    <w:rsid w:val="001755E3"/>
    <w:rsid w:val="001756B4"/>
    <w:rsid w:val="00175785"/>
    <w:rsid w:val="00175FA2"/>
    <w:rsid w:val="00176285"/>
    <w:rsid w:val="00176D69"/>
    <w:rsid w:val="0017705A"/>
    <w:rsid w:val="001775D2"/>
    <w:rsid w:val="00177DB8"/>
    <w:rsid w:val="00177E47"/>
    <w:rsid w:val="00181110"/>
    <w:rsid w:val="00181C5F"/>
    <w:rsid w:val="00181F58"/>
    <w:rsid w:val="0018209A"/>
    <w:rsid w:val="001820A0"/>
    <w:rsid w:val="00182DCA"/>
    <w:rsid w:val="00183DC4"/>
    <w:rsid w:val="00183F1F"/>
    <w:rsid w:val="00184381"/>
    <w:rsid w:val="00184569"/>
    <w:rsid w:val="001846E7"/>
    <w:rsid w:val="00184B06"/>
    <w:rsid w:val="001854D4"/>
    <w:rsid w:val="00185604"/>
    <w:rsid w:val="00185FEB"/>
    <w:rsid w:val="001865BD"/>
    <w:rsid w:val="00186C56"/>
    <w:rsid w:val="00187568"/>
    <w:rsid w:val="00191491"/>
    <w:rsid w:val="001921DB"/>
    <w:rsid w:val="0019256F"/>
    <w:rsid w:val="00192792"/>
    <w:rsid w:val="0019286A"/>
    <w:rsid w:val="001928F4"/>
    <w:rsid w:val="00192DD8"/>
    <w:rsid w:val="00192FB7"/>
    <w:rsid w:val="00193D19"/>
    <w:rsid w:val="00194A2C"/>
    <w:rsid w:val="00195030"/>
    <w:rsid w:val="00195261"/>
    <w:rsid w:val="00195410"/>
    <w:rsid w:val="00195DD8"/>
    <w:rsid w:val="001965C1"/>
    <w:rsid w:val="00196685"/>
    <w:rsid w:val="00196A23"/>
    <w:rsid w:val="00196DB4"/>
    <w:rsid w:val="0019763B"/>
    <w:rsid w:val="001A136A"/>
    <w:rsid w:val="001A1622"/>
    <w:rsid w:val="001A252B"/>
    <w:rsid w:val="001A29D8"/>
    <w:rsid w:val="001A2DB9"/>
    <w:rsid w:val="001A39A7"/>
    <w:rsid w:val="001A42A5"/>
    <w:rsid w:val="001A446A"/>
    <w:rsid w:val="001A486F"/>
    <w:rsid w:val="001A4E42"/>
    <w:rsid w:val="001A4F4B"/>
    <w:rsid w:val="001A58A2"/>
    <w:rsid w:val="001A58B0"/>
    <w:rsid w:val="001B07BE"/>
    <w:rsid w:val="001B093B"/>
    <w:rsid w:val="001B0CF5"/>
    <w:rsid w:val="001B10FE"/>
    <w:rsid w:val="001B2189"/>
    <w:rsid w:val="001B241F"/>
    <w:rsid w:val="001B2EE8"/>
    <w:rsid w:val="001B2F00"/>
    <w:rsid w:val="001B399A"/>
    <w:rsid w:val="001B3DF0"/>
    <w:rsid w:val="001B4CC5"/>
    <w:rsid w:val="001B51DC"/>
    <w:rsid w:val="001B7042"/>
    <w:rsid w:val="001B79BC"/>
    <w:rsid w:val="001C022D"/>
    <w:rsid w:val="001C07A5"/>
    <w:rsid w:val="001C19B5"/>
    <w:rsid w:val="001C1B41"/>
    <w:rsid w:val="001C1F50"/>
    <w:rsid w:val="001C2029"/>
    <w:rsid w:val="001C217C"/>
    <w:rsid w:val="001C218F"/>
    <w:rsid w:val="001C2659"/>
    <w:rsid w:val="001C2D03"/>
    <w:rsid w:val="001C3910"/>
    <w:rsid w:val="001C4022"/>
    <w:rsid w:val="001C4632"/>
    <w:rsid w:val="001C5188"/>
    <w:rsid w:val="001C5614"/>
    <w:rsid w:val="001C571F"/>
    <w:rsid w:val="001C62E3"/>
    <w:rsid w:val="001C6369"/>
    <w:rsid w:val="001C667D"/>
    <w:rsid w:val="001C68A1"/>
    <w:rsid w:val="001C7C20"/>
    <w:rsid w:val="001D0294"/>
    <w:rsid w:val="001D0DD4"/>
    <w:rsid w:val="001D0E42"/>
    <w:rsid w:val="001D1114"/>
    <w:rsid w:val="001D3E78"/>
    <w:rsid w:val="001D487A"/>
    <w:rsid w:val="001D49D2"/>
    <w:rsid w:val="001D4BCA"/>
    <w:rsid w:val="001D4BE1"/>
    <w:rsid w:val="001D4D9C"/>
    <w:rsid w:val="001D514F"/>
    <w:rsid w:val="001D63F5"/>
    <w:rsid w:val="001D6BA7"/>
    <w:rsid w:val="001D6BA8"/>
    <w:rsid w:val="001D6E5D"/>
    <w:rsid w:val="001D6FE4"/>
    <w:rsid w:val="001E0DDE"/>
    <w:rsid w:val="001E0FCE"/>
    <w:rsid w:val="001E1178"/>
    <w:rsid w:val="001E1B5E"/>
    <w:rsid w:val="001E26F8"/>
    <w:rsid w:val="001E371F"/>
    <w:rsid w:val="001E3D82"/>
    <w:rsid w:val="001E4091"/>
    <w:rsid w:val="001E509C"/>
    <w:rsid w:val="001E5F20"/>
    <w:rsid w:val="001E6317"/>
    <w:rsid w:val="001E7749"/>
    <w:rsid w:val="001E7AB3"/>
    <w:rsid w:val="001E7F4D"/>
    <w:rsid w:val="001F1759"/>
    <w:rsid w:val="001F1D7B"/>
    <w:rsid w:val="001F29F3"/>
    <w:rsid w:val="001F3AFC"/>
    <w:rsid w:val="001F4432"/>
    <w:rsid w:val="001F4D9B"/>
    <w:rsid w:val="001F663E"/>
    <w:rsid w:val="001F6B61"/>
    <w:rsid w:val="001F7178"/>
    <w:rsid w:val="001F72A1"/>
    <w:rsid w:val="001F769F"/>
    <w:rsid w:val="001F7C8C"/>
    <w:rsid w:val="00200149"/>
    <w:rsid w:val="0020019C"/>
    <w:rsid w:val="0020038A"/>
    <w:rsid w:val="00200F8A"/>
    <w:rsid w:val="0020138E"/>
    <w:rsid w:val="00201DBE"/>
    <w:rsid w:val="00201DF4"/>
    <w:rsid w:val="00202002"/>
    <w:rsid w:val="00202451"/>
    <w:rsid w:val="00203943"/>
    <w:rsid w:val="00204016"/>
    <w:rsid w:val="00204B41"/>
    <w:rsid w:val="002054E8"/>
    <w:rsid w:val="00205AB8"/>
    <w:rsid w:val="002066F2"/>
    <w:rsid w:val="00207181"/>
    <w:rsid w:val="002078A1"/>
    <w:rsid w:val="00210080"/>
    <w:rsid w:val="00210269"/>
    <w:rsid w:val="00210A27"/>
    <w:rsid w:val="00210D59"/>
    <w:rsid w:val="00210D60"/>
    <w:rsid w:val="00211FC1"/>
    <w:rsid w:val="00212A0B"/>
    <w:rsid w:val="002132B9"/>
    <w:rsid w:val="00213F0E"/>
    <w:rsid w:val="002148A0"/>
    <w:rsid w:val="00215E8A"/>
    <w:rsid w:val="00216DA4"/>
    <w:rsid w:val="0021774E"/>
    <w:rsid w:val="002179F0"/>
    <w:rsid w:val="00217FDB"/>
    <w:rsid w:val="002203D7"/>
    <w:rsid w:val="00220896"/>
    <w:rsid w:val="00220B8B"/>
    <w:rsid w:val="00220C82"/>
    <w:rsid w:val="002210EA"/>
    <w:rsid w:val="002213B8"/>
    <w:rsid w:val="0022194E"/>
    <w:rsid w:val="00222570"/>
    <w:rsid w:val="00222EBC"/>
    <w:rsid w:val="002238E1"/>
    <w:rsid w:val="00223B84"/>
    <w:rsid w:val="00223E83"/>
    <w:rsid w:val="00224376"/>
    <w:rsid w:val="00224A1D"/>
    <w:rsid w:val="00224F76"/>
    <w:rsid w:val="0022506A"/>
    <w:rsid w:val="00225441"/>
    <w:rsid w:val="00225AB9"/>
    <w:rsid w:val="00225C83"/>
    <w:rsid w:val="00225D87"/>
    <w:rsid w:val="00226183"/>
    <w:rsid w:val="00226516"/>
    <w:rsid w:val="00226BF3"/>
    <w:rsid w:val="0023109E"/>
    <w:rsid w:val="00231B8E"/>
    <w:rsid w:val="00232802"/>
    <w:rsid w:val="0023587B"/>
    <w:rsid w:val="0023622C"/>
    <w:rsid w:val="00236C0C"/>
    <w:rsid w:val="00237035"/>
    <w:rsid w:val="00237F49"/>
    <w:rsid w:val="0024039D"/>
    <w:rsid w:val="002416FD"/>
    <w:rsid w:val="00242526"/>
    <w:rsid w:val="00242B1F"/>
    <w:rsid w:val="00242C92"/>
    <w:rsid w:val="002439BE"/>
    <w:rsid w:val="00243E1D"/>
    <w:rsid w:val="0024663F"/>
    <w:rsid w:val="002473A4"/>
    <w:rsid w:val="00250595"/>
    <w:rsid w:val="00250D8F"/>
    <w:rsid w:val="00250DD7"/>
    <w:rsid w:val="002514F3"/>
    <w:rsid w:val="00252952"/>
    <w:rsid w:val="002549D3"/>
    <w:rsid w:val="00255713"/>
    <w:rsid w:val="00255999"/>
    <w:rsid w:val="00255D94"/>
    <w:rsid w:val="002564B6"/>
    <w:rsid w:val="002568B0"/>
    <w:rsid w:val="00262E6B"/>
    <w:rsid w:val="00263112"/>
    <w:rsid w:val="002631EC"/>
    <w:rsid w:val="00263C43"/>
    <w:rsid w:val="002644D9"/>
    <w:rsid w:val="00264C59"/>
    <w:rsid w:val="00265615"/>
    <w:rsid w:val="0026622D"/>
    <w:rsid w:val="00266695"/>
    <w:rsid w:val="00266AEB"/>
    <w:rsid w:val="00267323"/>
    <w:rsid w:val="0026774E"/>
    <w:rsid w:val="002701BB"/>
    <w:rsid w:val="00270F79"/>
    <w:rsid w:val="00271C1F"/>
    <w:rsid w:val="00271D4A"/>
    <w:rsid w:val="002725E2"/>
    <w:rsid w:val="00272D5F"/>
    <w:rsid w:val="00273CCD"/>
    <w:rsid w:val="0027430C"/>
    <w:rsid w:val="00274AA0"/>
    <w:rsid w:val="00274E01"/>
    <w:rsid w:val="0027527B"/>
    <w:rsid w:val="00275531"/>
    <w:rsid w:val="00275874"/>
    <w:rsid w:val="00277910"/>
    <w:rsid w:val="002807CD"/>
    <w:rsid w:val="00280E98"/>
    <w:rsid w:val="002818CF"/>
    <w:rsid w:val="00281AD8"/>
    <w:rsid w:val="00281E1A"/>
    <w:rsid w:val="00282217"/>
    <w:rsid w:val="00282269"/>
    <w:rsid w:val="00283B0F"/>
    <w:rsid w:val="00284561"/>
    <w:rsid w:val="0028533B"/>
    <w:rsid w:val="002859AC"/>
    <w:rsid w:val="00285E89"/>
    <w:rsid w:val="00285F9F"/>
    <w:rsid w:val="002866CE"/>
    <w:rsid w:val="00286A63"/>
    <w:rsid w:val="00286FF8"/>
    <w:rsid w:val="00287DED"/>
    <w:rsid w:val="00290499"/>
    <w:rsid w:val="00291E07"/>
    <w:rsid w:val="00291E7E"/>
    <w:rsid w:val="00292167"/>
    <w:rsid w:val="00292195"/>
    <w:rsid w:val="00292732"/>
    <w:rsid w:val="00292EB3"/>
    <w:rsid w:val="002931BC"/>
    <w:rsid w:val="00293D97"/>
    <w:rsid w:val="00294217"/>
    <w:rsid w:val="00294E8C"/>
    <w:rsid w:val="00294F30"/>
    <w:rsid w:val="002954E3"/>
    <w:rsid w:val="002955A9"/>
    <w:rsid w:val="00295C31"/>
    <w:rsid w:val="002963C1"/>
    <w:rsid w:val="002974DD"/>
    <w:rsid w:val="00297A2C"/>
    <w:rsid w:val="00297DD0"/>
    <w:rsid w:val="002A025B"/>
    <w:rsid w:val="002A1D4A"/>
    <w:rsid w:val="002A24A0"/>
    <w:rsid w:val="002A284E"/>
    <w:rsid w:val="002A2F8A"/>
    <w:rsid w:val="002A3190"/>
    <w:rsid w:val="002A3697"/>
    <w:rsid w:val="002A4844"/>
    <w:rsid w:val="002A4EAE"/>
    <w:rsid w:val="002A5495"/>
    <w:rsid w:val="002A6F11"/>
    <w:rsid w:val="002A7191"/>
    <w:rsid w:val="002A73B2"/>
    <w:rsid w:val="002B0F42"/>
    <w:rsid w:val="002B1886"/>
    <w:rsid w:val="002B1DDE"/>
    <w:rsid w:val="002B21C1"/>
    <w:rsid w:val="002B274A"/>
    <w:rsid w:val="002B2CBF"/>
    <w:rsid w:val="002C06DA"/>
    <w:rsid w:val="002C0B20"/>
    <w:rsid w:val="002C0F4D"/>
    <w:rsid w:val="002C17A2"/>
    <w:rsid w:val="002C2CF5"/>
    <w:rsid w:val="002C3261"/>
    <w:rsid w:val="002C3758"/>
    <w:rsid w:val="002C3A93"/>
    <w:rsid w:val="002C4CF1"/>
    <w:rsid w:val="002C5301"/>
    <w:rsid w:val="002C5711"/>
    <w:rsid w:val="002C5FC1"/>
    <w:rsid w:val="002C6395"/>
    <w:rsid w:val="002C6BE7"/>
    <w:rsid w:val="002C6CE4"/>
    <w:rsid w:val="002C7DD0"/>
    <w:rsid w:val="002D076D"/>
    <w:rsid w:val="002D0779"/>
    <w:rsid w:val="002D090A"/>
    <w:rsid w:val="002D0930"/>
    <w:rsid w:val="002D1082"/>
    <w:rsid w:val="002D1E39"/>
    <w:rsid w:val="002D2468"/>
    <w:rsid w:val="002D260C"/>
    <w:rsid w:val="002D3860"/>
    <w:rsid w:val="002D389E"/>
    <w:rsid w:val="002D3945"/>
    <w:rsid w:val="002D3E7E"/>
    <w:rsid w:val="002D46B4"/>
    <w:rsid w:val="002D5B01"/>
    <w:rsid w:val="002D70BF"/>
    <w:rsid w:val="002D79F6"/>
    <w:rsid w:val="002E0713"/>
    <w:rsid w:val="002E1800"/>
    <w:rsid w:val="002E1A0B"/>
    <w:rsid w:val="002E201C"/>
    <w:rsid w:val="002E34B9"/>
    <w:rsid w:val="002E3E94"/>
    <w:rsid w:val="002E4874"/>
    <w:rsid w:val="002E4EF4"/>
    <w:rsid w:val="002E5380"/>
    <w:rsid w:val="002E5B5C"/>
    <w:rsid w:val="002E67E4"/>
    <w:rsid w:val="002F0A99"/>
    <w:rsid w:val="002F2145"/>
    <w:rsid w:val="002F23CF"/>
    <w:rsid w:val="002F250E"/>
    <w:rsid w:val="002F2BA6"/>
    <w:rsid w:val="002F3A87"/>
    <w:rsid w:val="002F4582"/>
    <w:rsid w:val="002F4763"/>
    <w:rsid w:val="002F4A23"/>
    <w:rsid w:val="002F508A"/>
    <w:rsid w:val="002F5C4F"/>
    <w:rsid w:val="002F5E28"/>
    <w:rsid w:val="002F5F3B"/>
    <w:rsid w:val="002F618E"/>
    <w:rsid w:val="002F78AE"/>
    <w:rsid w:val="00303953"/>
    <w:rsid w:val="00304431"/>
    <w:rsid w:val="00304C84"/>
    <w:rsid w:val="00306338"/>
    <w:rsid w:val="003072CF"/>
    <w:rsid w:val="0030769F"/>
    <w:rsid w:val="00307B57"/>
    <w:rsid w:val="00310296"/>
    <w:rsid w:val="00313396"/>
    <w:rsid w:val="00314B2C"/>
    <w:rsid w:val="00314F4D"/>
    <w:rsid w:val="003152DF"/>
    <w:rsid w:val="003159CD"/>
    <w:rsid w:val="00316188"/>
    <w:rsid w:val="003175FB"/>
    <w:rsid w:val="003176C2"/>
    <w:rsid w:val="00317D5D"/>
    <w:rsid w:val="00320154"/>
    <w:rsid w:val="003202EA"/>
    <w:rsid w:val="00320E23"/>
    <w:rsid w:val="00320EB9"/>
    <w:rsid w:val="0032155B"/>
    <w:rsid w:val="00321C69"/>
    <w:rsid w:val="00322006"/>
    <w:rsid w:val="0032258C"/>
    <w:rsid w:val="0032367B"/>
    <w:rsid w:val="003237D7"/>
    <w:rsid w:val="0032417E"/>
    <w:rsid w:val="003247CD"/>
    <w:rsid w:val="00324E80"/>
    <w:rsid w:val="003254B7"/>
    <w:rsid w:val="0032566B"/>
    <w:rsid w:val="00325C34"/>
    <w:rsid w:val="00326845"/>
    <w:rsid w:val="00330714"/>
    <w:rsid w:val="00330B2F"/>
    <w:rsid w:val="0033122A"/>
    <w:rsid w:val="003313F4"/>
    <w:rsid w:val="00331FEF"/>
    <w:rsid w:val="0033229A"/>
    <w:rsid w:val="00332A05"/>
    <w:rsid w:val="003331A8"/>
    <w:rsid w:val="003337C8"/>
    <w:rsid w:val="00333C07"/>
    <w:rsid w:val="00334149"/>
    <w:rsid w:val="0033488A"/>
    <w:rsid w:val="00335439"/>
    <w:rsid w:val="00336A4C"/>
    <w:rsid w:val="00337171"/>
    <w:rsid w:val="00337765"/>
    <w:rsid w:val="0034058F"/>
    <w:rsid w:val="0034081B"/>
    <w:rsid w:val="00341096"/>
    <w:rsid w:val="00341E1A"/>
    <w:rsid w:val="00342061"/>
    <w:rsid w:val="003436AF"/>
    <w:rsid w:val="00343984"/>
    <w:rsid w:val="0034565F"/>
    <w:rsid w:val="003456EB"/>
    <w:rsid w:val="00346476"/>
    <w:rsid w:val="00346C7B"/>
    <w:rsid w:val="003474B6"/>
    <w:rsid w:val="00347758"/>
    <w:rsid w:val="003500FC"/>
    <w:rsid w:val="00350F03"/>
    <w:rsid w:val="0035154D"/>
    <w:rsid w:val="003523AF"/>
    <w:rsid w:val="00352875"/>
    <w:rsid w:val="00352AF3"/>
    <w:rsid w:val="003530F4"/>
    <w:rsid w:val="003548F3"/>
    <w:rsid w:val="003556E2"/>
    <w:rsid w:val="0035763C"/>
    <w:rsid w:val="003578CD"/>
    <w:rsid w:val="0035798F"/>
    <w:rsid w:val="00360352"/>
    <w:rsid w:val="00360AED"/>
    <w:rsid w:val="00361C4B"/>
    <w:rsid w:val="00361DCA"/>
    <w:rsid w:val="0036234C"/>
    <w:rsid w:val="00362720"/>
    <w:rsid w:val="00362C73"/>
    <w:rsid w:val="003636AF"/>
    <w:rsid w:val="0036390E"/>
    <w:rsid w:val="00363CE1"/>
    <w:rsid w:val="0036412E"/>
    <w:rsid w:val="00364856"/>
    <w:rsid w:val="00364C7E"/>
    <w:rsid w:val="003655C8"/>
    <w:rsid w:val="00365F08"/>
    <w:rsid w:val="00366DAE"/>
    <w:rsid w:val="00370829"/>
    <w:rsid w:val="0037159B"/>
    <w:rsid w:val="00371B73"/>
    <w:rsid w:val="00371BDE"/>
    <w:rsid w:val="00371CA8"/>
    <w:rsid w:val="00372175"/>
    <w:rsid w:val="00373496"/>
    <w:rsid w:val="00373778"/>
    <w:rsid w:val="003737BE"/>
    <w:rsid w:val="003737F5"/>
    <w:rsid w:val="00373CFC"/>
    <w:rsid w:val="00374B78"/>
    <w:rsid w:val="00376705"/>
    <w:rsid w:val="003769E1"/>
    <w:rsid w:val="0037707C"/>
    <w:rsid w:val="00377380"/>
    <w:rsid w:val="00377FE1"/>
    <w:rsid w:val="003822F9"/>
    <w:rsid w:val="00382DAA"/>
    <w:rsid w:val="00383559"/>
    <w:rsid w:val="003842CB"/>
    <w:rsid w:val="00384986"/>
    <w:rsid w:val="003849C2"/>
    <w:rsid w:val="00384FD1"/>
    <w:rsid w:val="00385047"/>
    <w:rsid w:val="0038511C"/>
    <w:rsid w:val="00385B0C"/>
    <w:rsid w:val="003864E9"/>
    <w:rsid w:val="0038675A"/>
    <w:rsid w:val="00390264"/>
    <w:rsid w:val="00391403"/>
    <w:rsid w:val="00392030"/>
    <w:rsid w:val="00392558"/>
    <w:rsid w:val="00392C77"/>
    <w:rsid w:val="00392E6A"/>
    <w:rsid w:val="0039314D"/>
    <w:rsid w:val="003944EA"/>
    <w:rsid w:val="00394F8C"/>
    <w:rsid w:val="00395E4C"/>
    <w:rsid w:val="00396080"/>
    <w:rsid w:val="003964ED"/>
    <w:rsid w:val="00396756"/>
    <w:rsid w:val="00396882"/>
    <w:rsid w:val="003A022E"/>
    <w:rsid w:val="003A0829"/>
    <w:rsid w:val="003A0B92"/>
    <w:rsid w:val="003A0DD7"/>
    <w:rsid w:val="003A0E0B"/>
    <w:rsid w:val="003A1088"/>
    <w:rsid w:val="003A15FF"/>
    <w:rsid w:val="003A2803"/>
    <w:rsid w:val="003A30D4"/>
    <w:rsid w:val="003A3DB1"/>
    <w:rsid w:val="003A4184"/>
    <w:rsid w:val="003A42C3"/>
    <w:rsid w:val="003A504B"/>
    <w:rsid w:val="003A5095"/>
    <w:rsid w:val="003A5527"/>
    <w:rsid w:val="003A55C3"/>
    <w:rsid w:val="003A5D77"/>
    <w:rsid w:val="003A5D9D"/>
    <w:rsid w:val="003A655E"/>
    <w:rsid w:val="003A7596"/>
    <w:rsid w:val="003A78A0"/>
    <w:rsid w:val="003A7C99"/>
    <w:rsid w:val="003A7F5E"/>
    <w:rsid w:val="003B017F"/>
    <w:rsid w:val="003B0703"/>
    <w:rsid w:val="003B0821"/>
    <w:rsid w:val="003B172A"/>
    <w:rsid w:val="003B1F11"/>
    <w:rsid w:val="003B26EE"/>
    <w:rsid w:val="003B2755"/>
    <w:rsid w:val="003B2F56"/>
    <w:rsid w:val="003B3002"/>
    <w:rsid w:val="003B32CF"/>
    <w:rsid w:val="003B4627"/>
    <w:rsid w:val="003B4D31"/>
    <w:rsid w:val="003B4FBA"/>
    <w:rsid w:val="003B52C8"/>
    <w:rsid w:val="003B56F4"/>
    <w:rsid w:val="003B6094"/>
    <w:rsid w:val="003B6733"/>
    <w:rsid w:val="003B690C"/>
    <w:rsid w:val="003B69A1"/>
    <w:rsid w:val="003B7359"/>
    <w:rsid w:val="003B7605"/>
    <w:rsid w:val="003B7792"/>
    <w:rsid w:val="003B78EA"/>
    <w:rsid w:val="003C033F"/>
    <w:rsid w:val="003C08A5"/>
    <w:rsid w:val="003C0B91"/>
    <w:rsid w:val="003C134A"/>
    <w:rsid w:val="003C2E0C"/>
    <w:rsid w:val="003C37ED"/>
    <w:rsid w:val="003C3983"/>
    <w:rsid w:val="003C5388"/>
    <w:rsid w:val="003C538B"/>
    <w:rsid w:val="003C7000"/>
    <w:rsid w:val="003D0F1F"/>
    <w:rsid w:val="003D11DD"/>
    <w:rsid w:val="003D1567"/>
    <w:rsid w:val="003D1FE6"/>
    <w:rsid w:val="003D210C"/>
    <w:rsid w:val="003D218B"/>
    <w:rsid w:val="003D27E8"/>
    <w:rsid w:val="003D2F30"/>
    <w:rsid w:val="003D354C"/>
    <w:rsid w:val="003D3E81"/>
    <w:rsid w:val="003D3EAB"/>
    <w:rsid w:val="003D4590"/>
    <w:rsid w:val="003D4EF1"/>
    <w:rsid w:val="003D5D62"/>
    <w:rsid w:val="003D5FC6"/>
    <w:rsid w:val="003D60D4"/>
    <w:rsid w:val="003D667A"/>
    <w:rsid w:val="003D6F75"/>
    <w:rsid w:val="003D7BA0"/>
    <w:rsid w:val="003D7E59"/>
    <w:rsid w:val="003E06E0"/>
    <w:rsid w:val="003E1016"/>
    <w:rsid w:val="003E1DD4"/>
    <w:rsid w:val="003E24CC"/>
    <w:rsid w:val="003E29AB"/>
    <w:rsid w:val="003E3A45"/>
    <w:rsid w:val="003E3DDA"/>
    <w:rsid w:val="003E3E90"/>
    <w:rsid w:val="003E4973"/>
    <w:rsid w:val="003E4B24"/>
    <w:rsid w:val="003E52EB"/>
    <w:rsid w:val="003E6892"/>
    <w:rsid w:val="003F0908"/>
    <w:rsid w:val="003F2699"/>
    <w:rsid w:val="003F2715"/>
    <w:rsid w:val="003F2E2A"/>
    <w:rsid w:val="003F4268"/>
    <w:rsid w:val="003F4955"/>
    <w:rsid w:val="003F49E2"/>
    <w:rsid w:val="003F4A85"/>
    <w:rsid w:val="003F4FE5"/>
    <w:rsid w:val="003F52D0"/>
    <w:rsid w:val="003F5442"/>
    <w:rsid w:val="003F62BE"/>
    <w:rsid w:val="003F7779"/>
    <w:rsid w:val="003F7D59"/>
    <w:rsid w:val="00400114"/>
    <w:rsid w:val="00400FEA"/>
    <w:rsid w:val="00401A2B"/>
    <w:rsid w:val="00402534"/>
    <w:rsid w:val="004027F7"/>
    <w:rsid w:val="00403F39"/>
    <w:rsid w:val="00404836"/>
    <w:rsid w:val="00405F56"/>
    <w:rsid w:val="00406E35"/>
    <w:rsid w:val="004073C0"/>
    <w:rsid w:val="00411ABA"/>
    <w:rsid w:val="00412C86"/>
    <w:rsid w:val="00413149"/>
    <w:rsid w:val="00413260"/>
    <w:rsid w:val="004133E2"/>
    <w:rsid w:val="0041366C"/>
    <w:rsid w:val="00413BE5"/>
    <w:rsid w:val="00414157"/>
    <w:rsid w:val="00414D72"/>
    <w:rsid w:val="004153AF"/>
    <w:rsid w:val="00415E3B"/>
    <w:rsid w:val="004166E2"/>
    <w:rsid w:val="0041706C"/>
    <w:rsid w:val="00417BF6"/>
    <w:rsid w:val="00421083"/>
    <w:rsid w:val="004213CC"/>
    <w:rsid w:val="0042181A"/>
    <w:rsid w:val="00421F74"/>
    <w:rsid w:val="00422389"/>
    <w:rsid w:val="004226F3"/>
    <w:rsid w:val="00422858"/>
    <w:rsid w:val="00422B2F"/>
    <w:rsid w:val="00422F8B"/>
    <w:rsid w:val="0042392D"/>
    <w:rsid w:val="004241AB"/>
    <w:rsid w:val="0042478F"/>
    <w:rsid w:val="00425C2A"/>
    <w:rsid w:val="00426CB5"/>
    <w:rsid w:val="00426D79"/>
    <w:rsid w:val="0042769D"/>
    <w:rsid w:val="004277D4"/>
    <w:rsid w:val="00427865"/>
    <w:rsid w:val="00431505"/>
    <w:rsid w:val="0043261A"/>
    <w:rsid w:val="00433266"/>
    <w:rsid w:val="004339F5"/>
    <w:rsid w:val="00433DDA"/>
    <w:rsid w:val="00433E08"/>
    <w:rsid w:val="00434FAD"/>
    <w:rsid w:val="004355A9"/>
    <w:rsid w:val="004359F1"/>
    <w:rsid w:val="00436540"/>
    <w:rsid w:val="0043755D"/>
    <w:rsid w:val="00437A07"/>
    <w:rsid w:val="00437A65"/>
    <w:rsid w:val="00437F12"/>
    <w:rsid w:val="004405DC"/>
    <w:rsid w:val="004412B7"/>
    <w:rsid w:val="00441314"/>
    <w:rsid w:val="0044345B"/>
    <w:rsid w:val="00443828"/>
    <w:rsid w:val="00445028"/>
    <w:rsid w:val="00445046"/>
    <w:rsid w:val="0044605F"/>
    <w:rsid w:val="0044628D"/>
    <w:rsid w:val="0044635D"/>
    <w:rsid w:val="00446445"/>
    <w:rsid w:val="00447837"/>
    <w:rsid w:val="00450EB9"/>
    <w:rsid w:val="004515D9"/>
    <w:rsid w:val="004520C9"/>
    <w:rsid w:val="0045425D"/>
    <w:rsid w:val="0045483A"/>
    <w:rsid w:val="00454DD9"/>
    <w:rsid w:val="004554AA"/>
    <w:rsid w:val="004557D4"/>
    <w:rsid w:val="00455E47"/>
    <w:rsid w:val="00455FA6"/>
    <w:rsid w:val="004565EB"/>
    <w:rsid w:val="0045701A"/>
    <w:rsid w:val="00457135"/>
    <w:rsid w:val="00457EF2"/>
    <w:rsid w:val="00460315"/>
    <w:rsid w:val="00461663"/>
    <w:rsid w:val="00461949"/>
    <w:rsid w:val="00461E4C"/>
    <w:rsid w:val="004632D0"/>
    <w:rsid w:val="0046377F"/>
    <w:rsid w:val="004648DE"/>
    <w:rsid w:val="00464E10"/>
    <w:rsid w:val="004657AF"/>
    <w:rsid w:val="0046612C"/>
    <w:rsid w:val="004663D5"/>
    <w:rsid w:val="00466535"/>
    <w:rsid w:val="00467188"/>
    <w:rsid w:val="004702C8"/>
    <w:rsid w:val="0047056F"/>
    <w:rsid w:val="00470EC7"/>
    <w:rsid w:val="00472201"/>
    <w:rsid w:val="00472899"/>
    <w:rsid w:val="00472AB9"/>
    <w:rsid w:val="0047404C"/>
    <w:rsid w:val="0047407F"/>
    <w:rsid w:val="0047428E"/>
    <w:rsid w:val="00474527"/>
    <w:rsid w:val="004749F5"/>
    <w:rsid w:val="00475069"/>
    <w:rsid w:val="00475078"/>
    <w:rsid w:val="0047511D"/>
    <w:rsid w:val="0047592B"/>
    <w:rsid w:val="00475D3A"/>
    <w:rsid w:val="00476119"/>
    <w:rsid w:val="00476BA1"/>
    <w:rsid w:val="00477CF7"/>
    <w:rsid w:val="00480FC8"/>
    <w:rsid w:val="00481381"/>
    <w:rsid w:val="004823D8"/>
    <w:rsid w:val="0048252A"/>
    <w:rsid w:val="00482BB7"/>
    <w:rsid w:val="00482CBB"/>
    <w:rsid w:val="00483A40"/>
    <w:rsid w:val="00484B95"/>
    <w:rsid w:val="00485B05"/>
    <w:rsid w:val="00485E91"/>
    <w:rsid w:val="0048638E"/>
    <w:rsid w:val="0048668C"/>
    <w:rsid w:val="00486BB4"/>
    <w:rsid w:val="00486D0B"/>
    <w:rsid w:val="00487277"/>
    <w:rsid w:val="004879D7"/>
    <w:rsid w:val="00487FC6"/>
    <w:rsid w:val="004903CD"/>
    <w:rsid w:val="0049042A"/>
    <w:rsid w:val="0049048B"/>
    <w:rsid w:val="00490CF4"/>
    <w:rsid w:val="00490DAF"/>
    <w:rsid w:val="00490F61"/>
    <w:rsid w:val="00490F8D"/>
    <w:rsid w:val="0049209A"/>
    <w:rsid w:val="004921EF"/>
    <w:rsid w:val="00492605"/>
    <w:rsid w:val="00493401"/>
    <w:rsid w:val="00494162"/>
    <w:rsid w:val="00494774"/>
    <w:rsid w:val="00495D28"/>
    <w:rsid w:val="00496BA3"/>
    <w:rsid w:val="004A0735"/>
    <w:rsid w:val="004A09DC"/>
    <w:rsid w:val="004A0DE5"/>
    <w:rsid w:val="004A172C"/>
    <w:rsid w:val="004A1A0B"/>
    <w:rsid w:val="004A2008"/>
    <w:rsid w:val="004A34D0"/>
    <w:rsid w:val="004A4C2C"/>
    <w:rsid w:val="004A4D4F"/>
    <w:rsid w:val="004A4E45"/>
    <w:rsid w:val="004A4E84"/>
    <w:rsid w:val="004A4F47"/>
    <w:rsid w:val="004A4F70"/>
    <w:rsid w:val="004A514C"/>
    <w:rsid w:val="004A597D"/>
    <w:rsid w:val="004A6339"/>
    <w:rsid w:val="004A7212"/>
    <w:rsid w:val="004A793D"/>
    <w:rsid w:val="004B127A"/>
    <w:rsid w:val="004B1DD8"/>
    <w:rsid w:val="004B2555"/>
    <w:rsid w:val="004B29B7"/>
    <w:rsid w:val="004B2D07"/>
    <w:rsid w:val="004B435B"/>
    <w:rsid w:val="004B486F"/>
    <w:rsid w:val="004B60AF"/>
    <w:rsid w:val="004B763B"/>
    <w:rsid w:val="004B7C04"/>
    <w:rsid w:val="004C0ABC"/>
    <w:rsid w:val="004C0C8F"/>
    <w:rsid w:val="004C2057"/>
    <w:rsid w:val="004C2335"/>
    <w:rsid w:val="004C3658"/>
    <w:rsid w:val="004C57C6"/>
    <w:rsid w:val="004C6365"/>
    <w:rsid w:val="004C63E4"/>
    <w:rsid w:val="004C65FA"/>
    <w:rsid w:val="004C669E"/>
    <w:rsid w:val="004C6870"/>
    <w:rsid w:val="004C6AC6"/>
    <w:rsid w:val="004C6B7D"/>
    <w:rsid w:val="004C6F5F"/>
    <w:rsid w:val="004C785D"/>
    <w:rsid w:val="004D06A5"/>
    <w:rsid w:val="004D0E17"/>
    <w:rsid w:val="004D14B1"/>
    <w:rsid w:val="004D18E5"/>
    <w:rsid w:val="004D1995"/>
    <w:rsid w:val="004D21AA"/>
    <w:rsid w:val="004D23D8"/>
    <w:rsid w:val="004D300A"/>
    <w:rsid w:val="004D3646"/>
    <w:rsid w:val="004D412A"/>
    <w:rsid w:val="004D560F"/>
    <w:rsid w:val="004D67E2"/>
    <w:rsid w:val="004D6D1F"/>
    <w:rsid w:val="004E03CE"/>
    <w:rsid w:val="004E0FB2"/>
    <w:rsid w:val="004E15D4"/>
    <w:rsid w:val="004E176E"/>
    <w:rsid w:val="004E17D3"/>
    <w:rsid w:val="004E1D5B"/>
    <w:rsid w:val="004E22FD"/>
    <w:rsid w:val="004E2FD0"/>
    <w:rsid w:val="004E41E5"/>
    <w:rsid w:val="004E4265"/>
    <w:rsid w:val="004E49EA"/>
    <w:rsid w:val="004E4FA2"/>
    <w:rsid w:val="004E512D"/>
    <w:rsid w:val="004E53B6"/>
    <w:rsid w:val="004E5423"/>
    <w:rsid w:val="004E5A61"/>
    <w:rsid w:val="004E5F78"/>
    <w:rsid w:val="004E660A"/>
    <w:rsid w:val="004F0455"/>
    <w:rsid w:val="004F0D35"/>
    <w:rsid w:val="004F1A2F"/>
    <w:rsid w:val="004F2DF4"/>
    <w:rsid w:val="004F2ED5"/>
    <w:rsid w:val="004F3278"/>
    <w:rsid w:val="004F3D16"/>
    <w:rsid w:val="004F3FDB"/>
    <w:rsid w:val="004F4053"/>
    <w:rsid w:val="004F4482"/>
    <w:rsid w:val="004F478C"/>
    <w:rsid w:val="004F4A1A"/>
    <w:rsid w:val="004F4BCB"/>
    <w:rsid w:val="004F5ABE"/>
    <w:rsid w:val="004F621F"/>
    <w:rsid w:val="004F650A"/>
    <w:rsid w:val="004F6CDB"/>
    <w:rsid w:val="004F6DBF"/>
    <w:rsid w:val="004F75F5"/>
    <w:rsid w:val="004F7FB8"/>
    <w:rsid w:val="0050112E"/>
    <w:rsid w:val="0050176A"/>
    <w:rsid w:val="00502609"/>
    <w:rsid w:val="00502970"/>
    <w:rsid w:val="00502C96"/>
    <w:rsid w:val="00503060"/>
    <w:rsid w:val="00503764"/>
    <w:rsid w:val="00505820"/>
    <w:rsid w:val="00505D17"/>
    <w:rsid w:val="0050668A"/>
    <w:rsid w:val="005076C0"/>
    <w:rsid w:val="00510435"/>
    <w:rsid w:val="00510593"/>
    <w:rsid w:val="00511D33"/>
    <w:rsid w:val="005131BF"/>
    <w:rsid w:val="00513989"/>
    <w:rsid w:val="00514628"/>
    <w:rsid w:val="00515048"/>
    <w:rsid w:val="0051551B"/>
    <w:rsid w:val="00515B69"/>
    <w:rsid w:val="00515B95"/>
    <w:rsid w:val="00516262"/>
    <w:rsid w:val="0051740B"/>
    <w:rsid w:val="00517DB9"/>
    <w:rsid w:val="0052079D"/>
    <w:rsid w:val="00520920"/>
    <w:rsid w:val="00523652"/>
    <w:rsid w:val="00523A4B"/>
    <w:rsid w:val="005244D5"/>
    <w:rsid w:val="00524F2F"/>
    <w:rsid w:val="005255B0"/>
    <w:rsid w:val="005258B0"/>
    <w:rsid w:val="00525942"/>
    <w:rsid w:val="00526D53"/>
    <w:rsid w:val="005278B9"/>
    <w:rsid w:val="00527D46"/>
    <w:rsid w:val="00527E41"/>
    <w:rsid w:val="005319AF"/>
    <w:rsid w:val="00531DDA"/>
    <w:rsid w:val="0053271C"/>
    <w:rsid w:val="00533F99"/>
    <w:rsid w:val="0053465A"/>
    <w:rsid w:val="00534726"/>
    <w:rsid w:val="00534A85"/>
    <w:rsid w:val="0053514C"/>
    <w:rsid w:val="00536066"/>
    <w:rsid w:val="00536D42"/>
    <w:rsid w:val="00540154"/>
    <w:rsid w:val="00540717"/>
    <w:rsid w:val="005408BC"/>
    <w:rsid w:val="00540EDE"/>
    <w:rsid w:val="005410E1"/>
    <w:rsid w:val="005416CE"/>
    <w:rsid w:val="00541EF7"/>
    <w:rsid w:val="00542445"/>
    <w:rsid w:val="005428A8"/>
    <w:rsid w:val="005428CC"/>
    <w:rsid w:val="005447B0"/>
    <w:rsid w:val="005455AE"/>
    <w:rsid w:val="00545889"/>
    <w:rsid w:val="00546230"/>
    <w:rsid w:val="005465AC"/>
    <w:rsid w:val="005466D8"/>
    <w:rsid w:val="005477C7"/>
    <w:rsid w:val="005500C7"/>
    <w:rsid w:val="00550483"/>
    <w:rsid w:val="0055117E"/>
    <w:rsid w:val="0055118E"/>
    <w:rsid w:val="00551572"/>
    <w:rsid w:val="00551D44"/>
    <w:rsid w:val="00551E49"/>
    <w:rsid w:val="005525FC"/>
    <w:rsid w:val="00552C0C"/>
    <w:rsid w:val="005530D8"/>
    <w:rsid w:val="00553A8D"/>
    <w:rsid w:val="00553BE1"/>
    <w:rsid w:val="00553CCB"/>
    <w:rsid w:val="005540F8"/>
    <w:rsid w:val="00554E3E"/>
    <w:rsid w:val="00554E92"/>
    <w:rsid w:val="00555F8E"/>
    <w:rsid w:val="00556E2A"/>
    <w:rsid w:val="00557F40"/>
    <w:rsid w:val="00560E84"/>
    <w:rsid w:val="00561CC0"/>
    <w:rsid w:val="00561D99"/>
    <w:rsid w:val="005641FD"/>
    <w:rsid w:val="0056449C"/>
    <w:rsid w:val="00564736"/>
    <w:rsid w:val="00564B12"/>
    <w:rsid w:val="005658FB"/>
    <w:rsid w:val="00565F8A"/>
    <w:rsid w:val="0056653E"/>
    <w:rsid w:val="00566BC4"/>
    <w:rsid w:val="00570720"/>
    <w:rsid w:val="0057172C"/>
    <w:rsid w:val="00574329"/>
    <w:rsid w:val="005748E4"/>
    <w:rsid w:val="005749B7"/>
    <w:rsid w:val="0057639D"/>
    <w:rsid w:val="00577415"/>
    <w:rsid w:val="00581667"/>
    <w:rsid w:val="005817DB"/>
    <w:rsid w:val="00582468"/>
    <w:rsid w:val="00582751"/>
    <w:rsid w:val="005829ED"/>
    <w:rsid w:val="005833A3"/>
    <w:rsid w:val="00583FEC"/>
    <w:rsid w:val="005844BE"/>
    <w:rsid w:val="00585C3C"/>
    <w:rsid w:val="00586905"/>
    <w:rsid w:val="00586F45"/>
    <w:rsid w:val="0058704A"/>
    <w:rsid w:val="005919C7"/>
    <w:rsid w:val="00591DE0"/>
    <w:rsid w:val="005931D3"/>
    <w:rsid w:val="00593E39"/>
    <w:rsid w:val="005940B6"/>
    <w:rsid w:val="005945E4"/>
    <w:rsid w:val="0059483D"/>
    <w:rsid w:val="00594DE3"/>
    <w:rsid w:val="005950DA"/>
    <w:rsid w:val="00595568"/>
    <w:rsid w:val="00595E5C"/>
    <w:rsid w:val="005964AB"/>
    <w:rsid w:val="005968CB"/>
    <w:rsid w:val="00596A3E"/>
    <w:rsid w:val="00596AB2"/>
    <w:rsid w:val="005A0B92"/>
    <w:rsid w:val="005A1D64"/>
    <w:rsid w:val="005A2BF4"/>
    <w:rsid w:val="005A2D39"/>
    <w:rsid w:val="005A3E7A"/>
    <w:rsid w:val="005A4191"/>
    <w:rsid w:val="005A4268"/>
    <w:rsid w:val="005A4F38"/>
    <w:rsid w:val="005A5581"/>
    <w:rsid w:val="005B0ED1"/>
    <w:rsid w:val="005B1487"/>
    <w:rsid w:val="005B1A04"/>
    <w:rsid w:val="005B2303"/>
    <w:rsid w:val="005B254D"/>
    <w:rsid w:val="005B2943"/>
    <w:rsid w:val="005B3988"/>
    <w:rsid w:val="005B44B5"/>
    <w:rsid w:val="005B4E8A"/>
    <w:rsid w:val="005B55F9"/>
    <w:rsid w:val="005B5E95"/>
    <w:rsid w:val="005B6DD6"/>
    <w:rsid w:val="005B7259"/>
    <w:rsid w:val="005B76E9"/>
    <w:rsid w:val="005B7BDB"/>
    <w:rsid w:val="005C0FA7"/>
    <w:rsid w:val="005C1724"/>
    <w:rsid w:val="005C1E20"/>
    <w:rsid w:val="005C2275"/>
    <w:rsid w:val="005C294F"/>
    <w:rsid w:val="005C37A5"/>
    <w:rsid w:val="005C38E2"/>
    <w:rsid w:val="005C3B88"/>
    <w:rsid w:val="005C3BC9"/>
    <w:rsid w:val="005C3DC2"/>
    <w:rsid w:val="005C404F"/>
    <w:rsid w:val="005C46F2"/>
    <w:rsid w:val="005C5284"/>
    <w:rsid w:val="005C52DE"/>
    <w:rsid w:val="005C5BCC"/>
    <w:rsid w:val="005C5D0D"/>
    <w:rsid w:val="005C5ECE"/>
    <w:rsid w:val="005C5F53"/>
    <w:rsid w:val="005C60F6"/>
    <w:rsid w:val="005C63C3"/>
    <w:rsid w:val="005C6502"/>
    <w:rsid w:val="005C6A19"/>
    <w:rsid w:val="005C733C"/>
    <w:rsid w:val="005C7FF2"/>
    <w:rsid w:val="005D0789"/>
    <w:rsid w:val="005D1C3C"/>
    <w:rsid w:val="005D2FC7"/>
    <w:rsid w:val="005D3305"/>
    <w:rsid w:val="005D4B0B"/>
    <w:rsid w:val="005D665D"/>
    <w:rsid w:val="005D6B24"/>
    <w:rsid w:val="005D7699"/>
    <w:rsid w:val="005D7E70"/>
    <w:rsid w:val="005E1D19"/>
    <w:rsid w:val="005E2148"/>
    <w:rsid w:val="005E2647"/>
    <w:rsid w:val="005E29AE"/>
    <w:rsid w:val="005E2C39"/>
    <w:rsid w:val="005E30BF"/>
    <w:rsid w:val="005E39D5"/>
    <w:rsid w:val="005E4944"/>
    <w:rsid w:val="005E4B05"/>
    <w:rsid w:val="005E6941"/>
    <w:rsid w:val="005E6E5D"/>
    <w:rsid w:val="005F0876"/>
    <w:rsid w:val="005F0F62"/>
    <w:rsid w:val="005F1431"/>
    <w:rsid w:val="005F1B75"/>
    <w:rsid w:val="005F2751"/>
    <w:rsid w:val="005F3143"/>
    <w:rsid w:val="005F363B"/>
    <w:rsid w:val="005F402B"/>
    <w:rsid w:val="005F45A0"/>
    <w:rsid w:val="005F69BE"/>
    <w:rsid w:val="005F7228"/>
    <w:rsid w:val="005F7288"/>
    <w:rsid w:val="005F744F"/>
    <w:rsid w:val="005F77EC"/>
    <w:rsid w:val="00600C8B"/>
    <w:rsid w:val="006013E3"/>
    <w:rsid w:val="00601698"/>
    <w:rsid w:val="00601E87"/>
    <w:rsid w:val="00601F27"/>
    <w:rsid w:val="0060309F"/>
    <w:rsid w:val="0060336D"/>
    <w:rsid w:val="00603805"/>
    <w:rsid w:val="00604636"/>
    <w:rsid w:val="00604C2A"/>
    <w:rsid w:val="00605AF9"/>
    <w:rsid w:val="00606D82"/>
    <w:rsid w:val="006072F3"/>
    <w:rsid w:val="006073C3"/>
    <w:rsid w:val="006073CA"/>
    <w:rsid w:val="00607D4A"/>
    <w:rsid w:val="00610118"/>
    <w:rsid w:val="00610B73"/>
    <w:rsid w:val="00611FB0"/>
    <w:rsid w:val="0061204D"/>
    <w:rsid w:val="00612559"/>
    <w:rsid w:val="00612EB7"/>
    <w:rsid w:val="006134B1"/>
    <w:rsid w:val="00614A50"/>
    <w:rsid w:val="00614C64"/>
    <w:rsid w:val="00616117"/>
    <w:rsid w:val="00617008"/>
    <w:rsid w:val="006175CB"/>
    <w:rsid w:val="00617C21"/>
    <w:rsid w:val="00621240"/>
    <w:rsid w:val="00621CA4"/>
    <w:rsid w:val="00621F36"/>
    <w:rsid w:val="00622AAE"/>
    <w:rsid w:val="006236B9"/>
    <w:rsid w:val="00624060"/>
    <w:rsid w:val="00624A68"/>
    <w:rsid w:val="00624C4D"/>
    <w:rsid w:val="00624DCE"/>
    <w:rsid w:val="00625517"/>
    <w:rsid w:val="00626022"/>
    <w:rsid w:val="00626127"/>
    <w:rsid w:val="00626727"/>
    <w:rsid w:val="0062721C"/>
    <w:rsid w:val="00630C16"/>
    <w:rsid w:val="0063253A"/>
    <w:rsid w:val="0063348E"/>
    <w:rsid w:val="00633AA0"/>
    <w:rsid w:val="00633FEE"/>
    <w:rsid w:val="0063430C"/>
    <w:rsid w:val="00634917"/>
    <w:rsid w:val="00635618"/>
    <w:rsid w:val="00636CF7"/>
    <w:rsid w:val="00636EF2"/>
    <w:rsid w:val="00637821"/>
    <w:rsid w:val="00641146"/>
    <w:rsid w:val="0064193F"/>
    <w:rsid w:val="00642C77"/>
    <w:rsid w:val="00642CC1"/>
    <w:rsid w:val="006439B9"/>
    <w:rsid w:val="00644BA0"/>
    <w:rsid w:val="006460E7"/>
    <w:rsid w:val="006463B3"/>
    <w:rsid w:val="00646F57"/>
    <w:rsid w:val="0064703B"/>
    <w:rsid w:val="006472B9"/>
    <w:rsid w:val="006508D9"/>
    <w:rsid w:val="0065166A"/>
    <w:rsid w:val="00652393"/>
    <w:rsid w:val="006525B2"/>
    <w:rsid w:val="00652823"/>
    <w:rsid w:val="00652D0B"/>
    <w:rsid w:val="00652FA3"/>
    <w:rsid w:val="00652FAD"/>
    <w:rsid w:val="00653A21"/>
    <w:rsid w:val="00653BFF"/>
    <w:rsid w:val="00653D89"/>
    <w:rsid w:val="00653DE9"/>
    <w:rsid w:val="00655FFD"/>
    <w:rsid w:val="00656D87"/>
    <w:rsid w:val="00657AC2"/>
    <w:rsid w:val="00660DAF"/>
    <w:rsid w:val="00660FF3"/>
    <w:rsid w:val="00661536"/>
    <w:rsid w:val="006621CA"/>
    <w:rsid w:val="00662FE5"/>
    <w:rsid w:val="00663BA8"/>
    <w:rsid w:val="0066449A"/>
    <w:rsid w:val="00665162"/>
    <w:rsid w:val="0066525B"/>
    <w:rsid w:val="006656ED"/>
    <w:rsid w:val="00667C27"/>
    <w:rsid w:val="00670A4F"/>
    <w:rsid w:val="00671C13"/>
    <w:rsid w:val="0067285D"/>
    <w:rsid w:val="00672893"/>
    <w:rsid w:val="0067289F"/>
    <w:rsid w:val="00673019"/>
    <w:rsid w:val="00673560"/>
    <w:rsid w:val="00673F2D"/>
    <w:rsid w:val="00674E2F"/>
    <w:rsid w:val="00677CCF"/>
    <w:rsid w:val="00681514"/>
    <w:rsid w:val="00681B02"/>
    <w:rsid w:val="00682B77"/>
    <w:rsid w:val="00682CC7"/>
    <w:rsid w:val="006834AD"/>
    <w:rsid w:val="006845EA"/>
    <w:rsid w:val="0068557D"/>
    <w:rsid w:val="006858D0"/>
    <w:rsid w:val="0068596E"/>
    <w:rsid w:val="00685A8C"/>
    <w:rsid w:val="00685FB0"/>
    <w:rsid w:val="0068611D"/>
    <w:rsid w:val="006863D5"/>
    <w:rsid w:val="00686477"/>
    <w:rsid w:val="00686E19"/>
    <w:rsid w:val="0068719E"/>
    <w:rsid w:val="006904EF"/>
    <w:rsid w:val="00691151"/>
    <w:rsid w:val="006914E0"/>
    <w:rsid w:val="0069169A"/>
    <w:rsid w:val="00691A13"/>
    <w:rsid w:val="00692772"/>
    <w:rsid w:val="00692F17"/>
    <w:rsid w:val="00693458"/>
    <w:rsid w:val="00693C6C"/>
    <w:rsid w:val="00694D9B"/>
    <w:rsid w:val="006955D3"/>
    <w:rsid w:val="006A02BE"/>
    <w:rsid w:val="006A0EF0"/>
    <w:rsid w:val="006A1CA1"/>
    <w:rsid w:val="006A210F"/>
    <w:rsid w:val="006A2238"/>
    <w:rsid w:val="006A249B"/>
    <w:rsid w:val="006A2634"/>
    <w:rsid w:val="006A43C8"/>
    <w:rsid w:val="006A4DF5"/>
    <w:rsid w:val="006A5474"/>
    <w:rsid w:val="006A55B2"/>
    <w:rsid w:val="006A5E29"/>
    <w:rsid w:val="006A6518"/>
    <w:rsid w:val="006A6639"/>
    <w:rsid w:val="006A710E"/>
    <w:rsid w:val="006B0904"/>
    <w:rsid w:val="006B1039"/>
    <w:rsid w:val="006B18AB"/>
    <w:rsid w:val="006B22F9"/>
    <w:rsid w:val="006B2539"/>
    <w:rsid w:val="006B37F0"/>
    <w:rsid w:val="006B389C"/>
    <w:rsid w:val="006B43BE"/>
    <w:rsid w:val="006B52A2"/>
    <w:rsid w:val="006B6509"/>
    <w:rsid w:val="006B6528"/>
    <w:rsid w:val="006B714D"/>
    <w:rsid w:val="006C0D88"/>
    <w:rsid w:val="006C131F"/>
    <w:rsid w:val="006C1475"/>
    <w:rsid w:val="006C1527"/>
    <w:rsid w:val="006C1DEC"/>
    <w:rsid w:val="006C1E15"/>
    <w:rsid w:val="006C2CD1"/>
    <w:rsid w:val="006C3A02"/>
    <w:rsid w:val="006C3A59"/>
    <w:rsid w:val="006C3C97"/>
    <w:rsid w:val="006C4597"/>
    <w:rsid w:val="006C4BB7"/>
    <w:rsid w:val="006C4EE3"/>
    <w:rsid w:val="006C4FFC"/>
    <w:rsid w:val="006C5CCA"/>
    <w:rsid w:val="006C5EA8"/>
    <w:rsid w:val="006C6197"/>
    <w:rsid w:val="006C6215"/>
    <w:rsid w:val="006C6EFF"/>
    <w:rsid w:val="006D00B3"/>
    <w:rsid w:val="006D0CD3"/>
    <w:rsid w:val="006D2195"/>
    <w:rsid w:val="006D22BE"/>
    <w:rsid w:val="006D2EFC"/>
    <w:rsid w:val="006D303F"/>
    <w:rsid w:val="006D364E"/>
    <w:rsid w:val="006D3845"/>
    <w:rsid w:val="006D4397"/>
    <w:rsid w:val="006D4570"/>
    <w:rsid w:val="006D459B"/>
    <w:rsid w:val="006D4896"/>
    <w:rsid w:val="006D4A63"/>
    <w:rsid w:val="006D52F8"/>
    <w:rsid w:val="006D533F"/>
    <w:rsid w:val="006D7A9E"/>
    <w:rsid w:val="006E28AF"/>
    <w:rsid w:val="006E2CAD"/>
    <w:rsid w:val="006E3163"/>
    <w:rsid w:val="006E3309"/>
    <w:rsid w:val="006E3481"/>
    <w:rsid w:val="006E34C4"/>
    <w:rsid w:val="006E3722"/>
    <w:rsid w:val="006E4197"/>
    <w:rsid w:val="006E51FF"/>
    <w:rsid w:val="006E5EEC"/>
    <w:rsid w:val="006E631D"/>
    <w:rsid w:val="006E64A1"/>
    <w:rsid w:val="006E65AB"/>
    <w:rsid w:val="006E73D5"/>
    <w:rsid w:val="006E74D3"/>
    <w:rsid w:val="006E7E29"/>
    <w:rsid w:val="006F1A17"/>
    <w:rsid w:val="006F1ADE"/>
    <w:rsid w:val="006F2159"/>
    <w:rsid w:val="006F379B"/>
    <w:rsid w:val="006F3AED"/>
    <w:rsid w:val="006F3D03"/>
    <w:rsid w:val="006F40D1"/>
    <w:rsid w:val="006F46A7"/>
    <w:rsid w:val="006F639F"/>
    <w:rsid w:val="006F6CDA"/>
    <w:rsid w:val="006F7FCE"/>
    <w:rsid w:val="0070070F"/>
    <w:rsid w:val="00700837"/>
    <w:rsid w:val="00701036"/>
    <w:rsid w:val="00701414"/>
    <w:rsid w:val="0070217B"/>
    <w:rsid w:val="00702348"/>
    <w:rsid w:val="0070266B"/>
    <w:rsid w:val="00702782"/>
    <w:rsid w:val="00703540"/>
    <w:rsid w:val="00703BCC"/>
    <w:rsid w:val="0070433E"/>
    <w:rsid w:val="007052CF"/>
    <w:rsid w:val="007057FC"/>
    <w:rsid w:val="00706516"/>
    <w:rsid w:val="0070750C"/>
    <w:rsid w:val="00707DCE"/>
    <w:rsid w:val="0071034B"/>
    <w:rsid w:val="00711406"/>
    <w:rsid w:val="00711582"/>
    <w:rsid w:val="00711CC7"/>
    <w:rsid w:val="00711F14"/>
    <w:rsid w:val="007131E6"/>
    <w:rsid w:val="00715975"/>
    <w:rsid w:val="00716185"/>
    <w:rsid w:val="00717374"/>
    <w:rsid w:val="007202B1"/>
    <w:rsid w:val="00720FDD"/>
    <w:rsid w:val="007218EE"/>
    <w:rsid w:val="00721E95"/>
    <w:rsid w:val="00722FDB"/>
    <w:rsid w:val="007234BF"/>
    <w:rsid w:val="007234D8"/>
    <w:rsid w:val="0072480E"/>
    <w:rsid w:val="0072483A"/>
    <w:rsid w:val="007249A2"/>
    <w:rsid w:val="00725082"/>
    <w:rsid w:val="00726E05"/>
    <w:rsid w:val="00726E07"/>
    <w:rsid w:val="007270B1"/>
    <w:rsid w:val="00727B13"/>
    <w:rsid w:val="00730495"/>
    <w:rsid w:val="00730950"/>
    <w:rsid w:val="00730EC7"/>
    <w:rsid w:val="00733774"/>
    <w:rsid w:val="007350B1"/>
    <w:rsid w:val="00735189"/>
    <w:rsid w:val="007354C7"/>
    <w:rsid w:val="00735E64"/>
    <w:rsid w:val="0073785D"/>
    <w:rsid w:val="00741606"/>
    <w:rsid w:val="00741A5F"/>
    <w:rsid w:val="0074265D"/>
    <w:rsid w:val="00742745"/>
    <w:rsid w:val="00742DEA"/>
    <w:rsid w:val="00743DEC"/>
    <w:rsid w:val="00744638"/>
    <w:rsid w:val="00744CB0"/>
    <w:rsid w:val="0074575B"/>
    <w:rsid w:val="00746B35"/>
    <w:rsid w:val="007479DB"/>
    <w:rsid w:val="00747C0B"/>
    <w:rsid w:val="00747CB1"/>
    <w:rsid w:val="00747F58"/>
    <w:rsid w:val="0075148A"/>
    <w:rsid w:val="00751717"/>
    <w:rsid w:val="007519F3"/>
    <w:rsid w:val="00752189"/>
    <w:rsid w:val="0075218D"/>
    <w:rsid w:val="00752F5F"/>
    <w:rsid w:val="00753752"/>
    <w:rsid w:val="0075467A"/>
    <w:rsid w:val="007546A1"/>
    <w:rsid w:val="007546DC"/>
    <w:rsid w:val="00755013"/>
    <w:rsid w:val="007552FC"/>
    <w:rsid w:val="00755671"/>
    <w:rsid w:val="00757211"/>
    <w:rsid w:val="00757707"/>
    <w:rsid w:val="007578BC"/>
    <w:rsid w:val="0075795F"/>
    <w:rsid w:val="0076037A"/>
    <w:rsid w:val="00760671"/>
    <w:rsid w:val="0076079E"/>
    <w:rsid w:val="00761585"/>
    <w:rsid w:val="0076250D"/>
    <w:rsid w:val="0076316A"/>
    <w:rsid w:val="00763617"/>
    <w:rsid w:val="007636FB"/>
    <w:rsid w:val="007639DA"/>
    <w:rsid w:val="00763EC4"/>
    <w:rsid w:val="00763F84"/>
    <w:rsid w:val="00764FD0"/>
    <w:rsid w:val="00765722"/>
    <w:rsid w:val="007658BD"/>
    <w:rsid w:val="00766A1D"/>
    <w:rsid w:val="007676CC"/>
    <w:rsid w:val="007676F4"/>
    <w:rsid w:val="00767C0D"/>
    <w:rsid w:val="00767CF6"/>
    <w:rsid w:val="00767D07"/>
    <w:rsid w:val="00767E9D"/>
    <w:rsid w:val="00770066"/>
    <w:rsid w:val="00770E64"/>
    <w:rsid w:val="007713AE"/>
    <w:rsid w:val="00771681"/>
    <w:rsid w:val="007716D5"/>
    <w:rsid w:val="00772EB0"/>
    <w:rsid w:val="00772EEF"/>
    <w:rsid w:val="00773504"/>
    <w:rsid w:val="007757BB"/>
    <w:rsid w:val="00775F51"/>
    <w:rsid w:val="00776577"/>
    <w:rsid w:val="007767E0"/>
    <w:rsid w:val="00777749"/>
    <w:rsid w:val="00780A5B"/>
    <w:rsid w:val="0078137D"/>
    <w:rsid w:val="00781AD5"/>
    <w:rsid w:val="00782038"/>
    <w:rsid w:val="00782B1B"/>
    <w:rsid w:val="007840A7"/>
    <w:rsid w:val="007847A9"/>
    <w:rsid w:val="00784947"/>
    <w:rsid w:val="0078508B"/>
    <w:rsid w:val="0078509E"/>
    <w:rsid w:val="0078581E"/>
    <w:rsid w:val="00787128"/>
    <w:rsid w:val="0078780F"/>
    <w:rsid w:val="00787947"/>
    <w:rsid w:val="00787D3B"/>
    <w:rsid w:val="007914A5"/>
    <w:rsid w:val="00792B1E"/>
    <w:rsid w:val="00792F2C"/>
    <w:rsid w:val="00793337"/>
    <w:rsid w:val="00793623"/>
    <w:rsid w:val="007942B7"/>
    <w:rsid w:val="0079439E"/>
    <w:rsid w:val="00794DFE"/>
    <w:rsid w:val="00795118"/>
    <w:rsid w:val="00796727"/>
    <w:rsid w:val="00796A62"/>
    <w:rsid w:val="00797153"/>
    <w:rsid w:val="00797212"/>
    <w:rsid w:val="00797616"/>
    <w:rsid w:val="00797F9A"/>
    <w:rsid w:val="007A0442"/>
    <w:rsid w:val="007A0583"/>
    <w:rsid w:val="007A1458"/>
    <w:rsid w:val="007A3C49"/>
    <w:rsid w:val="007A451D"/>
    <w:rsid w:val="007A461D"/>
    <w:rsid w:val="007A466B"/>
    <w:rsid w:val="007A56FC"/>
    <w:rsid w:val="007A5B99"/>
    <w:rsid w:val="007A61FB"/>
    <w:rsid w:val="007A6595"/>
    <w:rsid w:val="007A7141"/>
    <w:rsid w:val="007A7A02"/>
    <w:rsid w:val="007A7C5A"/>
    <w:rsid w:val="007B08C2"/>
    <w:rsid w:val="007B1CB5"/>
    <w:rsid w:val="007B398B"/>
    <w:rsid w:val="007B4022"/>
    <w:rsid w:val="007B4E5D"/>
    <w:rsid w:val="007B50AE"/>
    <w:rsid w:val="007B5C1E"/>
    <w:rsid w:val="007B6658"/>
    <w:rsid w:val="007B6E25"/>
    <w:rsid w:val="007B7073"/>
    <w:rsid w:val="007B7CF1"/>
    <w:rsid w:val="007C0191"/>
    <w:rsid w:val="007C04C3"/>
    <w:rsid w:val="007C19EC"/>
    <w:rsid w:val="007C1D69"/>
    <w:rsid w:val="007C26E5"/>
    <w:rsid w:val="007C332D"/>
    <w:rsid w:val="007C3FED"/>
    <w:rsid w:val="007C40E2"/>
    <w:rsid w:val="007C4323"/>
    <w:rsid w:val="007C4724"/>
    <w:rsid w:val="007C491F"/>
    <w:rsid w:val="007C4DC8"/>
    <w:rsid w:val="007C5380"/>
    <w:rsid w:val="007C5A5E"/>
    <w:rsid w:val="007D14FA"/>
    <w:rsid w:val="007D16C3"/>
    <w:rsid w:val="007D1FC1"/>
    <w:rsid w:val="007D23AA"/>
    <w:rsid w:val="007D2727"/>
    <w:rsid w:val="007D3384"/>
    <w:rsid w:val="007D3E4D"/>
    <w:rsid w:val="007D41F3"/>
    <w:rsid w:val="007D49CA"/>
    <w:rsid w:val="007D4C42"/>
    <w:rsid w:val="007D6BDC"/>
    <w:rsid w:val="007D6D7D"/>
    <w:rsid w:val="007D6FA6"/>
    <w:rsid w:val="007D7060"/>
    <w:rsid w:val="007E0523"/>
    <w:rsid w:val="007E0A17"/>
    <w:rsid w:val="007E0A34"/>
    <w:rsid w:val="007E2DE4"/>
    <w:rsid w:val="007E3271"/>
    <w:rsid w:val="007E394A"/>
    <w:rsid w:val="007E57D0"/>
    <w:rsid w:val="007E5FE6"/>
    <w:rsid w:val="007E699D"/>
    <w:rsid w:val="007E7CD8"/>
    <w:rsid w:val="007F1AE1"/>
    <w:rsid w:val="007F1D5B"/>
    <w:rsid w:val="007F30F6"/>
    <w:rsid w:val="007F3664"/>
    <w:rsid w:val="007F36E1"/>
    <w:rsid w:val="007F390B"/>
    <w:rsid w:val="007F3D75"/>
    <w:rsid w:val="007F4534"/>
    <w:rsid w:val="007F4CDE"/>
    <w:rsid w:val="007F4E36"/>
    <w:rsid w:val="007F4E9D"/>
    <w:rsid w:val="007F52C2"/>
    <w:rsid w:val="007F5787"/>
    <w:rsid w:val="007F5B09"/>
    <w:rsid w:val="007F638E"/>
    <w:rsid w:val="007F722B"/>
    <w:rsid w:val="007F74AF"/>
    <w:rsid w:val="007F78D1"/>
    <w:rsid w:val="007F7D9A"/>
    <w:rsid w:val="00800055"/>
    <w:rsid w:val="008004CC"/>
    <w:rsid w:val="00800959"/>
    <w:rsid w:val="00802245"/>
    <w:rsid w:val="0080241C"/>
    <w:rsid w:val="008027B3"/>
    <w:rsid w:val="00802831"/>
    <w:rsid w:val="0080307D"/>
    <w:rsid w:val="00803C6E"/>
    <w:rsid w:val="00803E8A"/>
    <w:rsid w:val="008042C0"/>
    <w:rsid w:val="00804B3F"/>
    <w:rsid w:val="00805AA5"/>
    <w:rsid w:val="0081054E"/>
    <w:rsid w:val="0081084D"/>
    <w:rsid w:val="00811032"/>
    <w:rsid w:val="00811434"/>
    <w:rsid w:val="00811577"/>
    <w:rsid w:val="00811821"/>
    <w:rsid w:val="0081242B"/>
    <w:rsid w:val="00812A08"/>
    <w:rsid w:val="00812B46"/>
    <w:rsid w:val="00813B58"/>
    <w:rsid w:val="00814AE9"/>
    <w:rsid w:val="00814BFD"/>
    <w:rsid w:val="008151BC"/>
    <w:rsid w:val="008155B8"/>
    <w:rsid w:val="008156DC"/>
    <w:rsid w:val="008167E6"/>
    <w:rsid w:val="00816BC5"/>
    <w:rsid w:val="00816E6A"/>
    <w:rsid w:val="0081732A"/>
    <w:rsid w:val="008173AD"/>
    <w:rsid w:val="00821129"/>
    <w:rsid w:val="008216A1"/>
    <w:rsid w:val="00822281"/>
    <w:rsid w:val="0082245E"/>
    <w:rsid w:val="0082247A"/>
    <w:rsid w:val="00823B2D"/>
    <w:rsid w:val="00823E79"/>
    <w:rsid w:val="0082406A"/>
    <w:rsid w:val="008242E7"/>
    <w:rsid w:val="00825290"/>
    <w:rsid w:val="00825508"/>
    <w:rsid w:val="00830450"/>
    <w:rsid w:val="00831FBC"/>
    <w:rsid w:val="00833E5A"/>
    <w:rsid w:val="00834951"/>
    <w:rsid w:val="0083692A"/>
    <w:rsid w:val="0083701F"/>
    <w:rsid w:val="0083779F"/>
    <w:rsid w:val="0084010A"/>
    <w:rsid w:val="00840FC3"/>
    <w:rsid w:val="00841482"/>
    <w:rsid w:val="00841867"/>
    <w:rsid w:val="008418FB"/>
    <w:rsid w:val="008419C6"/>
    <w:rsid w:val="00843479"/>
    <w:rsid w:val="008447DB"/>
    <w:rsid w:val="008448B7"/>
    <w:rsid w:val="00844959"/>
    <w:rsid w:val="0084570E"/>
    <w:rsid w:val="00845F0A"/>
    <w:rsid w:val="008465AB"/>
    <w:rsid w:val="0084761B"/>
    <w:rsid w:val="0084786C"/>
    <w:rsid w:val="00851424"/>
    <w:rsid w:val="008523AD"/>
    <w:rsid w:val="00852488"/>
    <w:rsid w:val="0085279A"/>
    <w:rsid w:val="0085283E"/>
    <w:rsid w:val="008528D1"/>
    <w:rsid w:val="008536FF"/>
    <w:rsid w:val="00853DA2"/>
    <w:rsid w:val="00853E5E"/>
    <w:rsid w:val="00853FDA"/>
    <w:rsid w:val="00854DAD"/>
    <w:rsid w:val="008554F8"/>
    <w:rsid w:val="00855740"/>
    <w:rsid w:val="00856ECB"/>
    <w:rsid w:val="00860E7F"/>
    <w:rsid w:val="00860EFE"/>
    <w:rsid w:val="00861396"/>
    <w:rsid w:val="00861CAC"/>
    <w:rsid w:val="00861D5E"/>
    <w:rsid w:val="00861E7F"/>
    <w:rsid w:val="00862A34"/>
    <w:rsid w:val="0086377B"/>
    <w:rsid w:val="00863BC9"/>
    <w:rsid w:val="00864167"/>
    <w:rsid w:val="0086435C"/>
    <w:rsid w:val="00864CC1"/>
    <w:rsid w:val="0086505B"/>
    <w:rsid w:val="00866F5A"/>
    <w:rsid w:val="00871193"/>
    <w:rsid w:val="008711E0"/>
    <w:rsid w:val="00872B67"/>
    <w:rsid w:val="00872E43"/>
    <w:rsid w:val="008735D8"/>
    <w:rsid w:val="0087396F"/>
    <w:rsid w:val="00873EB4"/>
    <w:rsid w:val="00874BEE"/>
    <w:rsid w:val="00875259"/>
    <w:rsid w:val="00875987"/>
    <w:rsid w:val="008766BE"/>
    <w:rsid w:val="00876E9C"/>
    <w:rsid w:val="00877748"/>
    <w:rsid w:val="00880911"/>
    <w:rsid w:val="0088249D"/>
    <w:rsid w:val="008824E8"/>
    <w:rsid w:val="008828C5"/>
    <w:rsid w:val="00883804"/>
    <w:rsid w:val="00883E3C"/>
    <w:rsid w:val="00884417"/>
    <w:rsid w:val="00884663"/>
    <w:rsid w:val="00884B8F"/>
    <w:rsid w:val="0088524F"/>
    <w:rsid w:val="008855B5"/>
    <w:rsid w:val="008867F0"/>
    <w:rsid w:val="008876D1"/>
    <w:rsid w:val="008905D0"/>
    <w:rsid w:val="00890FE6"/>
    <w:rsid w:val="00891BFB"/>
    <w:rsid w:val="00892468"/>
    <w:rsid w:val="008926F2"/>
    <w:rsid w:val="008931F8"/>
    <w:rsid w:val="00893237"/>
    <w:rsid w:val="00893987"/>
    <w:rsid w:val="00893F49"/>
    <w:rsid w:val="00894AEE"/>
    <w:rsid w:val="00894F8D"/>
    <w:rsid w:val="00895D83"/>
    <w:rsid w:val="008967D0"/>
    <w:rsid w:val="0089691F"/>
    <w:rsid w:val="00896C00"/>
    <w:rsid w:val="0089703C"/>
    <w:rsid w:val="00897B7A"/>
    <w:rsid w:val="00897B92"/>
    <w:rsid w:val="00897D34"/>
    <w:rsid w:val="008A03AD"/>
    <w:rsid w:val="008A0915"/>
    <w:rsid w:val="008A1D6E"/>
    <w:rsid w:val="008A236E"/>
    <w:rsid w:val="008A24E4"/>
    <w:rsid w:val="008A26F6"/>
    <w:rsid w:val="008A388E"/>
    <w:rsid w:val="008A415A"/>
    <w:rsid w:val="008A41F6"/>
    <w:rsid w:val="008A5B0E"/>
    <w:rsid w:val="008A6663"/>
    <w:rsid w:val="008A6BB3"/>
    <w:rsid w:val="008A76EB"/>
    <w:rsid w:val="008A7B8E"/>
    <w:rsid w:val="008A7FE5"/>
    <w:rsid w:val="008B13C0"/>
    <w:rsid w:val="008B173D"/>
    <w:rsid w:val="008B37EE"/>
    <w:rsid w:val="008B37F9"/>
    <w:rsid w:val="008B54AD"/>
    <w:rsid w:val="008B6021"/>
    <w:rsid w:val="008B6491"/>
    <w:rsid w:val="008B64F0"/>
    <w:rsid w:val="008B717B"/>
    <w:rsid w:val="008B74F9"/>
    <w:rsid w:val="008B7581"/>
    <w:rsid w:val="008C0453"/>
    <w:rsid w:val="008C07A5"/>
    <w:rsid w:val="008C119F"/>
    <w:rsid w:val="008C15C5"/>
    <w:rsid w:val="008C15FC"/>
    <w:rsid w:val="008C18F4"/>
    <w:rsid w:val="008C26AC"/>
    <w:rsid w:val="008C281B"/>
    <w:rsid w:val="008C4D81"/>
    <w:rsid w:val="008C54F0"/>
    <w:rsid w:val="008C5CF3"/>
    <w:rsid w:val="008C685B"/>
    <w:rsid w:val="008C7758"/>
    <w:rsid w:val="008D0F3A"/>
    <w:rsid w:val="008D1F63"/>
    <w:rsid w:val="008D2530"/>
    <w:rsid w:val="008D2719"/>
    <w:rsid w:val="008D38FE"/>
    <w:rsid w:val="008D39BE"/>
    <w:rsid w:val="008D3AED"/>
    <w:rsid w:val="008D3B30"/>
    <w:rsid w:val="008D3DE5"/>
    <w:rsid w:val="008D4935"/>
    <w:rsid w:val="008D5114"/>
    <w:rsid w:val="008D547C"/>
    <w:rsid w:val="008D6540"/>
    <w:rsid w:val="008D745D"/>
    <w:rsid w:val="008D74B6"/>
    <w:rsid w:val="008D78F5"/>
    <w:rsid w:val="008D7B85"/>
    <w:rsid w:val="008D7D57"/>
    <w:rsid w:val="008D7EFF"/>
    <w:rsid w:val="008E2D82"/>
    <w:rsid w:val="008E3544"/>
    <w:rsid w:val="008E42EF"/>
    <w:rsid w:val="008E4899"/>
    <w:rsid w:val="008E4D99"/>
    <w:rsid w:val="008E4EF8"/>
    <w:rsid w:val="008E50FC"/>
    <w:rsid w:val="008E5E23"/>
    <w:rsid w:val="008E629C"/>
    <w:rsid w:val="008E6C12"/>
    <w:rsid w:val="008E77B8"/>
    <w:rsid w:val="008E7F3A"/>
    <w:rsid w:val="008F0A68"/>
    <w:rsid w:val="008F1375"/>
    <w:rsid w:val="008F15A5"/>
    <w:rsid w:val="008F1680"/>
    <w:rsid w:val="008F292B"/>
    <w:rsid w:val="008F3267"/>
    <w:rsid w:val="008F3D1F"/>
    <w:rsid w:val="008F3F0F"/>
    <w:rsid w:val="008F4A16"/>
    <w:rsid w:val="008F53DD"/>
    <w:rsid w:val="008F5FD1"/>
    <w:rsid w:val="008F6245"/>
    <w:rsid w:val="008F6351"/>
    <w:rsid w:val="008F684D"/>
    <w:rsid w:val="008F6FE1"/>
    <w:rsid w:val="008F7E23"/>
    <w:rsid w:val="009004BD"/>
    <w:rsid w:val="00900DD7"/>
    <w:rsid w:val="00900EFA"/>
    <w:rsid w:val="009011F7"/>
    <w:rsid w:val="00901C05"/>
    <w:rsid w:val="00902180"/>
    <w:rsid w:val="00902679"/>
    <w:rsid w:val="00902D83"/>
    <w:rsid w:val="0090350C"/>
    <w:rsid w:val="0090390B"/>
    <w:rsid w:val="00903D84"/>
    <w:rsid w:val="00906DA2"/>
    <w:rsid w:val="00906F62"/>
    <w:rsid w:val="00907D1D"/>
    <w:rsid w:val="009111BE"/>
    <w:rsid w:val="00912FB0"/>
    <w:rsid w:val="00914217"/>
    <w:rsid w:val="00916175"/>
    <w:rsid w:val="009163C6"/>
    <w:rsid w:val="009166C8"/>
    <w:rsid w:val="0091689D"/>
    <w:rsid w:val="00917664"/>
    <w:rsid w:val="00917C4B"/>
    <w:rsid w:val="00917DC6"/>
    <w:rsid w:val="009203D8"/>
    <w:rsid w:val="00920822"/>
    <w:rsid w:val="00921603"/>
    <w:rsid w:val="009217DA"/>
    <w:rsid w:val="009224B3"/>
    <w:rsid w:val="009224DC"/>
    <w:rsid w:val="00922B51"/>
    <w:rsid w:val="00922DE1"/>
    <w:rsid w:val="00922FBE"/>
    <w:rsid w:val="0092310F"/>
    <w:rsid w:val="00923C6E"/>
    <w:rsid w:val="009240FF"/>
    <w:rsid w:val="00924168"/>
    <w:rsid w:val="0092425B"/>
    <w:rsid w:val="00924462"/>
    <w:rsid w:val="00925B0F"/>
    <w:rsid w:val="009266C7"/>
    <w:rsid w:val="00926B11"/>
    <w:rsid w:val="00927087"/>
    <w:rsid w:val="00927522"/>
    <w:rsid w:val="009307DB"/>
    <w:rsid w:val="00930973"/>
    <w:rsid w:val="00930B9D"/>
    <w:rsid w:val="00930EE7"/>
    <w:rsid w:val="009315F1"/>
    <w:rsid w:val="00931E60"/>
    <w:rsid w:val="009337C7"/>
    <w:rsid w:val="00933BAC"/>
    <w:rsid w:val="00933C66"/>
    <w:rsid w:val="00933F4F"/>
    <w:rsid w:val="00934B77"/>
    <w:rsid w:val="009351EA"/>
    <w:rsid w:val="00935408"/>
    <w:rsid w:val="00935479"/>
    <w:rsid w:val="009365B2"/>
    <w:rsid w:val="00936CC2"/>
    <w:rsid w:val="00936E37"/>
    <w:rsid w:val="00937340"/>
    <w:rsid w:val="00937608"/>
    <w:rsid w:val="0093770E"/>
    <w:rsid w:val="00937853"/>
    <w:rsid w:val="0093799F"/>
    <w:rsid w:val="00937A8D"/>
    <w:rsid w:val="009403B7"/>
    <w:rsid w:val="00941B74"/>
    <w:rsid w:val="00942A98"/>
    <w:rsid w:val="009443C4"/>
    <w:rsid w:val="0094486A"/>
    <w:rsid w:val="009457C6"/>
    <w:rsid w:val="0094652E"/>
    <w:rsid w:val="0094691E"/>
    <w:rsid w:val="00946C31"/>
    <w:rsid w:val="00946E0F"/>
    <w:rsid w:val="00946E6C"/>
    <w:rsid w:val="00947615"/>
    <w:rsid w:val="009476CE"/>
    <w:rsid w:val="00950240"/>
    <w:rsid w:val="00950932"/>
    <w:rsid w:val="009517E0"/>
    <w:rsid w:val="00951A0F"/>
    <w:rsid w:val="00951BF6"/>
    <w:rsid w:val="009527B1"/>
    <w:rsid w:val="009530FE"/>
    <w:rsid w:val="009544BF"/>
    <w:rsid w:val="00954CA2"/>
    <w:rsid w:val="0095510B"/>
    <w:rsid w:val="009552F1"/>
    <w:rsid w:val="00956CE9"/>
    <w:rsid w:val="00961B07"/>
    <w:rsid w:val="00961D70"/>
    <w:rsid w:val="00962509"/>
    <w:rsid w:val="00962DD6"/>
    <w:rsid w:val="009634AC"/>
    <w:rsid w:val="009647FD"/>
    <w:rsid w:val="00967AE1"/>
    <w:rsid w:val="00970DCD"/>
    <w:rsid w:val="009711A5"/>
    <w:rsid w:val="00972967"/>
    <w:rsid w:val="00972989"/>
    <w:rsid w:val="00973205"/>
    <w:rsid w:val="009735F1"/>
    <w:rsid w:val="0097484D"/>
    <w:rsid w:val="00974C9A"/>
    <w:rsid w:val="009765AD"/>
    <w:rsid w:val="00976D82"/>
    <w:rsid w:val="009779E4"/>
    <w:rsid w:val="00977DD6"/>
    <w:rsid w:val="00977ED8"/>
    <w:rsid w:val="00980139"/>
    <w:rsid w:val="009805EB"/>
    <w:rsid w:val="00980841"/>
    <w:rsid w:val="009819A5"/>
    <w:rsid w:val="0098240A"/>
    <w:rsid w:val="009826AB"/>
    <w:rsid w:val="009826F2"/>
    <w:rsid w:val="00982808"/>
    <w:rsid w:val="0098314F"/>
    <w:rsid w:val="00983E8C"/>
    <w:rsid w:val="009842D4"/>
    <w:rsid w:val="0098448D"/>
    <w:rsid w:val="00984C10"/>
    <w:rsid w:val="00984E7F"/>
    <w:rsid w:val="0098538E"/>
    <w:rsid w:val="009857F8"/>
    <w:rsid w:val="009866CC"/>
    <w:rsid w:val="009877D6"/>
    <w:rsid w:val="00987850"/>
    <w:rsid w:val="00990151"/>
    <w:rsid w:val="00990731"/>
    <w:rsid w:val="00990BC8"/>
    <w:rsid w:val="00990CE1"/>
    <w:rsid w:val="0099129E"/>
    <w:rsid w:val="009918FB"/>
    <w:rsid w:val="00991F1B"/>
    <w:rsid w:val="0099390B"/>
    <w:rsid w:val="0099467B"/>
    <w:rsid w:val="009953E8"/>
    <w:rsid w:val="009956CE"/>
    <w:rsid w:val="0099579F"/>
    <w:rsid w:val="009963EB"/>
    <w:rsid w:val="00996588"/>
    <w:rsid w:val="009A0F9F"/>
    <w:rsid w:val="009A10C9"/>
    <w:rsid w:val="009A1398"/>
    <w:rsid w:val="009A237D"/>
    <w:rsid w:val="009A35F3"/>
    <w:rsid w:val="009A37BC"/>
    <w:rsid w:val="009A467E"/>
    <w:rsid w:val="009A4956"/>
    <w:rsid w:val="009A4E01"/>
    <w:rsid w:val="009A5CA6"/>
    <w:rsid w:val="009A6070"/>
    <w:rsid w:val="009A64C3"/>
    <w:rsid w:val="009A6CD2"/>
    <w:rsid w:val="009A6F9D"/>
    <w:rsid w:val="009A7425"/>
    <w:rsid w:val="009A7E58"/>
    <w:rsid w:val="009B044F"/>
    <w:rsid w:val="009B08F1"/>
    <w:rsid w:val="009B09BA"/>
    <w:rsid w:val="009B1DD8"/>
    <w:rsid w:val="009B2734"/>
    <w:rsid w:val="009B3A04"/>
    <w:rsid w:val="009B3BA4"/>
    <w:rsid w:val="009B3E21"/>
    <w:rsid w:val="009B4E79"/>
    <w:rsid w:val="009B5344"/>
    <w:rsid w:val="009B6401"/>
    <w:rsid w:val="009B6827"/>
    <w:rsid w:val="009B690D"/>
    <w:rsid w:val="009B726C"/>
    <w:rsid w:val="009C07A0"/>
    <w:rsid w:val="009C0BE2"/>
    <w:rsid w:val="009C16BC"/>
    <w:rsid w:val="009C195D"/>
    <w:rsid w:val="009C1F56"/>
    <w:rsid w:val="009C2AC3"/>
    <w:rsid w:val="009C35C0"/>
    <w:rsid w:val="009C3E05"/>
    <w:rsid w:val="009C4AE0"/>
    <w:rsid w:val="009C4D21"/>
    <w:rsid w:val="009C4E12"/>
    <w:rsid w:val="009C6037"/>
    <w:rsid w:val="009C644B"/>
    <w:rsid w:val="009C68BF"/>
    <w:rsid w:val="009D029C"/>
    <w:rsid w:val="009D062A"/>
    <w:rsid w:val="009D0FDC"/>
    <w:rsid w:val="009D174C"/>
    <w:rsid w:val="009D25ED"/>
    <w:rsid w:val="009D2D02"/>
    <w:rsid w:val="009D312E"/>
    <w:rsid w:val="009D39B3"/>
    <w:rsid w:val="009D3A5A"/>
    <w:rsid w:val="009D4269"/>
    <w:rsid w:val="009D4F99"/>
    <w:rsid w:val="009D551A"/>
    <w:rsid w:val="009D6BC0"/>
    <w:rsid w:val="009D70AD"/>
    <w:rsid w:val="009D79F4"/>
    <w:rsid w:val="009D7A36"/>
    <w:rsid w:val="009D7BF4"/>
    <w:rsid w:val="009D7E21"/>
    <w:rsid w:val="009E1471"/>
    <w:rsid w:val="009E18C0"/>
    <w:rsid w:val="009E1F78"/>
    <w:rsid w:val="009E3D1B"/>
    <w:rsid w:val="009E4BF7"/>
    <w:rsid w:val="009E4C3E"/>
    <w:rsid w:val="009E4DBB"/>
    <w:rsid w:val="009E56D1"/>
    <w:rsid w:val="009E5BA7"/>
    <w:rsid w:val="009E5D36"/>
    <w:rsid w:val="009E5DAC"/>
    <w:rsid w:val="009E6648"/>
    <w:rsid w:val="009E7118"/>
    <w:rsid w:val="009E7187"/>
    <w:rsid w:val="009E71E3"/>
    <w:rsid w:val="009E7E5C"/>
    <w:rsid w:val="009F02C4"/>
    <w:rsid w:val="009F0489"/>
    <w:rsid w:val="009F0AD8"/>
    <w:rsid w:val="009F14BA"/>
    <w:rsid w:val="009F1797"/>
    <w:rsid w:val="009F1BCF"/>
    <w:rsid w:val="009F1C68"/>
    <w:rsid w:val="009F1C91"/>
    <w:rsid w:val="009F22E4"/>
    <w:rsid w:val="009F23AD"/>
    <w:rsid w:val="009F3CAA"/>
    <w:rsid w:val="009F47A6"/>
    <w:rsid w:val="009F4D44"/>
    <w:rsid w:val="009F5074"/>
    <w:rsid w:val="009F52CC"/>
    <w:rsid w:val="009F6E05"/>
    <w:rsid w:val="009F7313"/>
    <w:rsid w:val="009F7E4A"/>
    <w:rsid w:val="009F7F66"/>
    <w:rsid w:val="00A00125"/>
    <w:rsid w:val="00A00B97"/>
    <w:rsid w:val="00A0104A"/>
    <w:rsid w:val="00A01C27"/>
    <w:rsid w:val="00A027B1"/>
    <w:rsid w:val="00A02CA8"/>
    <w:rsid w:val="00A04091"/>
    <w:rsid w:val="00A044B0"/>
    <w:rsid w:val="00A0473D"/>
    <w:rsid w:val="00A0520F"/>
    <w:rsid w:val="00A06D1C"/>
    <w:rsid w:val="00A070C1"/>
    <w:rsid w:val="00A10507"/>
    <w:rsid w:val="00A10B77"/>
    <w:rsid w:val="00A11556"/>
    <w:rsid w:val="00A12B58"/>
    <w:rsid w:val="00A12B94"/>
    <w:rsid w:val="00A135A7"/>
    <w:rsid w:val="00A1409E"/>
    <w:rsid w:val="00A14B7E"/>
    <w:rsid w:val="00A151A7"/>
    <w:rsid w:val="00A16CE1"/>
    <w:rsid w:val="00A16D2B"/>
    <w:rsid w:val="00A170D9"/>
    <w:rsid w:val="00A17B59"/>
    <w:rsid w:val="00A17CE7"/>
    <w:rsid w:val="00A2120E"/>
    <w:rsid w:val="00A21DB1"/>
    <w:rsid w:val="00A22D8D"/>
    <w:rsid w:val="00A2382C"/>
    <w:rsid w:val="00A2390E"/>
    <w:rsid w:val="00A23A21"/>
    <w:rsid w:val="00A23CA4"/>
    <w:rsid w:val="00A259EF"/>
    <w:rsid w:val="00A25B7C"/>
    <w:rsid w:val="00A266DA"/>
    <w:rsid w:val="00A26AD4"/>
    <w:rsid w:val="00A26DBF"/>
    <w:rsid w:val="00A271C7"/>
    <w:rsid w:val="00A30074"/>
    <w:rsid w:val="00A304EA"/>
    <w:rsid w:val="00A3070F"/>
    <w:rsid w:val="00A30CF0"/>
    <w:rsid w:val="00A30CFE"/>
    <w:rsid w:val="00A3137E"/>
    <w:rsid w:val="00A31D00"/>
    <w:rsid w:val="00A31D44"/>
    <w:rsid w:val="00A33C42"/>
    <w:rsid w:val="00A34CDE"/>
    <w:rsid w:val="00A35C6F"/>
    <w:rsid w:val="00A35E57"/>
    <w:rsid w:val="00A36520"/>
    <w:rsid w:val="00A36879"/>
    <w:rsid w:val="00A369D0"/>
    <w:rsid w:val="00A36B2B"/>
    <w:rsid w:val="00A376FD"/>
    <w:rsid w:val="00A37951"/>
    <w:rsid w:val="00A379FB"/>
    <w:rsid w:val="00A402AE"/>
    <w:rsid w:val="00A41436"/>
    <w:rsid w:val="00A41EB1"/>
    <w:rsid w:val="00A433C4"/>
    <w:rsid w:val="00A43BB0"/>
    <w:rsid w:val="00A4485A"/>
    <w:rsid w:val="00A4594B"/>
    <w:rsid w:val="00A476DA"/>
    <w:rsid w:val="00A50B01"/>
    <w:rsid w:val="00A50BDC"/>
    <w:rsid w:val="00A50EC1"/>
    <w:rsid w:val="00A51409"/>
    <w:rsid w:val="00A5197A"/>
    <w:rsid w:val="00A52119"/>
    <w:rsid w:val="00A522EA"/>
    <w:rsid w:val="00A52EF3"/>
    <w:rsid w:val="00A533EA"/>
    <w:rsid w:val="00A53D2F"/>
    <w:rsid w:val="00A53D3C"/>
    <w:rsid w:val="00A53F11"/>
    <w:rsid w:val="00A54B42"/>
    <w:rsid w:val="00A54E41"/>
    <w:rsid w:val="00A55635"/>
    <w:rsid w:val="00A55B81"/>
    <w:rsid w:val="00A56520"/>
    <w:rsid w:val="00A56A3B"/>
    <w:rsid w:val="00A56A66"/>
    <w:rsid w:val="00A57B82"/>
    <w:rsid w:val="00A60064"/>
    <w:rsid w:val="00A608DE"/>
    <w:rsid w:val="00A60D6B"/>
    <w:rsid w:val="00A60E10"/>
    <w:rsid w:val="00A61495"/>
    <w:rsid w:val="00A6163F"/>
    <w:rsid w:val="00A61956"/>
    <w:rsid w:val="00A62867"/>
    <w:rsid w:val="00A62E7B"/>
    <w:rsid w:val="00A6327F"/>
    <w:rsid w:val="00A632B5"/>
    <w:rsid w:val="00A634BA"/>
    <w:rsid w:val="00A64331"/>
    <w:rsid w:val="00A648B1"/>
    <w:rsid w:val="00A659E3"/>
    <w:rsid w:val="00A665A1"/>
    <w:rsid w:val="00A6796C"/>
    <w:rsid w:val="00A7000C"/>
    <w:rsid w:val="00A70418"/>
    <w:rsid w:val="00A70FC9"/>
    <w:rsid w:val="00A720BA"/>
    <w:rsid w:val="00A72ABB"/>
    <w:rsid w:val="00A72EA7"/>
    <w:rsid w:val="00A73279"/>
    <w:rsid w:val="00A73B2B"/>
    <w:rsid w:val="00A73D52"/>
    <w:rsid w:val="00A74823"/>
    <w:rsid w:val="00A75725"/>
    <w:rsid w:val="00A7655E"/>
    <w:rsid w:val="00A7729D"/>
    <w:rsid w:val="00A77534"/>
    <w:rsid w:val="00A777E2"/>
    <w:rsid w:val="00A77A0D"/>
    <w:rsid w:val="00A77C3B"/>
    <w:rsid w:val="00A77E70"/>
    <w:rsid w:val="00A80A10"/>
    <w:rsid w:val="00A80AFC"/>
    <w:rsid w:val="00A81720"/>
    <w:rsid w:val="00A81B56"/>
    <w:rsid w:val="00A82488"/>
    <w:rsid w:val="00A82A9B"/>
    <w:rsid w:val="00A83876"/>
    <w:rsid w:val="00A83D8F"/>
    <w:rsid w:val="00A84524"/>
    <w:rsid w:val="00A84583"/>
    <w:rsid w:val="00A85BA7"/>
    <w:rsid w:val="00A85F76"/>
    <w:rsid w:val="00A86EED"/>
    <w:rsid w:val="00A8766A"/>
    <w:rsid w:val="00A87DD5"/>
    <w:rsid w:val="00A902D4"/>
    <w:rsid w:val="00A90C7D"/>
    <w:rsid w:val="00A9152C"/>
    <w:rsid w:val="00A91A5D"/>
    <w:rsid w:val="00A91EDD"/>
    <w:rsid w:val="00A92D0E"/>
    <w:rsid w:val="00A94008"/>
    <w:rsid w:val="00A949F4"/>
    <w:rsid w:val="00A94D95"/>
    <w:rsid w:val="00A95403"/>
    <w:rsid w:val="00A959B0"/>
    <w:rsid w:val="00A96E39"/>
    <w:rsid w:val="00A97403"/>
    <w:rsid w:val="00A97DCA"/>
    <w:rsid w:val="00A97E25"/>
    <w:rsid w:val="00AA0664"/>
    <w:rsid w:val="00AA1098"/>
    <w:rsid w:val="00AA1EEC"/>
    <w:rsid w:val="00AA286C"/>
    <w:rsid w:val="00AA31B9"/>
    <w:rsid w:val="00AA33F7"/>
    <w:rsid w:val="00AA3A41"/>
    <w:rsid w:val="00AA4217"/>
    <w:rsid w:val="00AA4A8A"/>
    <w:rsid w:val="00AA540E"/>
    <w:rsid w:val="00AA5851"/>
    <w:rsid w:val="00AA5DC1"/>
    <w:rsid w:val="00AA6ADD"/>
    <w:rsid w:val="00AA70C8"/>
    <w:rsid w:val="00AA769C"/>
    <w:rsid w:val="00AA7B1B"/>
    <w:rsid w:val="00AA7EC5"/>
    <w:rsid w:val="00AB01B5"/>
    <w:rsid w:val="00AB043F"/>
    <w:rsid w:val="00AB0580"/>
    <w:rsid w:val="00AB1348"/>
    <w:rsid w:val="00AB2497"/>
    <w:rsid w:val="00AB2998"/>
    <w:rsid w:val="00AB2BFA"/>
    <w:rsid w:val="00AB3231"/>
    <w:rsid w:val="00AB3629"/>
    <w:rsid w:val="00AB40EC"/>
    <w:rsid w:val="00AB4786"/>
    <w:rsid w:val="00AB59F6"/>
    <w:rsid w:val="00AB5B90"/>
    <w:rsid w:val="00AB5BB3"/>
    <w:rsid w:val="00AB60FD"/>
    <w:rsid w:val="00AB63FC"/>
    <w:rsid w:val="00AB6DB9"/>
    <w:rsid w:val="00AB6DF3"/>
    <w:rsid w:val="00AB7B01"/>
    <w:rsid w:val="00AC0003"/>
    <w:rsid w:val="00AC06DB"/>
    <w:rsid w:val="00AC1BD8"/>
    <w:rsid w:val="00AC3741"/>
    <w:rsid w:val="00AC389C"/>
    <w:rsid w:val="00AC4818"/>
    <w:rsid w:val="00AC4C55"/>
    <w:rsid w:val="00AC593E"/>
    <w:rsid w:val="00AC5E92"/>
    <w:rsid w:val="00AC65C1"/>
    <w:rsid w:val="00AC6E19"/>
    <w:rsid w:val="00AC72B6"/>
    <w:rsid w:val="00AC77CF"/>
    <w:rsid w:val="00AC7EE9"/>
    <w:rsid w:val="00AD02FF"/>
    <w:rsid w:val="00AD092D"/>
    <w:rsid w:val="00AD1F68"/>
    <w:rsid w:val="00AD2023"/>
    <w:rsid w:val="00AD2BAD"/>
    <w:rsid w:val="00AD2D83"/>
    <w:rsid w:val="00AD2F3B"/>
    <w:rsid w:val="00AD35A9"/>
    <w:rsid w:val="00AD3ED7"/>
    <w:rsid w:val="00AD4396"/>
    <w:rsid w:val="00AD56CB"/>
    <w:rsid w:val="00AD5DA1"/>
    <w:rsid w:val="00AD6282"/>
    <w:rsid w:val="00AD6EE1"/>
    <w:rsid w:val="00AD70C0"/>
    <w:rsid w:val="00AD78D5"/>
    <w:rsid w:val="00AD7E1E"/>
    <w:rsid w:val="00AE023B"/>
    <w:rsid w:val="00AE036F"/>
    <w:rsid w:val="00AE09CC"/>
    <w:rsid w:val="00AE0AFB"/>
    <w:rsid w:val="00AE0EDD"/>
    <w:rsid w:val="00AE11D3"/>
    <w:rsid w:val="00AE2B31"/>
    <w:rsid w:val="00AE2EC2"/>
    <w:rsid w:val="00AE39A5"/>
    <w:rsid w:val="00AE459E"/>
    <w:rsid w:val="00AE4652"/>
    <w:rsid w:val="00AE50FA"/>
    <w:rsid w:val="00AE5774"/>
    <w:rsid w:val="00AE765C"/>
    <w:rsid w:val="00AE7946"/>
    <w:rsid w:val="00AF06F0"/>
    <w:rsid w:val="00AF0A3C"/>
    <w:rsid w:val="00AF0A8F"/>
    <w:rsid w:val="00AF0ADD"/>
    <w:rsid w:val="00AF0AE4"/>
    <w:rsid w:val="00AF1C8E"/>
    <w:rsid w:val="00AF2040"/>
    <w:rsid w:val="00AF297B"/>
    <w:rsid w:val="00AF2A80"/>
    <w:rsid w:val="00AF2E9C"/>
    <w:rsid w:val="00AF3AB6"/>
    <w:rsid w:val="00AF3BF1"/>
    <w:rsid w:val="00AF40E0"/>
    <w:rsid w:val="00AF475A"/>
    <w:rsid w:val="00AF493D"/>
    <w:rsid w:val="00AF4E3D"/>
    <w:rsid w:val="00AF5773"/>
    <w:rsid w:val="00AF5E39"/>
    <w:rsid w:val="00AF5FAE"/>
    <w:rsid w:val="00AF740B"/>
    <w:rsid w:val="00AF7FA4"/>
    <w:rsid w:val="00B01859"/>
    <w:rsid w:val="00B018F3"/>
    <w:rsid w:val="00B03A2B"/>
    <w:rsid w:val="00B03C18"/>
    <w:rsid w:val="00B059C4"/>
    <w:rsid w:val="00B05AD6"/>
    <w:rsid w:val="00B064B4"/>
    <w:rsid w:val="00B06519"/>
    <w:rsid w:val="00B068E6"/>
    <w:rsid w:val="00B0724D"/>
    <w:rsid w:val="00B123B5"/>
    <w:rsid w:val="00B12772"/>
    <w:rsid w:val="00B12D89"/>
    <w:rsid w:val="00B13D16"/>
    <w:rsid w:val="00B13DB9"/>
    <w:rsid w:val="00B1474B"/>
    <w:rsid w:val="00B14AEA"/>
    <w:rsid w:val="00B14C7B"/>
    <w:rsid w:val="00B14CA8"/>
    <w:rsid w:val="00B15254"/>
    <w:rsid w:val="00B15614"/>
    <w:rsid w:val="00B15811"/>
    <w:rsid w:val="00B15C15"/>
    <w:rsid w:val="00B15DF1"/>
    <w:rsid w:val="00B16C5E"/>
    <w:rsid w:val="00B17571"/>
    <w:rsid w:val="00B200C5"/>
    <w:rsid w:val="00B203EB"/>
    <w:rsid w:val="00B21931"/>
    <w:rsid w:val="00B219A1"/>
    <w:rsid w:val="00B22AD6"/>
    <w:rsid w:val="00B22EC3"/>
    <w:rsid w:val="00B23230"/>
    <w:rsid w:val="00B2324C"/>
    <w:rsid w:val="00B23860"/>
    <w:rsid w:val="00B23D3E"/>
    <w:rsid w:val="00B23FC5"/>
    <w:rsid w:val="00B30077"/>
    <w:rsid w:val="00B3085E"/>
    <w:rsid w:val="00B30B6C"/>
    <w:rsid w:val="00B316BD"/>
    <w:rsid w:val="00B31BB5"/>
    <w:rsid w:val="00B32259"/>
    <w:rsid w:val="00B323BE"/>
    <w:rsid w:val="00B337BF"/>
    <w:rsid w:val="00B34640"/>
    <w:rsid w:val="00B3475D"/>
    <w:rsid w:val="00B357E9"/>
    <w:rsid w:val="00B36C9B"/>
    <w:rsid w:val="00B36DAE"/>
    <w:rsid w:val="00B374F1"/>
    <w:rsid w:val="00B37B43"/>
    <w:rsid w:val="00B40472"/>
    <w:rsid w:val="00B408F2"/>
    <w:rsid w:val="00B40E4D"/>
    <w:rsid w:val="00B41045"/>
    <w:rsid w:val="00B424CB"/>
    <w:rsid w:val="00B431E4"/>
    <w:rsid w:val="00B4360B"/>
    <w:rsid w:val="00B4393A"/>
    <w:rsid w:val="00B43D21"/>
    <w:rsid w:val="00B449E6"/>
    <w:rsid w:val="00B44F17"/>
    <w:rsid w:val="00B45301"/>
    <w:rsid w:val="00B45CD2"/>
    <w:rsid w:val="00B46E9B"/>
    <w:rsid w:val="00B47652"/>
    <w:rsid w:val="00B50AFF"/>
    <w:rsid w:val="00B50C25"/>
    <w:rsid w:val="00B50F99"/>
    <w:rsid w:val="00B51688"/>
    <w:rsid w:val="00B524B5"/>
    <w:rsid w:val="00B52A40"/>
    <w:rsid w:val="00B5305D"/>
    <w:rsid w:val="00B532C5"/>
    <w:rsid w:val="00B535F3"/>
    <w:rsid w:val="00B5523F"/>
    <w:rsid w:val="00B55497"/>
    <w:rsid w:val="00B555E4"/>
    <w:rsid w:val="00B561AD"/>
    <w:rsid w:val="00B5692A"/>
    <w:rsid w:val="00B5720E"/>
    <w:rsid w:val="00B57627"/>
    <w:rsid w:val="00B578FC"/>
    <w:rsid w:val="00B57988"/>
    <w:rsid w:val="00B57F9B"/>
    <w:rsid w:val="00B62661"/>
    <w:rsid w:val="00B630BF"/>
    <w:rsid w:val="00B640C5"/>
    <w:rsid w:val="00B64236"/>
    <w:rsid w:val="00B6497A"/>
    <w:rsid w:val="00B65590"/>
    <w:rsid w:val="00B66253"/>
    <w:rsid w:val="00B7074F"/>
    <w:rsid w:val="00B728EA"/>
    <w:rsid w:val="00B72A84"/>
    <w:rsid w:val="00B72B4A"/>
    <w:rsid w:val="00B7388E"/>
    <w:rsid w:val="00B73B99"/>
    <w:rsid w:val="00B74D2D"/>
    <w:rsid w:val="00B7542D"/>
    <w:rsid w:val="00B7681B"/>
    <w:rsid w:val="00B77906"/>
    <w:rsid w:val="00B8016D"/>
    <w:rsid w:val="00B805A0"/>
    <w:rsid w:val="00B812D6"/>
    <w:rsid w:val="00B81BD7"/>
    <w:rsid w:val="00B81EA5"/>
    <w:rsid w:val="00B820D9"/>
    <w:rsid w:val="00B826AC"/>
    <w:rsid w:val="00B8337B"/>
    <w:rsid w:val="00B8362F"/>
    <w:rsid w:val="00B83A39"/>
    <w:rsid w:val="00B85915"/>
    <w:rsid w:val="00B86524"/>
    <w:rsid w:val="00B877E4"/>
    <w:rsid w:val="00B87A00"/>
    <w:rsid w:val="00B90493"/>
    <w:rsid w:val="00B906A2"/>
    <w:rsid w:val="00B90C46"/>
    <w:rsid w:val="00B92E3B"/>
    <w:rsid w:val="00B92E61"/>
    <w:rsid w:val="00B931E7"/>
    <w:rsid w:val="00B93814"/>
    <w:rsid w:val="00B94329"/>
    <w:rsid w:val="00B94D55"/>
    <w:rsid w:val="00B9513F"/>
    <w:rsid w:val="00B955A3"/>
    <w:rsid w:val="00B95E3F"/>
    <w:rsid w:val="00B9610E"/>
    <w:rsid w:val="00B961DB"/>
    <w:rsid w:val="00B97644"/>
    <w:rsid w:val="00BA09BD"/>
    <w:rsid w:val="00BA0B40"/>
    <w:rsid w:val="00BA0F71"/>
    <w:rsid w:val="00BA20F8"/>
    <w:rsid w:val="00BA236E"/>
    <w:rsid w:val="00BA2616"/>
    <w:rsid w:val="00BA3CFC"/>
    <w:rsid w:val="00BA48D4"/>
    <w:rsid w:val="00BA49D4"/>
    <w:rsid w:val="00BA55BB"/>
    <w:rsid w:val="00BA578C"/>
    <w:rsid w:val="00BA6025"/>
    <w:rsid w:val="00BA6459"/>
    <w:rsid w:val="00BA7D1E"/>
    <w:rsid w:val="00BA7E3A"/>
    <w:rsid w:val="00BB0020"/>
    <w:rsid w:val="00BB136C"/>
    <w:rsid w:val="00BB13EC"/>
    <w:rsid w:val="00BB1863"/>
    <w:rsid w:val="00BB1DAF"/>
    <w:rsid w:val="00BB1DB2"/>
    <w:rsid w:val="00BB2053"/>
    <w:rsid w:val="00BB21E4"/>
    <w:rsid w:val="00BB2448"/>
    <w:rsid w:val="00BB26AF"/>
    <w:rsid w:val="00BB2746"/>
    <w:rsid w:val="00BB2847"/>
    <w:rsid w:val="00BB2DBC"/>
    <w:rsid w:val="00BB2FAB"/>
    <w:rsid w:val="00BB452E"/>
    <w:rsid w:val="00BB4EF3"/>
    <w:rsid w:val="00BB50A1"/>
    <w:rsid w:val="00BB61DE"/>
    <w:rsid w:val="00BB70F0"/>
    <w:rsid w:val="00BB7C9C"/>
    <w:rsid w:val="00BB7FB6"/>
    <w:rsid w:val="00BC0F6D"/>
    <w:rsid w:val="00BC15B6"/>
    <w:rsid w:val="00BC246D"/>
    <w:rsid w:val="00BC2CD2"/>
    <w:rsid w:val="00BC2FD0"/>
    <w:rsid w:val="00BC30E5"/>
    <w:rsid w:val="00BC31F7"/>
    <w:rsid w:val="00BC35E0"/>
    <w:rsid w:val="00BC3811"/>
    <w:rsid w:val="00BC3AB3"/>
    <w:rsid w:val="00BC44A5"/>
    <w:rsid w:val="00BC593A"/>
    <w:rsid w:val="00BC64E2"/>
    <w:rsid w:val="00BD00DC"/>
    <w:rsid w:val="00BD10D4"/>
    <w:rsid w:val="00BD1A73"/>
    <w:rsid w:val="00BD1B97"/>
    <w:rsid w:val="00BD1C33"/>
    <w:rsid w:val="00BD1D94"/>
    <w:rsid w:val="00BD2E70"/>
    <w:rsid w:val="00BD315C"/>
    <w:rsid w:val="00BD3280"/>
    <w:rsid w:val="00BD3547"/>
    <w:rsid w:val="00BD431F"/>
    <w:rsid w:val="00BD47F0"/>
    <w:rsid w:val="00BD4A70"/>
    <w:rsid w:val="00BD51DA"/>
    <w:rsid w:val="00BD55EF"/>
    <w:rsid w:val="00BD5982"/>
    <w:rsid w:val="00BD6356"/>
    <w:rsid w:val="00BD744F"/>
    <w:rsid w:val="00BD749B"/>
    <w:rsid w:val="00BD7547"/>
    <w:rsid w:val="00BD795B"/>
    <w:rsid w:val="00BE0A10"/>
    <w:rsid w:val="00BE0CD8"/>
    <w:rsid w:val="00BE1B45"/>
    <w:rsid w:val="00BE1DFC"/>
    <w:rsid w:val="00BE1F50"/>
    <w:rsid w:val="00BE322E"/>
    <w:rsid w:val="00BE3391"/>
    <w:rsid w:val="00BE37CE"/>
    <w:rsid w:val="00BE3AD4"/>
    <w:rsid w:val="00BE3C67"/>
    <w:rsid w:val="00BE3F3C"/>
    <w:rsid w:val="00BE4507"/>
    <w:rsid w:val="00BE4CF6"/>
    <w:rsid w:val="00BE57AB"/>
    <w:rsid w:val="00BE5B3B"/>
    <w:rsid w:val="00BE6D59"/>
    <w:rsid w:val="00BE734C"/>
    <w:rsid w:val="00BE7AB7"/>
    <w:rsid w:val="00BE7B0D"/>
    <w:rsid w:val="00BF045F"/>
    <w:rsid w:val="00BF0B84"/>
    <w:rsid w:val="00BF119D"/>
    <w:rsid w:val="00BF15EF"/>
    <w:rsid w:val="00BF2F4D"/>
    <w:rsid w:val="00BF36E0"/>
    <w:rsid w:val="00BF3BDF"/>
    <w:rsid w:val="00BF3BF7"/>
    <w:rsid w:val="00BF41B4"/>
    <w:rsid w:val="00BF4CA1"/>
    <w:rsid w:val="00BF5467"/>
    <w:rsid w:val="00BF5852"/>
    <w:rsid w:val="00BF5BDB"/>
    <w:rsid w:val="00BF6233"/>
    <w:rsid w:val="00BF79B8"/>
    <w:rsid w:val="00C00440"/>
    <w:rsid w:val="00C0075E"/>
    <w:rsid w:val="00C0086C"/>
    <w:rsid w:val="00C00930"/>
    <w:rsid w:val="00C00D4B"/>
    <w:rsid w:val="00C01514"/>
    <w:rsid w:val="00C01900"/>
    <w:rsid w:val="00C027B4"/>
    <w:rsid w:val="00C03268"/>
    <w:rsid w:val="00C03936"/>
    <w:rsid w:val="00C04521"/>
    <w:rsid w:val="00C048F3"/>
    <w:rsid w:val="00C0584F"/>
    <w:rsid w:val="00C05B31"/>
    <w:rsid w:val="00C05EE3"/>
    <w:rsid w:val="00C064A6"/>
    <w:rsid w:val="00C0736E"/>
    <w:rsid w:val="00C1056D"/>
    <w:rsid w:val="00C11231"/>
    <w:rsid w:val="00C11310"/>
    <w:rsid w:val="00C11658"/>
    <w:rsid w:val="00C1194F"/>
    <w:rsid w:val="00C11C80"/>
    <w:rsid w:val="00C125FA"/>
    <w:rsid w:val="00C12F3E"/>
    <w:rsid w:val="00C14C2B"/>
    <w:rsid w:val="00C14DA5"/>
    <w:rsid w:val="00C1528E"/>
    <w:rsid w:val="00C15358"/>
    <w:rsid w:val="00C155FD"/>
    <w:rsid w:val="00C1569C"/>
    <w:rsid w:val="00C1588C"/>
    <w:rsid w:val="00C161C7"/>
    <w:rsid w:val="00C17DD4"/>
    <w:rsid w:val="00C203FA"/>
    <w:rsid w:val="00C20A03"/>
    <w:rsid w:val="00C230F2"/>
    <w:rsid w:val="00C23691"/>
    <w:rsid w:val="00C24F0F"/>
    <w:rsid w:val="00C250FB"/>
    <w:rsid w:val="00C26589"/>
    <w:rsid w:val="00C26D69"/>
    <w:rsid w:val="00C27746"/>
    <w:rsid w:val="00C27EE9"/>
    <w:rsid w:val="00C300F5"/>
    <w:rsid w:val="00C3044F"/>
    <w:rsid w:val="00C30A7F"/>
    <w:rsid w:val="00C31B8C"/>
    <w:rsid w:val="00C3252E"/>
    <w:rsid w:val="00C3298E"/>
    <w:rsid w:val="00C34228"/>
    <w:rsid w:val="00C34AE8"/>
    <w:rsid w:val="00C35BAC"/>
    <w:rsid w:val="00C36201"/>
    <w:rsid w:val="00C3692C"/>
    <w:rsid w:val="00C369B0"/>
    <w:rsid w:val="00C36F5E"/>
    <w:rsid w:val="00C37126"/>
    <w:rsid w:val="00C37383"/>
    <w:rsid w:val="00C373A9"/>
    <w:rsid w:val="00C378A4"/>
    <w:rsid w:val="00C378F9"/>
    <w:rsid w:val="00C37AF6"/>
    <w:rsid w:val="00C409F4"/>
    <w:rsid w:val="00C42388"/>
    <w:rsid w:val="00C428AF"/>
    <w:rsid w:val="00C436A6"/>
    <w:rsid w:val="00C43C7E"/>
    <w:rsid w:val="00C44E1C"/>
    <w:rsid w:val="00C45F5A"/>
    <w:rsid w:val="00C46156"/>
    <w:rsid w:val="00C46861"/>
    <w:rsid w:val="00C470CB"/>
    <w:rsid w:val="00C50AC6"/>
    <w:rsid w:val="00C51311"/>
    <w:rsid w:val="00C52156"/>
    <w:rsid w:val="00C528CE"/>
    <w:rsid w:val="00C529ED"/>
    <w:rsid w:val="00C548AE"/>
    <w:rsid w:val="00C56BB5"/>
    <w:rsid w:val="00C571EB"/>
    <w:rsid w:val="00C601B2"/>
    <w:rsid w:val="00C60EEB"/>
    <w:rsid w:val="00C615D8"/>
    <w:rsid w:val="00C619BD"/>
    <w:rsid w:val="00C61A45"/>
    <w:rsid w:val="00C62120"/>
    <w:rsid w:val="00C63232"/>
    <w:rsid w:val="00C6417F"/>
    <w:rsid w:val="00C64FAD"/>
    <w:rsid w:val="00C65458"/>
    <w:rsid w:val="00C66B4B"/>
    <w:rsid w:val="00C678E6"/>
    <w:rsid w:val="00C6799E"/>
    <w:rsid w:val="00C67A38"/>
    <w:rsid w:val="00C67A55"/>
    <w:rsid w:val="00C70B5E"/>
    <w:rsid w:val="00C70E2D"/>
    <w:rsid w:val="00C7199A"/>
    <w:rsid w:val="00C71FC1"/>
    <w:rsid w:val="00C72370"/>
    <w:rsid w:val="00C727EF"/>
    <w:rsid w:val="00C7294D"/>
    <w:rsid w:val="00C743CD"/>
    <w:rsid w:val="00C7442B"/>
    <w:rsid w:val="00C7554E"/>
    <w:rsid w:val="00C75FD2"/>
    <w:rsid w:val="00C77B8C"/>
    <w:rsid w:val="00C77B95"/>
    <w:rsid w:val="00C77B9F"/>
    <w:rsid w:val="00C77BBA"/>
    <w:rsid w:val="00C77D1F"/>
    <w:rsid w:val="00C8290C"/>
    <w:rsid w:val="00C83027"/>
    <w:rsid w:val="00C833C0"/>
    <w:rsid w:val="00C8388B"/>
    <w:rsid w:val="00C8441A"/>
    <w:rsid w:val="00C8508E"/>
    <w:rsid w:val="00C864AB"/>
    <w:rsid w:val="00C8657C"/>
    <w:rsid w:val="00C8663D"/>
    <w:rsid w:val="00C86F99"/>
    <w:rsid w:val="00C879F4"/>
    <w:rsid w:val="00C90AAA"/>
    <w:rsid w:val="00C90ADD"/>
    <w:rsid w:val="00C90BB8"/>
    <w:rsid w:val="00C91917"/>
    <w:rsid w:val="00C91BC5"/>
    <w:rsid w:val="00C91C46"/>
    <w:rsid w:val="00C92450"/>
    <w:rsid w:val="00C92471"/>
    <w:rsid w:val="00C92B0F"/>
    <w:rsid w:val="00C92B2F"/>
    <w:rsid w:val="00C93138"/>
    <w:rsid w:val="00C939C8"/>
    <w:rsid w:val="00C93B23"/>
    <w:rsid w:val="00C95064"/>
    <w:rsid w:val="00C95421"/>
    <w:rsid w:val="00C95D47"/>
    <w:rsid w:val="00C96146"/>
    <w:rsid w:val="00C96672"/>
    <w:rsid w:val="00C96ED6"/>
    <w:rsid w:val="00C975E6"/>
    <w:rsid w:val="00C977FF"/>
    <w:rsid w:val="00C97892"/>
    <w:rsid w:val="00C978B7"/>
    <w:rsid w:val="00C97A12"/>
    <w:rsid w:val="00C97EFC"/>
    <w:rsid w:val="00CA0F21"/>
    <w:rsid w:val="00CA10E4"/>
    <w:rsid w:val="00CA1A56"/>
    <w:rsid w:val="00CA1C78"/>
    <w:rsid w:val="00CA2CD4"/>
    <w:rsid w:val="00CA3329"/>
    <w:rsid w:val="00CA3604"/>
    <w:rsid w:val="00CA40EB"/>
    <w:rsid w:val="00CA4CF9"/>
    <w:rsid w:val="00CA5176"/>
    <w:rsid w:val="00CA5735"/>
    <w:rsid w:val="00CA5B01"/>
    <w:rsid w:val="00CA6231"/>
    <w:rsid w:val="00CA6CDD"/>
    <w:rsid w:val="00CA6F28"/>
    <w:rsid w:val="00CB010D"/>
    <w:rsid w:val="00CB0831"/>
    <w:rsid w:val="00CB25C2"/>
    <w:rsid w:val="00CB2FA2"/>
    <w:rsid w:val="00CB54F8"/>
    <w:rsid w:val="00CB5E0B"/>
    <w:rsid w:val="00CB6319"/>
    <w:rsid w:val="00CB72A7"/>
    <w:rsid w:val="00CC0A90"/>
    <w:rsid w:val="00CC1587"/>
    <w:rsid w:val="00CC15EE"/>
    <w:rsid w:val="00CC1809"/>
    <w:rsid w:val="00CC278C"/>
    <w:rsid w:val="00CC286C"/>
    <w:rsid w:val="00CC3FDE"/>
    <w:rsid w:val="00CC443F"/>
    <w:rsid w:val="00CC468D"/>
    <w:rsid w:val="00CC473D"/>
    <w:rsid w:val="00CC477C"/>
    <w:rsid w:val="00CC58B5"/>
    <w:rsid w:val="00CC5DEB"/>
    <w:rsid w:val="00CC5DF5"/>
    <w:rsid w:val="00CC5EE5"/>
    <w:rsid w:val="00CC63EB"/>
    <w:rsid w:val="00CD0028"/>
    <w:rsid w:val="00CD215A"/>
    <w:rsid w:val="00CD267B"/>
    <w:rsid w:val="00CD575D"/>
    <w:rsid w:val="00CD5D16"/>
    <w:rsid w:val="00CD6053"/>
    <w:rsid w:val="00CD71D5"/>
    <w:rsid w:val="00CD74D2"/>
    <w:rsid w:val="00CD770A"/>
    <w:rsid w:val="00CD7D51"/>
    <w:rsid w:val="00CE02E6"/>
    <w:rsid w:val="00CE0F48"/>
    <w:rsid w:val="00CE1C2F"/>
    <w:rsid w:val="00CE2472"/>
    <w:rsid w:val="00CE3070"/>
    <w:rsid w:val="00CE4582"/>
    <w:rsid w:val="00CE4D72"/>
    <w:rsid w:val="00CE4E68"/>
    <w:rsid w:val="00CE5238"/>
    <w:rsid w:val="00CE5D4A"/>
    <w:rsid w:val="00CE752A"/>
    <w:rsid w:val="00CE764F"/>
    <w:rsid w:val="00CF01AE"/>
    <w:rsid w:val="00CF090A"/>
    <w:rsid w:val="00CF097B"/>
    <w:rsid w:val="00CF0A5C"/>
    <w:rsid w:val="00CF1932"/>
    <w:rsid w:val="00CF1FA0"/>
    <w:rsid w:val="00CF3128"/>
    <w:rsid w:val="00CF330D"/>
    <w:rsid w:val="00CF3A00"/>
    <w:rsid w:val="00CF3DC2"/>
    <w:rsid w:val="00CF465A"/>
    <w:rsid w:val="00CF4B29"/>
    <w:rsid w:val="00CF4F19"/>
    <w:rsid w:val="00CF595D"/>
    <w:rsid w:val="00CF63EB"/>
    <w:rsid w:val="00CF73AE"/>
    <w:rsid w:val="00CF743D"/>
    <w:rsid w:val="00CF7BA7"/>
    <w:rsid w:val="00D000B6"/>
    <w:rsid w:val="00D007BC"/>
    <w:rsid w:val="00D00AC3"/>
    <w:rsid w:val="00D00C91"/>
    <w:rsid w:val="00D00D31"/>
    <w:rsid w:val="00D01112"/>
    <w:rsid w:val="00D0131C"/>
    <w:rsid w:val="00D02E56"/>
    <w:rsid w:val="00D035CC"/>
    <w:rsid w:val="00D04078"/>
    <w:rsid w:val="00D0485E"/>
    <w:rsid w:val="00D05889"/>
    <w:rsid w:val="00D05FE1"/>
    <w:rsid w:val="00D1094E"/>
    <w:rsid w:val="00D1109D"/>
    <w:rsid w:val="00D11959"/>
    <w:rsid w:val="00D12634"/>
    <w:rsid w:val="00D1273B"/>
    <w:rsid w:val="00D12963"/>
    <w:rsid w:val="00D12B2B"/>
    <w:rsid w:val="00D12C8A"/>
    <w:rsid w:val="00D134E0"/>
    <w:rsid w:val="00D135A7"/>
    <w:rsid w:val="00D14713"/>
    <w:rsid w:val="00D14CAA"/>
    <w:rsid w:val="00D14CF7"/>
    <w:rsid w:val="00D1530F"/>
    <w:rsid w:val="00D15CD3"/>
    <w:rsid w:val="00D17906"/>
    <w:rsid w:val="00D214E8"/>
    <w:rsid w:val="00D21CBA"/>
    <w:rsid w:val="00D21D24"/>
    <w:rsid w:val="00D21F55"/>
    <w:rsid w:val="00D22682"/>
    <w:rsid w:val="00D22C88"/>
    <w:rsid w:val="00D23731"/>
    <w:rsid w:val="00D23D57"/>
    <w:rsid w:val="00D23DF7"/>
    <w:rsid w:val="00D24D26"/>
    <w:rsid w:val="00D25B50"/>
    <w:rsid w:val="00D2614C"/>
    <w:rsid w:val="00D26635"/>
    <w:rsid w:val="00D27222"/>
    <w:rsid w:val="00D300E8"/>
    <w:rsid w:val="00D3075B"/>
    <w:rsid w:val="00D310FF"/>
    <w:rsid w:val="00D31B64"/>
    <w:rsid w:val="00D329A9"/>
    <w:rsid w:val="00D32A7A"/>
    <w:rsid w:val="00D32C04"/>
    <w:rsid w:val="00D32C94"/>
    <w:rsid w:val="00D333BF"/>
    <w:rsid w:val="00D3368A"/>
    <w:rsid w:val="00D33FA4"/>
    <w:rsid w:val="00D34521"/>
    <w:rsid w:val="00D348E9"/>
    <w:rsid w:val="00D35398"/>
    <w:rsid w:val="00D3560D"/>
    <w:rsid w:val="00D35716"/>
    <w:rsid w:val="00D35E96"/>
    <w:rsid w:val="00D3639F"/>
    <w:rsid w:val="00D37663"/>
    <w:rsid w:val="00D3770F"/>
    <w:rsid w:val="00D37B97"/>
    <w:rsid w:val="00D408F2"/>
    <w:rsid w:val="00D40B31"/>
    <w:rsid w:val="00D40B9C"/>
    <w:rsid w:val="00D40E59"/>
    <w:rsid w:val="00D4129D"/>
    <w:rsid w:val="00D4155B"/>
    <w:rsid w:val="00D41D44"/>
    <w:rsid w:val="00D42074"/>
    <w:rsid w:val="00D42A0E"/>
    <w:rsid w:val="00D4482D"/>
    <w:rsid w:val="00D4586C"/>
    <w:rsid w:val="00D45F64"/>
    <w:rsid w:val="00D47376"/>
    <w:rsid w:val="00D47D6C"/>
    <w:rsid w:val="00D500D8"/>
    <w:rsid w:val="00D511A4"/>
    <w:rsid w:val="00D51499"/>
    <w:rsid w:val="00D5288F"/>
    <w:rsid w:val="00D52ABD"/>
    <w:rsid w:val="00D52BAE"/>
    <w:rsid w:val="00D52D17"/>
    <w:rsid w:val="00D53530"/>
    <w:rsid w:val="00D5442B"/>
    <w:rsid w:val="00D54748"/>
    <w:rsid w:val="00D54FBB"/>
    <w:rsid w:val="00D5507E"/>
    <w:rsid w:val="00D550A9"/>
    <w:rsid w:val="00D561A0"/>
    <w:rsid w:val="00D569CF"/>
    <w:rsid w:val="00D57FC3"/>
    <w:rsid w:val="00D6100D"/>
    <w:rsid w:val="00D62725"/>
    <w:rsid w:val="00D6295F"/>
    <w:rsid w:val="00D64F59"/>
    <w:rsid w:val="00D6593A"/>
    <w:rsid w:val="00D65ABD"/>
    <w:rsid w:val="00D65D57"/>
    <w:rsid w:val="00D66A8B"/>
    <w:rsid w:val="00D67CC9"/>
    <w:rsid w:val="00D67E3E"/>
    <w:rsid w:val="00D67F76"/>
    <w:rsid w:val="00D70B8A"/>
    <w:rsid w:val="00D70EBF"/>
    <w:rsid w:val="00D71DEE"/>
    <w:rsid w:val="00D71F6B"/>
    <w:rsid w:val="00D727A5"/>
    <w:rsid w:val="00D72BED"/>
    <w:rsid w:val="00D72FF0"/>
    <w:rsid w:val="00D734E8"/>
    <w:rsid w:val="00D73921"/>
    <w:rsid w:val="00D740E9"/>
    <w:rsid w:val="00D74A77"/>
    <w:rsid w:val="00D75255"/>
    <w:rsid w:val="00D75671"/>
    <w:rsid w:val="00D75776"/>
    <w:rsid w:val="00D75EEF"/>
    <w:rsid w:val="00D779C3"/>
    <w:rsid w:val="00D80611"/>
    <w:rsid w:val="00D8068B"/>
    <w:rsid w:val="00D81B6F"/>
    <w:rsid w:val="00D82DCA"/>
    <w:rsid w:val="00D8398A"/>
    <w:rsid w:val="00D83A5F"/>
    <w:rsid w:val="00D841DD"/>
    <w:rsid w:val="00D85737"/>
    <w:rsid w:val="00D85898"/>
    <w:rsid w:val="00D86C29"/>
    <w:rsid w:val="00D86D3C"/>
    <w:rsid w:val="00D912D9"/>
    <w:rsid w:val="00D918CF"/>
    <w:rsid w:val="00D91D27"/>
    <w:rsid w:val="00D92187"/>
    <w:rsid w:val="00D92F5A"/>
    <w:rsid w:val="00D93168"/>
    <w:rsid w:val="00D93B37"/>
    <w:rsid w:val="00D93C6A"/>
    <w:rsid w:val="00D93CF4"/>
    <w:rsid w:val="00D94A43"/>
    <w:rsid w:val="00D94C84"/>
    <w:rsid w:val="00D94EA1"/>
    <w:rsid w:val="00D95D8C"/>
    <w:rsid w:val="00D96C62"/>
    <w:rsid w:val="00D96CE0"/>
    <w:rsid w:val="00DA006A"/>
    <w:rsid w:val="00DA0F8A"/>
    <w:rsid w:val="00DA15B0"/>
    <w:rsid w:val="00DA173B"/>
    <w:rsid w:val="00DA2196"/>
    <w:rsid w:val="00DA2399"/>
    <w:rsid w:val="00DA2A0B"/>
    <w:rsid w:val="00DA2AF9"/>
    <w:rsid w:val="00DA2BF7"/>
    <w:rsid w:val="00DA3BE1"/>
    <w:rsid w:val="00DA46C4"/>
    <w:rsid w:val="00DA4DBE"/>
    <w:rsid w:val="00DA55AA"/>
    <w:rsid w:val="00DA5ADB"/>
    <w:rsid w:val="00DA5F3D"/>
    <w:rsid w:val="00DA6984"/>
    <w:rsid w:val="00DA729A"/>
    <w:rsid w:val="00DA76E8"/>
    <w:rsid w:val="00DB13DB"/>
    <w:rsid w:val="00DB20A8"/>
    <w:rsid w:val="00DB257B"/>
    <w:rsid w:val="00DB3042"/>
    <w:rsid w:val="00DB3396"/>
    <w:rsid w:val="00DB3C11"/>
    <w:rsid w:val="00DB3D06"/>
    <w:rsid w:val="00DB419D"/>
    <w:rsid w:val="00DB477F"/>
    <w:rsid w:val="00DB4929"/>
    <w:rsid w:val="00DB4BA0"/>
    <w:rsid w:val="00DB520A"/>
    <w:rsid w:val="00DB6674"/>
    <w:rsid w:val="00DB6A04"/>
    <w:rsid w:val="00DC0210"/>
    <w:rsid w:val="00DC064A"/>
    <w:rsid w:val="00DC07FE"/>
    <w:rsid w:val="00DC0C8E"/>
    <w:rsid w:val="00DC23DB"/>
    <w:rsid w:val="00DC2B5A"/>
    <w:rsid w:val="00DC4ECD"/>
    <w:rsid w:val="00DC4F00"/>
    <w:rsid w:val="00DC6A41"/>
    <w:rsid w:val="00DC6CA3"/>
    <w:rsid w:val="00DC758F"/>
    <w:rsid w:val="00DC7669"/>
    <w:rsid w:val="00DD021E"/>
    <w:rsid w:val="00DD03E9"/>
    <w:rsid w:val="00DD05AB"/>
    <w:rsid w:val="00DD09B2"/>
    <w:rsid w:val="00DD1285"/>
    <w:rsid w:val="00DD12A8"/>
    <w:rsid w:val="00DD1E02"/>
    <w:rsid w:val="00DD302A"/>
    <w:rsid w:val="00DD3387"/>
    <w:rsid w:val="00DD405A"/>
    <w:rsid w:val="00DD4118"/>
    <w:rsid w:val="00DD4690"/>
    <w:rsid w:val="00DD4A84"/>
    <w:rsid w:val="00DD4CE5"/>
    <w:rsid w:val="00DD5B79"/>
    <w:rsid w:val="00DD7045"/>
    <w:rsid w:val="00DE08F9"/>
    <w:rsid w:val="00DE23EC"/>
    <w:rsid w:val="00DE27DC"/>
    <w:rsid w:val="00DE3451"/>
    <w:rsid w:val="00DE41EA"/>
    <w:rsid w:val="00DE52E9"/>
    <w:rsid w:val="00DE561B"/>
    <w:rsid w:val="00DE6358"/>
    <w:rsid w:val="00DE63B0"/>
    <w:rsid w:val="00DE6B3E"/>
    <w:rsid w:val="00DE7BC3"/>
    <w:rsid w:val="00DF101F"/>
    <w:rsid w:val="00DF1726"/>
    <w:rsid w:val="00DF18E4"/>
    <w:rsid w:val="00DF21EE"/>
    <w:rsid w:val="00DF2D1F"/>
    <w:rsid w:val="00DF3933"/>
    <w:rsid w:val="00DF3D33"/>
    <w:rsid w:val="00DF40AB"/>
    <w:rsid w:val="00DF6A08"/>
    <w:rsid w:val="00DF77F5"/>
    <w:rsid w:val="00DF7F08"/>
    <w:rsid w:val="00E00422"/>
    <w:rsid w:val="00E00513"/>
    <w:rsid w:val="00E0131A"/>
    <w:rsid w:val="00E01574"/>
    <w:rsid w:val="00E015E9"/>
    <w:rsid w:val="00E01C1E"/>
    <w:rsid w:val="00E02452"/>
    <w:rsid w:val="00E0276D"/>
    <w:rsid w:val="00E02C49"/>
    <w:rsid w:val="00E041FD"/>
    <w:rsid w:val="00E045CC"/>
    <w:rsid w:val="00E04F95"/>
    <w:rsid w:val="00E0505A"/>
    <w:rsid w:val="00E05677"/>
    <w:rsid w:val="00E058B0"/>
    <w:rsid w:val="00E069F7"/>
    <w:rsid w:val="00E076BA"/>
    <w:rsid w:val="00E0796A"/>
    <w:rsid w:val="00E07B1E"/>
    <w:rsid w:val="00E10F5F"/>
    <w:rsid w:val="00E119A2"/>
    <w:rsid w:val="00E11E2D"/>
    <w:rsid w:val="00E124BB"/>
    <w:rsid w:val="00E12E40"/>
    <w:rsid w:val="00E1349A"/>
    <w:rsid w:val="00E13897"/>
    <w:rsid w:val="00E1520D"/>
    <w:rsid w:val="00E15789"/>
    <w:rsid w:val="00E15CCD"/>
    <w:rsid w:val="00E163B0"/>
    <w:rsid w:val="00E16407"/>
    <w:rsid w:val="00E1718A"/>
    <w:rsid w:val="00E176C8"/>
    <w:rsid w:val="00E20056"/>
    <w:rsid w:val="00E21083"/>
    <w:rsid w:val="00E23A49"/>
    <w:rsid w:val="00E23E82"/>
    <w:rsid w:val="00E2400E"/>
    <w:rsid w:val="00E24A23"/>
    <w:rsid w:val="00E24D10"/>
    <w:rsid w:val="00E24E19"/>
    <w:rsid w:val="00E25495"/>
    <w:rsid w:val="00E25637"/>
    <w:rsid w:val="00E26511"/>
    <w:rsid w:val="00E26CCD"/>
    <w:rsid w:val="00E2787D"/>
    <w:rsid w:val="00E30936"/>
    <w:rsid w:val="00E31E57"/>
    <w:rsid w:val="00E32485"/>
    <w:rsid w:val="00E332DE"/>
    <w:rsid w:val="00E33ADF"/>
    <w:rsid w:val="00E33E57"/>
    <w:rsid w:val="00E33F28"/>
    <w:rsid w:val="00E34BA7"/>
    <w:rsid w:val="00E35554"/>
    <w:rsid w:val="00E3573A"/>
    <w:rsid w:val="00E365BB"/>
    <w:rsid w:val="00E368B0"/>
    <w:rsid w:val="00E3725B"/>
    <w:rsid w:val="00E37CA6"/>
    <w:rsid w:val="00E4031A"/>
    <w:rsid w:val="00E4109C"/>
    <w:rsid w:val="00E413EA"/>
    <w:rsid w:val="00E42A1A"/>
    <w:rsid w:val="00E43673"/>
    <w:rsid w:val="00E44FEE"/>
    <w:rsid w:val="00E45D40"/>
    <w:rsid w:val="00E464FD"/>
    <w:rsid w:val="00E47358"/>
    <w:rsid w:val="00E474FB"/>
    <w:rsid w:val="00E47ABE"/>
    <w:rsid w:val="00E50049"/>
    <w:rsid w:val="00E503DF"/>
    <w:rsid w:val="00E50A4F"/>
    <w:rsid w:val="00E50CAF"/>
    <w:rsid w:val="00E51325"/>
    <w:rsid w:val="00E520CE"/>
    <w:rsid w:val="00E52689"/>
    <w:rsid w:val="00E527ED"/>
    <w:rsid w:val="00E52862"/>
    <w:rsid w:val="00E538E0"/>
    <w:rsid w:val="00E53C46"/>
    <w:rsid w:val="00E53E90"/>
    <w:rsid w:val="00E54118"/>
    <w:rsid w:val="00E54D16"/>
    <w:rsid w:val="00E5502C"/>
    <w:rsid w:val="00E551DF"/>
    <w:rsid w:val="00E55B04"/>
    <w:rsid w:val="00E55E98"/>
    <w:rsid w:val="00E56721"/>
    <w:rsid w:val="00E57527"/>
    <w:rsid w:val="00E578B5"/>
    <w:rsid w:val="00E601BB"/>
    <w:rsid w:val="00E60C9F"/>
    <w:rsid w:val="00E612D4"/>
    <w:rsid w:val="00E61F0B"/>
    <w:rsid w:val="00E62C72"/>
    <w:rsid w:val="00E63332"/>
    <w:rsid w:val="00E63A2D"/>
    <w:rsid w:val="00E643FF"/>
    <w:rsid w:val="00E6450B"/>
    <w:rsid w:val="00E653DF"/>
    <w:rsid w:val="00E676C5"/>
    <w:rsid w:val="00E705BC"/>
    <w:rsid w:val="00E70752"/>
    <w:rsid w:val="00E709D4"/>
    <w:rsid w:val="00E7147C"/>
    <w:rsid w:val="00E723A6"/>
    <w:rsid w:val="00E72CF7"/>
    <w:rsid w:val="00E72FD4"/>
    <w:rsid w:val="00E732FE"/>
    <w:rsid w:val="00E74B59"/>
    <w:rsid w:val="00E7554C"/>
    <w:rsid w:val="00E75BB1"/>
    <w:rsid w:val="00E75BC1"/>
    <w:rsid w:val="00E76622"/>
    <w:rsid w:val="00E77472"/>
    <w:rsid w:val="00E774DF"/>
    <w:rsid w:val="00E81A00"/>
    <w:rsid w:val="00E81E5A"/>
    <w:rsid w:val="00E826CE"/>
    <w:rsid w:val="00E83336"/>
    <w:rsid w:val="00E8412C"/>
    <w:rsid w:val="00E84300"/>
    <w:rsid w:val="00E846EB"/>
    <w:rsid w:val="00E85164"/>
    <w:rsid w:val="00E874EE"/>
    <w:rsid w:val="00E876DE"/>
    <w:rsid w:val="00E8776B"/>
    <w:rsid w:val="00E87C8F"/>
    <w:rsid w:val="00E900E5"/>
    <w:rsid w:val="00E90102"/>
    <w:rsid w:val="00E90D91"/>
    <w:rsid w:val="00E90EDF"/>
    <w:rsid w:val="00E91374"/>
    <w:rsid w:val="00E914F3"/>
    <w:rsid w:val="00E9182A"/>
    <w:rsid w:val="00E91885"/>
    <w:rsid w:val="00E91E9C"/>
    <w:rsid w:val="00E91FD8"/>
    <w:rsid w:val="00E92C0C"/>
    <w:rsid w:val="00E9364D"/>
    <w:rsid w:val="00E9402F"/>
    <w:rsid w:val="00E95853"/>
    <w:rsid w:val="00E964CE"/>
    <w:rsid w:val="00E96977"/>
    <w:rsid w:val="00E9710B"/>
    <w:rsid w:val="00E97336"/>
    <w:rsid w:val="00E973FB"/>
    <w:rsid w:val="00E97486"/>
    <w:rsid w:val="00EA01C8"/>
    <w:rsid w:val="00EA024C"/>
    <w:rsid w:val="00EA140B"/>
    <w:rsid w:val="00EA1888"/>
    <w:rsid w:val="00EA18B7"/>
    <w:rsid w:val="00EA2144"/>
    <w:rsid w:val="00EA26FD"/>
    <w:rsid w:val="00EA37F5"/>
    <w:rsid w:val="00EA5918"/>
    <w:rsid w:val="00EA5A48"/>
    <w:rsid w:val="00EA6226"/>
    <w:rsid w:val="00EA6836"/>
    <w:rsid w:val="00EB1202"/>
    <w:rsid w:val="00EB1A81"/>
    <w:rsid w:val="00EB1A87"/>
    <w:rsid w:val="00EB235C"/>
    <w:rsid w:val="00EB2874"/>
    <w:rsid w:val="00EB2C3B"/>
    <w:rsid w:val="00EB2EB8"/>
    <w:rsid w:val="00EB34C4"/>
    <w:rsid w:val="00EB3EE5"/>
    <w:rsid w:val="00EB40FC"/>
    <w:rsid w:val="00EB5344"/>
    <w:rsid w:val="00EB54B2"/>
    <w:rsid w:val="00EB5676"/>
    <w:rsid w:val="00EB63CA"/>
    <w:rsid w:val="00EB6457"/>
    <w:rsid w:val="00EB74C2"/>
    <w:rsid w:val="00EB76DD"/>
    <w:rsid w:val="00EB7882"/>
    <w:rsid w:val="00EB78EE"/>
    <w:rsid w:val="00EB7F25"/>
    <w:rsid w:val="00EC00D9"/>
    <w:rsid w:val="00EC014B"/>
    <w:rsid w:val="00EC09D3"/>
    <w:rsid w:val="00EC1644"/>
    <w:rsid w:val="00EC2109"/>
    <w:rsid w:val="00EC34C0"/>
    <w:rsid w:val="00EC3A7D"/>
    <w:rsid w:val="00EC4F14"/>
    <w:rsid w:val="00EC617A"/>
    <w:rsid w:val="00EC75FF"/>
    <w:rsid w:val="00EC78CD"/>
    <w:rsid w:val="00EC7AD4"/>
    <w:rsid w:val="00EC7B1A"/>
    <w:rsid w:val="00EC7B5F"/>
    <w:rsid w:val="00ED0C61"/>
    <w:rsid w:val="00ED13A3"/>
    <w:rsid w:val="00ED13EE"/>
    <w:rsid w:val="00ED1C91"/>
    <w:rsid w:val="00ED27F0"/>
    <w:rsid w:val="00ED28E5"/>
    <w:rsid w:val="00ED3501"/>
    <w:rsid w:val="00ED3C5C"/>
    <w:rsid w:val="00ED42C8"/>
    <w:rsid w:val="00ED51E5"/>
    <w:rsid w:val="00ED67F7"/>
    <w:rsid w:val="00ED71FE"/>
    <w:rsid w:val="00ED76BD"/>
    <w:rsid w:val="00EE066B"/>
    <w:rsid w:val="00EE1197"/>
    <w:rsid w:val="00EE12A3"/>
    <w:rsid w:val="00EE2188"/>
    <w:rsid w:val="00EE2D4B"/>
    <w:rsid w:val="00EE32C7"/>
    <w:rsid w:val="00EE33F8"/>
    <w:rsid w:val="00EE3705"/>
    <w:rsid w:val="00EE3726"/>
    <w:rsid w:val="00EE5EB0"/>
    <w:rsid w:val="00EE637F"/>
    <w:rsid w:val="00EE6795"/>
    <w:rsid w:val="00EE7050"/>
    <w:rsid w:val="00EE729A"/>
    <w:rsid w:val="00EF0688"/>
    <w:rsid w:val="00EF0880"/>
    <w:rsid w:val="00EF1350"/>
    <w:rsid w:val="00EF1FD5"/>
    <w:rsid w:val="00EF2687"/>
    <w:rsid w:val="00EF27FE"/>
    <w:rsid w:val="00EF3322"/>
    <w:rsid w:val="00EF3609"/>
    <w:rsid w:val="00EF37DB"/>
    <w:rsid w:val="00EF3A49"/>
    <w:rsid w:val="00EF5BF5"/>
    <w:rsid w:val="00EF6082"/>
    <w:rsid w:val="00EF61C2"/>
    <w:rsid w:val="00EF6332"/>
    <w:rsid w:val="00EF6967"/>
    <w:rsid w:val="00F002C5"/>
    <w:rsid w:val="00F003A8"/>
    <w:rsid w:val="00F00AF0"/>
    <w:rsid w:val="00F00E7C"/>
    <w:rsid w:val="00F01955"/>
    <w:rsid w:val="00F028AF"/>
    <w:rsid w:val="00F02D5F"/>
    <w:rsid w:val="00F04A60"/>
    <w:rsid w:val="00F05BFD"/>
    <w:rsid w:val="00F0617E"/>
    <w:rsid w:val="00F06B1C"/>
    <w:rsid w:val="00F075DC"/>
    <w:rsid w:val="00F1085F"/>
    <w:rsid w:val="00F10C10"/>
    <w:rsid w:val="00F1100D"/>
    <w:rsid w:val="00F1142E"/>
    <w:rsid w:val="00F11748"/>
    <w:rsid w:val="00F11EC0"/>
    <w:rsid w:val="00F12613"/>
    <w:rsid w:val="00F12AF3"/>
    <w:rsid w:val="00F12DCB"/>
    <w:rsid w:val="00F134F7"/>
    <w:rsid w:val="00F148BC"/>
    <w:rsid w:val="00F16CEF"/>
    <w:rsid w:val="00F17726"/>
    <w:rsid w:val="00F22231"/>
    <w:rsid w:val="00F22797"/>
    <w:rsid w:val="00F22FE1"/>
    <w:rsid w:val="00F2373A"/>
    <w:rsid w:val="00F237EB"/>
    <w:rsid w:val="00F25700"/>
    <w:rsid w:val="00F25804"/>
    <w:rsid w:val="00F25BE0"/>
    <w:rsid w:val="00F26329"/>
    <w:rsid w:val="00F2638F"/>
    <w:rsid w:val="00F26B67"/>
    <w:rsid w:val="00F26BA0"/>
    <w:rsid w:val="00F26CF8"/>
    <w:rsid w:val="00F26DA1"/>
    <w:rsid w:val="00F277DD"/>
    <w:rsid w:val="00F306FA"/>
    <w:rsid w:val="00F317D7"/>
    <w:rsid w:val="00F31B6A"/>
    <w:rsid w:val="00F31CDE"/>
    <w:rsid w:val="00F32156"/>
    <w:rsid w:val="00F32707"/>
    <w:rsid w:val="00F3277E"/>
    <w:rsid w:val="00F32A8C"/>
    <w:rsid w:val="00F33BD7"/>
    <w:rsid w:val="00F33F8A"/>
    <w:rsid w:val="00F342A3"/>
    <w:rsid w:val="00F3451D"/>
    <w:rsid w:val="00F34D42"/>
    <w:rsid w:val="00F3520F"/>
    <w:rsid w:val="00F35C5B"/>
    <w:rsid w:val="00F35E08"/>
    <w:rsid w:val="00F361E1"/>
    <w:rsid w:val="00F374D4"/>
    <w:rsid w:val="00F3785E"/>
    <w:rsid w:val="00F400EB"/>
    <w:rsid w:val="00F40662"/>
    <w:rsid w:val="00F40FF4"/>
    <w:rsid w:val="00F418D9"/>
    <w:rsid w:val="00F41B23"/>
    <w:rsid w:val="00F42380"/>
    <w:rsid w:val="00F42CF1"/>
    <w:rsid w:val="00F43F84"/>
    <w:rsid w:val="00F44BC9"/>
    <w:rsid w:val="00F45B6A"/>
    <w:rsid w:val="00F45C9C"/>
    <w:rsid w:val="00F45EC2"/>
    <w:rsid w:val="00F4626F"/>
    <w:rsid w:val="00F46938"/>
    <w:rsid w:val="00F46AB0"/>
    <w:rsid w:val="00F46EC3"/>
    <w:rsid w:val="00F50255"/>
    <w:rsid w:val="00F50350"/>
    <w:rsid w:val="00F50855"/>
    <w:rsid w:val="00F50B50"/>
    <w:rsid w:val="00F51160"/>
    <w:rsid w:val="00F51D6C"/>
    <w:rsid w:val="00F52B29"/>
    <w:rsid w:val="00F52CE6"/>
    <w:rsid w:val="00F53101"/>
    <w:rsid w:val="00F533CE"/>
    <w:rsid w:val="00F535B8"/>
    <w:rsid w:val="00F53609"/>
    <w:rsid w:val="00F53778"/>
    <w:rsid w:val="00F53FC6"/>
    <w:rsid w:val="00F54881"/>
    <w:rsid w:val="00F54D46"/>
    <w:rsid w:val="00F55396"/>
    <w:rsid w:val="00F5619D"/>
    <w:rsid w:val="00F561C8"/>
    <w:rsid w:val="00F568DB"/>
    <w:rsid w:val="00F57CC6"/>
    <w:rsid w:val="00F6093B"/>
    <w:rsid w:val="00F60A51"/>
    <w:rsid w:val="00F60C93"/>
    <w:rsid w:val="00F610D8"/>
    <w:rsid w:val="00F6197D"/>
    <w:rsid w:val="00F62711"/>
    <w:rsid w:val="00F651F1"/>
    <w:rsid w:val="00F6536B"/>
    <w:rsid w:val="00F65454"/>
    <w:rsid w:val="00F65853"/>
    <w:rsid w:val="00F662FA"/>
    <w:rsid w:val="00F66AB2"/>
    <w:rsid w:val="00F66B96"/>
    <w:rsid w:val="00F6774B"/>
    <w:rsid w:val="00F7018D"/>
    <w:rsid w:val="00F70D38"/>
    <w:rsid w:val="00F713C5"/>
    <w:rsid w:val="00F71489"/>
    <w:rsid w:val="00F715FB"/>
    <w:rsid w:val="00F7238E"/>
    <w:rsid w:val="00F732AD"/>
    <w:rsid w:val="00F73C4D"/>
    <w:rsid w:val="00F740AB"/>
    <w:rsid w:val="00F745E0"/>
    <w:rsid w:val="00F756DB"/>
    <w:rsid w:val="00F77967"/>
    <w:rsid w:val="00F80529"/>
    <w:rsid w:val="00F81624"/>
    <w:rsid w:val="00F818C7"/>
    <w:rsid w:val="00F82670"/>
    <w:rsid w:val="00F82980"/>
    <w:rsid w:val="00F84A27"/>
    <w:rsid w:val="00F85367"/>
    <w:rsid w:val="00F85D13"/>
    <w:rsid w:val="00F8644D"/>
    <w:rsid w:val="00F86BEF"/>
    <w:rsid w:val="00F87102"/>
    <w:rsid w:val="00F873AA"/>
    <w:rsid w:val="00F87A0E"/>
    <w:rsid w:val="00F901E2"/>
    <w:rsid w:val="00F91923"/>
    <w:rsid w:val="00F9242A"/>
    <w:rsid w:val="00F93794"/>
    <w:rsid w:val="00F93EA6"/>
    <w:rsid w:val="00F94CA4"/>
    <w:rsid w:val="00F95573"/>
    <w:rsid w:val="00F971BA"/>
    <w:rsid w:val="00F97443"/>
    <w:rsid w:val="00FA0375"/>
    <w:rsid w:val="00FA057A"/>
    <w:rsid w:val="00FA0640"/>
    <w:rsid w:val="00FA1F97"/>
    <w:rsid w:val="00FA21D7"/>
    <w:rsid w:val="00FA230B"/>
    <w:rsid w:val="00FA2332"/>
    <w:rsid w:val="00FA2ED0"/>
    <w:rsid w:val="00FA3278"/>
    <w:rsid w:val="00FA3739"/>
    <w:rsid w:val="00FA3B16"/>
    <w:rsid w:val="00FA4836"/>
    <w:rsid w:val="00FA4D9A"/>
    <w:rsid w:val="00FA72E6"/>
    <w:rsid w:val="00FA7D79"/>
    <w:rsid w:val="00FB04F5"/>
    <w:rsid w:val="00FB068F"/>
    <w:rsid w:val="00FB0AF9"/>
    <w:rsid w:val="00FB0BE3"/>
    <w:rsid w:val="00FB0D67"/>
    <w:rsid w:val="00FB0FF8"/>
    <w:rsid w:val="00FB1D0F"/>
    <w:rsid w:val="00FB25C1"/>
    <w:rsid w:val="00FB2C39"/>
    <w:rsid w:val="00FB2CDB"/>
    <w:rsid w:val="00FB3BA7"/>
    <w:rsid w:val="00FB3E4E"/>
    <w:rsid w:val="00FB3F4F"/>
    <w:rsid w:val="00FB4149"/>
    <w:rsid w:val="00FB4608"/>
    <w:rsid w:val="00FB4B05"/>
    <w:rsid w:val="00FB519C"/>
    <w:rsid w:val="00FB6804"/>
    <w:rsid w:val="00FB7379"/>
    <w:rsid w:val="00FB784C"/>
    <w:rsid w:val="00FC01DF"/>
    <w:rsid w:val="00FC1415"/>
    <w:rsid w:val="00FC1746"/>
    <w:rsid w:val="00FC2B5B"/>
    <w:rsid w:val="00FC31B8"/>
    <w:rsid w:val="00FC3C80"/>
    <w:rsid w:val="00FC4FF2"/>
    <w:rsid w:val="00FC55DD"/>
    <w:rsid w:val="00FC6798"/>
    <w:rsid w:val="00FC6ED0"/>
    <w:rsid w:val="00FC7613"/>
    <w:rsid w:val="00FC7E42"/>
    <w:rsid w:val="00FC7EEB"/>
    <w:rsid w:val="00FD0EE1"/>
    <w:rsid w:val="00FD2157"/>
    <w:rsid w:val="00FD28AF"/>
    <w:rsid w:val="00FD3A9B"/>
    <w:rsid w:val="00FD3E8B"/>
    <w:rsid w:val="00FD44C0"/>
    <w:rsid w:val="00FD5BF2"/>
    <w:rsid w:val="00FD656D"/>
    <w:rsid w:val="00FD6E5C"/>
    <w:rsid w:val="00FE0066"/>
    <w:rsid w:val="00FE0326"/>
    <w:rsid w:val="00FE0AD8"/>
    <w:rsid w:val="00FE0D65"/>
    <w:rsid w:val="00FE1A12"/>
    <w:rsid w:val="00FE2020"/>
    <w:rsid w:val="00FE3043"/>
    <w:rsid w:val="00FE5220"/>
    <w:rsid w:val="00FE57F2"/>
    <w:rsid w:val="00FE65C1"/>
    <w:rsid w:val="00FE6899"/>
    <w:rsid w:val="00FE6AC5"/>
    <w:rsid w:val="00FE7142"/>
    <w:rsid w:val="00FF01D2"/>
    <w:rsid w:val="00FF1634"/>
    <w:rsid w:val="00FF268C"/>
    <w:rsid w:val="00FF2794"/>
    <w:rsid w:val="00FF4526"/>
    <w:rsid w:val="359F7B18"/>
    <w:rsid w:val="41B90B8E"/>
    <w:rsid w:val="435D87F2"/>
    <w:rsid w:val="6B3A255F"/>
    <w:rsid w:val="6D0154D5"/>
    <w:rsid w:val="7699B168"/>
    <w:rsid w:val="76EE86B7"/>
    <w:rsid w:val="7A403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50"/>
    <o:shapelayout v:ext="edit">
      <o:idmap v:ext="edit" data="2"/>
    </o:shapelayout>
  </w:shapeDefaults>
  <w:decimalSymbol w:val="."/>
  <w:listSeparator w:val=","/>
  <w14:docId w14:val="2AD5B7B5"/>
  <w15:docId w15:val="{E05C67A8-6BC8-4886-BBDF-83E46EC34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D1086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F01AE"/>
    <w:pPr>
      <w:keepNext/>
      <w:numPr>
        <w:numId w:val="2"/>
      </w:numPr>
      <w:spacing w:before="240" w:after="60"/>
      <w:outlineLvl w:val="0"/>
    </w:pPr>
    <w:rPr>
      <w:b/>
      <w:kern w:val="28"/>
      <w:sz w:val="28"/>
      <w:szCs w:val="20"/>
    </w:rPr>
  </w:style>
  <w:style w:type="paragraph" w:styleId="Heading2">
    <w:name w:val="heading 2"/>
    <w:basedOn w:val="Normal"/>
    <w:next w:val="Normal"/>
    <w:qFormat/>
    <w:rsid w:val="00931E60"/>
    <w:pPr>
      <w:keepNext/>
      <w:numPr>
        <w:ilvl w:val="1"/>
        <w:numId w:val="2"/>
      </w:numPr>
      <w:spacing w:before="240" w:after="60"/>
      <w:outlineLvl w:val="1"/>
    </w:pPr>
    <w:rPr>
      <w:b/>
      <w:i/>
      <w:szCs w:val="20"/>
    </w:rPr>
  </w:style>
  <w:style w:type="paragraph" w:styleId="Heading3">
    <w:name w:val="heading 3"/>
    <w:basedOn w:val="Normal"/>
    <w:next w:val="Normal"/>
    <w:qFormat/>
    <w:rsid w:val="00787D3B"/>
    <w:pPr>
      <w:keepNext/>
      <w:numPr>
        <w:ilvl w:val="2"/>
        <w:numId w:val="2"/>
      </w:numPr>
      <w:spacing w:before="240" w:after="60"/>
      <w:outlineLvl w:val="2"/>
    </w:pPr>
    <w:rPr>
      <w:b/>
      <w:szCs w:val="20"/>
    </w:rPr>
  </w:style>
  <w:style w:type="paragraph" w:styleId="Heading4">
    <w:name w:val="heading 4"/>
    <w:basedOn w:val="Normal"/>
    <w:next w:val="Normal"/>
    <w:qFormat/>
    <w:rsid w:val="00CE5238"/>
    <w:pPr>
      <w:keepNext/>
      <w:numPr>
        <w:ilvl w:val="3"/>
        <w:numId w:val="2"/>
      </w:numPr>
      <w:spacing w:before="240" w:after="60"/>
      <w:outlineLvl w:val="3"/>
    </w:pPr>
    <w:rPr>
      <w:szCs w:val="20"/>
    </w:rPr>
  </w:style>
  <w:style w:type="paragraph" w:styleId="Heading5">
    <w:name w:val="heading 5"/>
    <w:basedOn w:val="Normal"/>
    <w:next w:val="Normal"/>
    <w:qFormat/>
    <w:rsid w:val="009F02C4"/>
    <w:pPr>
      <w:keepNext/>
      <w:numPr>
        <w:ilvl w:val="4"/>
        <w:numId w:val="2"/>
      </w:numPr>
      <w:jc w:val="center"/>
      <w:outlineLvl w:val="4"/>
    </w:pPr>
    <w:rPr>
      <w:szCs w:val="20"/>
    </w:rPr>
  </w:style>
  <w:style w:type="paragraph" w:styleId="Heading6">
    <w:name w:val="heading 6"/>
    <w:basedOn w:val="Normal"/>
    <w:next w:val="Normal"/>
    <w:qFormat/>
    <w:rsid w:val="009F02C4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9F02C4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F02C4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F02C4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1965C1"/>
    <w:rPr>
      <w:b/>
      <w:bCs/>
      <w:sz w:val="20"/>
      <w:szCs w:val="20"/>
    </w:rPr>
  </w:style>
  <w:style w:type="character" w:styleId="Hyperlink">
    <w:name w:val="Hyperlink"/>
    <w:uiPriority w:val="99"/>
    <w:rsid w:val="001965C1"/>
    <w:rPr>
      <w:color w:val="0000FF"/>
      <w:u w:val="single"/>
    </w:rPr>
  </w:style>
  <w:style w:type="character" w:styleId="FollowedHyperlink">
    <w:name w:val="FollowedHyperlink"/>
    <w:rsid w:val="001965C1"/>
    <w:rPr>
      <w:color w:val="800080"/>
      <w:u w:val="single"/>
    </w:rPr>
  </w:style>
  <w:style w:type="paragraph" w:customStyle="1" w:styleId="NormalArial">
    <w:name w:val="Normal + Arial"/>
    <w:aliases w:val="10 pt,Black"/>
    <w:basedOn w:val="Normal"/>
    <w:rsid w:val="003B69A1"/>
    <w:rPr>
      <w:rFonts w:cs="Arial"/>
      <w:color w:val="000000"/>
      <w:sz w:val="20"/>
      <w:szCs w:val="20"/>
    </w:rPr>
  </w:style>
  <w:style w:type="paragraph" w:styleId="Header">
    <w:name w:val="header"/>
    <w:basedOn w:val="Normal"/>
    <w:rsid w:val="0098448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8448D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CF01AE"/>
    <w:rPr>
      <w:szCs w:val="20"/>
    </w:rPr>
  </w:style>
  <w:style w:type="paragraph" w:styleId="BalloonText">
    <w:name w:val="Balloon Text"/>
    <w:basedOn w:val="Normal"/>
    <w:semiHidden/>
    <w:rsid w:val="00CF01AE"/>
    <w:rPr>
      <w:rFonts w:ascii="Tahoma" w:hAnsi="Tahoma" w:cs="Tahoma"/>
      <w:sz w:val="16"/>
      <w:szCs w:val="16"/>
    </w:rPr>
  </w:style>
  <w:style w:type="paragraph" w:customStyle="1" w:styleId="BodyTextArial">
    <w:name w:val="Body Text + Arial"/>
    <w:aliases w:val="Justified"/>
    <w:basedOn w:val="Normal"/>
    <w:rsid w:val="00CF01AE"/>
    <w:pPr>
      <w:numPr>
        <w:numId w:val="1"/>
      </w:numPr>
    </w:pPr>
    <w:rPr>
      <w:rFonts w:cs="Arial"/>
      <w:color w:val="000000"/>
      <w:sz w:val="20"/>
      <w:szCs w:val="20"/>
    </w:rPr>
  </w:style>
  <w:style w:type="character" w:styleId="PageNumber">
    <w:name w:val="page number"/>
    <w:basedOn w:val="DefaultParagraphFont"/>
    <w:rsid w:val="009F02C4"/>
  </w:style>
  <w:style w:type="table" w:styleId="TableGrid">
    <w:name w:val="Table Grid"/>
    <w:basedOn w:val="TableNormal"/>
    <w:rsid w:val="00E013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976D82"/>
    <w:pPr>
      <w:tabs>
        <w:tab w:val="left" w:pos="480"/>
        <w:tab w:val="right" w:leader="hyphen" w:pos="8630"/>
      </w:tabs>
      <w:spacing w:before="120" w:after="120"/>
      <w:jc w:val="center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056932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056932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056932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056932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056932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056932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056932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056932"/>
    <w:pPr>
      <w:ind w:left="1920"/>
    </w:pPr>
    <w:rPr>
      <w:sz w:val="18"/>
      <w:szCs w:val="18"/>
    </w:rPr>
  </w:style>
  <w:style w:type="paragraph" w:styleId="TableofFigures">
    <w:name w:val="table of figures"/>
    <w:basedOn w:val="Normal"/>
    <w:next w:val="Normal"/>
    <w:semiHidden/>
    <w:rsid w:val="00F10C10"/>
    <w:rPr>
      <w:i/>
      <w:iCs/>
      <w:sz w:val="20"/>
      <w:szCs w:val="20"/>
    </w:rPr>
  </w:style>
  <w:style w:type="paragraph" w:styleId="DocumentMap">
    <w:name w:val="Document Map"/>
    <w:basedOn w:val="Normal"/>
    <w:semiHidden/>
    <w:rsid w:val="00AB5B90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Style1">
    <w:name w:val="Style1"/>
    <w:basedOn w:val="Normal"/>
    <w:rsid w:val="007131E6"/>
    <w:pPr>
      <w:tabs>
        <w:tab w:val="num" w:pos="360"/>
      </w:tabs>
      <w:spacing w:after="120"/>
      <w:ind w:left="360" w:hanging="360"/>
    </w:pPr>
  </w:style>
  <w:style w:type="paragraph" w:customStyle="1" w:styleId="StyleAfter6pt">
    <w:name w:val="Style After:  6 pt"/>
    <w:basedOn w:val="Normal"/>
    <w:autoRedefine/>
    <w:rsid w:val="0063430C"/>
    <w:pPr>
      <w:spacing w:after="120"/>
      <w:ind w:left="720"/>
    </w:pPr>
    <w:rPr>
      <w:szCs w:val="20"/>
    </w:rPr>
  </w:style>
  <w:style w:type="character" w:styleId="HTMLCode">
    <w:name w:val="HTML Code"/>
    <w:uiPriority w:val="99"/>
    <w:unhideWhenUsed/>
    <w:rsid w:val="00841867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rsid w:val="00755671"/>
    <w:rPr>
      <w:sz w:val="16"/>
      <w:szCs w:val="16"/>
    </w:rPr>
  </w:style>
  <w:style w:type="paragraph" w:styleId="CommentText">
    <w:name w:val="annotation text"/>
    <w:basedOn w:val="Normal"/>
    <w:link w:val="CommentTextChar"/>
    <w:rsid w:val="00755671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75567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755671"/>
    <w:rPr>
      <w:b/>
      <w:bCs/>
    </w:rPr>
  </w:style>
  <w:style w:type="character" w:customStyle="1" w:styleId="CommentSubjectChar">
    <w:name w:val="Comment Subject Char"/>
    <w:link w:val="CommentSubject"/>
    <w:rsid w:val="00755671"/>
    <w:rPr>
      <w:rFonts w:ascii="Arial" w:hAnsi="Arial"/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01A2B"/>
    <w:pPr>
      <w:keepLines/>
      <w:numPr>
        <w:numId w:val="0"/>
      </w:numPr>
      <w:spacing w:before="480" w:after="0" w:line="276" w:lineRule="auto"/>
      <w:outlineLvl w:val="9"/>
    </w:pPr>
    <w:rPr>
      <w:rFonts w:ascii="Cambria" w:eastAsia="MS Gothic" w:hAnsi="Cambria"/>
      <w:bCs/>
      <w:color w:val="365F91"/>
      <w:kern w:val="0"/>
      <w:szCs w:val="28"/>
      <w:lang w:eastAsia="ja-JP"/>
    </w:rPr>
  </w:style>
  <w:style w:type="table" w:styleId="TableGrid8">
    <w:name w:val="Table Grid 8"/>
    <w:basedOn w:val="TableNormal"/>
    <w:rsid w:val="006B103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C161C7"/>
    <w:pPr>
      <w:ind w:left="720"/>
      <w:contextualSpacing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unhideWhenUsed/>
    <w:rsid w:val="00E61F0B"/>
    <w:pPr>
      <w:spacing w:before="100" w:beforeAutospacing="1" w:after="100" w:afterAutospacing="1"/>
    </w:pPr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3B78EA"/>
    <w:rPr>
      <w:rFonts w:ascii="Arial" w:hAnsi="Arial"/>
      <w:sz w:val="24"/>
      <w:szCs w:val="24"/>
    </w:rPr>
  </w:style>
  <w:style w:type="table" w:styleId="LightList">
    <w:name w:val="Light List"/>
    <w:basedOn w:val="TableNormal"/>
    <w:uiPriority w:val="61"/>
    <w:rsid w:val="00667C27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diffin">
    <w:name w:val="diff_in"/>
    <w:rsid w:val="0094486A"/>
  </w:style>
  <w:style w:type="character" w:customStyle="1" w:styleId="apple-converted-space">
    <w:name w:val="apple-converted-space"/>
    <w:rsid w:val="00931E60"/>
  </w:style>
  <w:style w:type="paragraph" w:styleId="Title">
    <w:name w:val="Title"/>
    <w:basedOn w:val="Normal"/>
    <w:next w:val="Normal"/>
    <w:link w:val="TitleChar"/>
    <w:qFormat/>
    <w:rsid w:val="003D0F1F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3D0F1F"/>
    <w:rPr>
      <w:rFonts w:ascii="Cambria" w:eastAsia="Times New Roman" w:hAnsi="Cambria" w:cs="Times New Roman"/>
      <w:b/>
      <w:bCs/>
      <w:kern w:val="28"/>
      <w:sz w:val="32"/>
      <w:szCs w:val="32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CA5735"/>
    <w:rPr>
      <w:rFonts w:ascii="Arial" w:hAnsi="Arial"/>
      <w:b/>
      <w:kern w:val="28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8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3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6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3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7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71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2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3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3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3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3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3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3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9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0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2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4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7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5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6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DB3B20-0109-4D4E-8E05-85370DFB94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45</Words>
  <Characters>5389</Characters>
  <Application>Microsoft Office Word</Application>
  <DocSecurity>2</DocSecurity>
  <Lines>44</Lines>
  <Paragraphs>12</Paragraphs>
  <ScaleCrop>false</ScaleCrop>
  <Company>..</Company>
  <LinksUpToDate>false</LinksUpToDate>
  <CharactersWithSpaces>6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.</dc:creator>
  <cp:keywords/>
  <cp:lastModifiedBy>AshishK Patel</cp:lastModifiedBy>
  <cp:revision>2</cp:revision>
  <cp:lastPrinted>2024-03-20T06:36:00Z</cp:lastPrinted>
  <dcterms:created xsi:type="dcterms:W3CDTF">2025-07-24T13:47:00Z</dcterms:created>
  <dcterms:modified xsi:type="dcterms:W3CDTF">2025-07-24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4aa5bcd9929490c37fac3c7a8a19686f07a05a8674e3581a4f016b5f595f2d</vt:lpwstr>
  </property>
</Properties>
</file>